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6A317" w14:textId="77777777" w:rsidR="002E424F" w:rsidRPr="005676C6" w:rsidRDefault="00F925FF" w:rsidP="002C6608">
      <w:pPr>
        <w:pStyle w:val="Heading2"/>
        <w:numPr>
          <w:ilvl w:val="12"/>
          <w:numId w:val="0"/>
        </w:numPr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jc w:val="center"/>
        <w:rPr>
          <w:rFonts w:ascii="Cambria" w:hAnsi="Cambria"/>
        </w:rPr>
      </w:pPr>
      <w:r w:rsidRPr="005676C6">
        <w:rPr>
          <w:rFonts w:ascii="Cambria" w:hAnsi="Cambria"/>
        </w:rPr>
        <w:t xml:space="preserve">Project Proposal </w:t>
      </w:r>
      <w:r w:rsidR="002E424F" w:rsidRPr="005676C6">
        <w:rPr>
          <w:rFonts w:ascii="Cambria" w:hAnsi="Cambria"/>
        </w:rPr>
        <w:t>-</w:t>
      </w:r>
      <w:r w:rsidRPr="005676C6">
        <w:rPr>
          <w:rFonts w:ascii="Cambria" w:hAnsi="Cambria"/>
        </w:rPr>
        <w:t xml:space="preserve"> Short Term</w:t>
      </w:r>
    </w:p>
    <w:p w14:paraId="2E6646E6" w14:textId="4574F795" w:rsidR="002C6608" w:rsidRPr="004F717A" w:rsidRDefault="002C6608" w:rsidP="002C6608">
      <w:pPr>
        <w:pStyle w:val="Heading2"/>
        <w:numPr>
          <w:ilvl w:val="12"/>
          <w:numId w:val="0"/>
        </w:numPr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jc w:val="center"/>
        <w:rPr>
          <w:rFonts w:ascii="Cambria" w:hAnsi="Cambria"/>
        </w:rPr>
      </w:pPr>
      <w:r w:rsidRPr="005676C6">
        <w:rPr>
          <w:rFonts w:ascii="Iskoola Pota" w:hAnsi="Iskoola Pota" w:cs="Iskoola Pota" w:hint="cs"/>
          <w:cs/>
          <w:lang w:bidi="si-LK"/>
        </w:rPr>
        <w:t>ව්‍යාපෘති</w:t>
      </w:r>
      <w:r w:rsidRPr="005676C6">
        <w:rPr>
          <w:rFonts w:ascii="Cambria" w:hAnsi="Cambria"/>
          <w:cs/>
          <w:lang w:bidi="si-LK"/>
        </w:rPr>
        <w:t xml:space="preserve"> </w:t>
      </w:r>
      <w:r w:rsidRPr="005676C6">
        <w:rPr>
          <w:rFonts w:ascii="Iskoola Pota" w:hAnsi="Iskoola Pota" w:cs="Iskoola Pota" w:hint="cs"/>
          <w:cs/>
          <w:lang w:bidi="si-LK"/>
        </w:rPr>
        <w:t>යෝජනා</w:t>
      </w:r>
      <w:r w:rsidRPr="005676C6">
        <w:rPr>
          <w:rFonts w:ascii="Cambria" w:hAnsi="Cambria"/>
          <w:cs/>
          <w:lang w:bidi="si-LK"/>
        </w:rPr>
        <w:t xml:space="preserve"> (</w:t>
      </w:r>
      <w:r w:rsidRPr="005676C6">
        <w:rPr>
          <w:rFonts w:ascii="Iskoola Pota" w:hAnsi="Iskoola Pota" w:cs="Iskoola Pota" w:hint="cs"/>
          <w:cs/>
          <w:lang w:bidi="si-LK"/>
        </w:rPr>
        <w:t>කෙටිකාලීන</w:t>
      </w:r>
      <w:r w:rsidRPr="005676C6">
        <w:rPr>
          <w:rFonts w:ascii="Cambria" w:hAnsi="Cambria"/>
          <w:cs/>
          <w:lang w:bidi="si-LK"/>
        </w:rPr>
        <w:t>)</w:t>
      </w:r>
    </w:p>
    <w:p w14:paraId="24BAAD7D" w14:textId="606F72D2" w:rsidR="004A6E11" w:rsidRDefault="00B27582" w:rsidP="001D59B0">
      <w:pPr>
        <w:pStyle w:val="Heading2"/>
        <w:numPr>
          <w:ilvl w:val="12"/>
          <w:numId w:val="0"/>
        </w:numPr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ind w:left="1440" w:firstLine="720"/>
        <w:rPr>
          <w:rFonts w:ascii="Cambria" w:hAnsi="Cambria"/>
          <w:sz w:val="20"/>
          <w:szCs w:val="20"/>
        </w:rPr>
      </w:pPr>
      <w:r w:rsidRPr="004F24AF">
        <w:rPr>
          <w:rFonts w:ascii="Cambria" w:hAnsi="Cambria"/>
          <w:sz w:val="20"/>
          <w:szCs w:val="20"/>
        </w:rPr>
        <w:t xml:space="preserve"> </w:t>
      </w:r>
      <w:proofErr w:type="spellStart"/>
      <w:r w:rsidRPr="004F24AF">
        <w:rPr>
          <w:rFonts w:ascii="Nirmala UI" w:hAnsi="Nirmala UI" w:cs="Nirmala UI"/>
          <w:sz w:val="20"/>
          <w:szCs w:val="20"/>
        </w:rPr>
        <w:t>செயற்திட்ட</w:t>
      </w:r>
      <w:proofErr w:type="spellEnd"/>
      <w:r w:rsidRPr="004F24AF">
        <w:rPr>
          <w:rFonts w:ascii="Cambria" w:hAnsi="Cambria"/>
          <w:sz w:val="20"/>
          <w:szCs w:val="20"/>
        </w:rPr>
        <w:t xml:space="preserve"> </w:t>
      </w:r>
      <w:proofErr w:type="spellStart"/>
      <w:r w:rsidRPr="004F24AF">
        <w:rPr>
          <w:rFonts w:ascii="Nirmala UI" w:hAnsi="Nirmala UI" w:cs="Nirmala UI"/>
          <w:sz w:val="20"/>
          <w:szCs w:val="20"/>
        </w:rPr>
        <w:t>முன்மொழிவுப்</w:t>
      </w:r>
      <w:proofErr w:type="spellEnd"/>
      <w:r w:rsidRPr="004F24AF">
        <w:rPr>
          <w:rFonts w:ascii="Cambria" w:hAnsi="Cambria"/>
          <w:sz w:val="20"/>
          <w:szCs w:val="20"/>
        </w:rPr>
        <w:t xml:space="preserve"> </w:t>
      </w:r>
      <w:proofErr w:type="spellStart"/>
      <w:r w:rsidRPr="004F24AF">
        <w:rPr>
          <w:rFonts w:ascii="Nirmala UI" w:hAnsi="Nirmala UI" w:cs="Nirmala UI"/>
          <w:sz w:val="20"/>
          <w:szCs w:val="20"/>
        </w:rPr>
        <w:t>படிவம்</w:t>
      </w:r>
      <w:proofErr w:type="spellEnd"/>
      <w:r w:rsidRPr="004F24AF">
        <w:rPr>
          <w:rFonts w:ascii="Cambria" w:hAnsi="Cambria"/>
          <w:sz w:val="20"/>
          <w:szCs w:val="20"/>
        </w:rPr>
        <w:t xml:space="preserve"> (</w:t>
      </w:r>
      <w:proofErr w:type="spellStart"/>
      <w:r w:rsidRPr="004F24AF">
        <w:rPr>
          <w:rFonts w:ascii="Nirmala UI" w:hAnsi="Nirmala UI" w:cs="Nirmala UI"/>
          <w:sz w:val="20"/>
          <w:szCs w:val="20"/>
        </w:rPr>
        <w:t>குறுகிய</w:t>
      </w:r>
      <w:proofErr w:type="spellEnd"/>
      <w:r w:rsidRPr="004F24AF">
        <w:rPr>
          <w:rFonts w:ascii="Cambria" w:hAnsi="Cambria"/>
          <w:sz w:val="20"/>
          <w:szCs w:val="20"/>
        </w:rPr>
        <w:t xml:space="preserve"> </w:t>
      </w:r>
      <w:proofErr w:type="spellStart"/>
      <w:r w:rsidRPr="004F24AF">
        <w:rPr>
          <w:rFonts w:ascii="Nirmala UI" w:hAnsi="Nirmala UI" w:cs="Nirmala UI"/>
          <w:sz w:val="20"/>
          <w:szCs w:val="20"/>
        </w:rPr>
        <w:t>காலம்</w:t>
      </w:r>
      <w:proofErr w:type="spellEnd"/>
      <w:r w:rsidRPr="004F24AF">
        <w:rPr>
          <w:rFonts w:ascii="Cambria" w:hAnsi="Cambria"/>
          <w:sz w:val="20"/>
          <w:szCs w:val="20"/>
        </w:rPr>
        <w:t>)</w:t>
      </w:r>
    </w:p>
    <w:p w14:paraId="289E5646" w14:textId="77777777" w:rsidR="004A2D84" w:rsidRPr="004F24AF" w:rsidRDefault="004A2D84" w:rsidP="008970B4">
      <w:pPr>
        <w:pStyle w:val="Heading2"/>
        <w:numPr>
          <w:ilvl w:val="12"/>
          <w:numId w:val="0"/>
        </w:numPr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jc w:val="center"/>
        <w:rPr>
          <w:rFonts w:ascii="Cambria" w:hAnsi="Cambria"/>
          <w:b w:val="0"/>
          <w:bCs w:val="0"/>
          <w:sz w:val="20"/>
          <w:szCs w:val="20"/>
        </w:rPr>
      </w:pPr>
    </w:p>
    <w:p w14:paraId="5D60884E" w14:textId="77777777" w:rsidR="004A6E11" w:rsidRPr="004F24AF" w:rsidRDefault="004A6E11" w:rsidP="008970B4">
      <w:pPr>
        <w:numPr>
          <w:ilvl w:val="12"/>
          <w:numId w:val="0"/>
        </w:numPr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sz w:val="20"/>
          <w:szCs w:val="20"/>
        </w:rPr>
      </w:pPr>
    </w:p>
    <w:tbl>
      <w:tblPr>
        <w:tblW w:w="10336" w:type="dxa"/>
        <w:tblLayout w:type="fixed"/>
        <w:tblLook w:val="0000" w:firstRow="0" w:lastRow="0" w:firstColumn="0" w:lastColumn="0" w:noHBand="0" w:noVBand="0"/>
      </w:tblPr>
      <w:tblGrid>
        <w:gridCol w:w="1945"/>
        <w:gridCol w:w="2766"/>
        <w:gridCol w:w="1769"/>
        <w:gridCol w:w="1080"/>
        <w:gridCol w:w="1631"/>
        <w:gridCol w:w="1134"/>
        <w:gridCol w:w="11"/>
      </w:tblGrid>
      <w:tr w:rsidR="004A6E11" w:rsidRPr="004F24AF" w14:paraId="1F5CD144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A001C" w14:textId="77777777" w:rsidR="00F925FF" w:rsidRDefault="00F925F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</w:rPr>
            </w:pPr>
            <w:r w:rsidRPr="00E7755F">
              <w:rPr>
                <w:rFonts w:ascii="Cambria" w:hAnsi="Cambria" w:cs="Arial"/>
                <w:b/>
                <w:bCs/>
              </w:rPr>
              <w:t>Project title</w:t>
            </w:r>
          </w:p>
          <w:p w14:paraId="26C321F7" w14:textId="77777777" w:rsidR="002C6608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r w:rsidRPr="004F717A">
              <w:rPr>
                <w:rFonts w:ascii="Iskoola Pota" w:hAnsi="Iskoola Pota" w:cs="Iskoola Pota" w:hint="cs"/>
                <w:b/>
                <w:bCs/>
                <w:cs/>
                <w:lang w:bidi="si-LK"/>
              </w:rPr>
              <w:t>ව්‍යාපෘති</w:t>
            </w:r>
            <w:r w:rsidRPr="008A4CD2">
              <w:rPr>
                <w:rFonts w:ascii="Cambria" w:hAnsi="Cambria" w:cs="Arial"/>
                <w:b/>
                <w:bCs/>
              </w:rPr>
              <w:t xml:space="preserve"> </w:t>
            </w:r>
            <w:r w:rsidRPr="008A4CD2">
              <w:rPr>
                <w:rFonts w:ascii="Iskoola Pota" w:hAnsi="Iskoola Pota" w:cs="Iskoola Pota" w:hint="cs"/>
                <w:b/>
                <w:bCs/>
                <w:cs/>
              </w:rPr>
              <w:t>මාතෘකාව</w:t>
            </w:r>
          </w:p>
          <w:p w14:paraId="26FADADF" w14:textId="77777777" w:rsidR="004A6E11" w:rsidRDefault="00B27582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செயற்திட்டத்</w:t>
            </w:r>
            <w:proofErr w:type="spellEnd"/>
            <w:r w:rsidRPr="004F24AF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 </w:t>
            </w: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தலைப்பு</w:t>
            </w:r>
            <w:proofErr w:type="spellEnd"/>
            <w:proofErr w:type="gramEnd"/>
          </w:p>
          <w:p w14:paraId="00AB6433" w14:textId="77777777" w:rsidR="00F925FF" w:rsidRPr="004F24AF" w:rsidRDefault="00F925F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839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F9B12" w14:textId="77777777" w:rsidR="004A6E11" w:rsidRPr="004F24AF" w:rsidRDefault="004A6E11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4A6E11" w:rsidRPr="004F24AF" w14:paraId="0787714A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C62C8" w14:textId="77777777" w:rsidR="00F925FF" w:rsidRDefault="00F925F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</w:rPr>
            </w:pPr>
            <w:r w:rsidRPr="00E7755F">
              <w:rPr>
                <w:rFonts w:ascii="Cambria" w:hAnsi="Cambria" w:cs="Arial"/>
                <w:b/>
                <w:bCs/>
              </w:rPr>
              <w:t>District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E7755F">
              <w:rPr>
                <w:rFonts w:ascii="Cambria" w:hAnsi="Cambria" w:cs="Arial"/>
                <w:b/>
                <w:bCs/>
              </w:rPr>
              <w:t>and specific location</w:t>
            </w:r>
          </w:p>
          <w:p w14:paraId="14E66DB2" w14:textId="77777777" w:rsidR="002C6608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දිස්ත්‍රික්‍කය</w:t>
            </w:r>
            <w:r w:rsidRPr="00835A00">
              <w:rPr>
                <w:rFonts w:ascii="Cambria" w:hAnsi="Cambria" w:cs="Iskoola Pota"/>
                <w:b/>
                <w:bCs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හා</w:t>
            </w:r>
            <w:r w:rsidRPr="00835A00">
              <w:rPr>
                <w:rFonts w:ascii="Cambria" w:hAnsi="Cambria" w:cs="Iskoola Pota"/>
                <w:b/>
                <w:bCs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නිශ්චිත</w:t>
            </w:r>
            <w:r w:rsidRPr="00835A00">
              <w:rPr>
                <w:rFonts w:ascii="Cambria" w:hAnsi="Cambria" w:cs="Iskoola Pota"/>
                <w:b/>
                <w:bCs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ස්ථානය</w:t>
            </w:r>
          </w:p>
          <w:p w14:paraId="670B13BD" w14:textId="77777777" w:rsidR="004A6E11" w:rsidRDefault="00B27582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மாவட்டம்</w:t>
            </w:r>
            <w:proofErr w:type="spellEnd"/>
            <w:r w:rsidRPr="004F24AF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/ </w:t>
            </w: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குறித்த</w:t>
            </w:r>
            <w:proofErr w:type="spellEnd"/>
            <w:r w:rsidRPr="004F24AF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பிரதேசம்</w:t>
            </w:r>
            <w:proofErr w:type="spellEnd"/>
          </w:p>
          <w:p w14:paraId="2F011DD7" w14:textId="77777777" w:rsidR="00F925FF" w:rsidRPr="004F24AF" w:rsidRDefault="00F925F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839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E29553" w14:textId="77777777" w:rsidR="004A6E11" w:rsidRPr="004F24AF" w:rsidRDefault="004A6E11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/>
                <w:sz w:val="20"/>
                <w:szCs w:val="20"/>
              </w:rPr>
            </w:pPr>
          </w:p>
        </w:tc>
      </w:tr>
      <w:tr w:rsidR="002E424F" w:rsidRPr="004F24AF" w14:paraId="67623AC9" w14:textId="77777777" w:rsidTr="00994EE3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211D914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</w:rPr>
            </w:pPr>
            <w:r w:rsidRPr="00E7755F">
              <w:rPr>
                <w:rFonts w:ascii="Cambria" w:hAnsi="Cambria" w:cs="Arial"/>
                <w:b/>
                <w:bCs/>
              </w:rPr>
              <w:t>Project dates</w:t>
            </w:r>
          </w:p>
          <w:p w14:paraId="31C1D31F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r w:rsidRPr="008A4CD2">
              <w:rPr>
                <w:rFonts w:ascii="Cambria" w:hAnsi="Cambria" w:cs="Iskoola Pota" w:hint="cs"/>
                <w:b/>
                <w:bCs/>
                <w:cs/>
                <w:lang w:bidi="si-LK"/>
              </w:rPr>
              <w:t>ව්‍යාපෘති</w:t>
            </w:r>
            <w:r w:rsidRPr="008A4CD2">
              <w:rPr>
                <w:rFonts w:ascii="Cambria" w:hAnsi="Cambria" w:cs="Iskoola Pota"/>
                <w:b/>
                <w:bCs/>
                <w:cs/>
                <w:lang w:bidi="si-LK"/>
              </w:rPr>
              <w:t xml:space="preserve"> </w:t>
            </w:r>
            <w:r w:rsidRPr="008A4CD2">
              <w:rPr>
                <w:rFonts w:ascii="Cambria" w:hAnsi="Cambria" w:cs="Iskoola Pota" w:hint="cs"/>
                <w:b/>
                <w:bCs/>
                <w:cs/>
                <w:lang w:bidi="si-LK"/>
              </w:rPr>
              <w:t>දිනයන්</w:t>
            </w:r>
          </w:p>
          <w:p w14:paraId="73CD13AA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செயற்திட்ட</w:t>
            </w:r>
            <w:proofErr w:type="spellEnd"/>
            <w:r w:rsidRPr="004F24AF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காலம்</w:t>
            </w:r>
            <w:proofErr w:type="spellEnd"/>
          </w:p>
          <w:p w14:paraId="1D7864EF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4E830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Date of submission</w:t>
            </w:r>
          </w:p>
          <w:p w14:paraId="530C383A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8A4CD2">
              <w:rPr>
                <w:rFonts w:ascii="Cambria" w:hAnsi="Cambria" w:cs="Iskoola Pota" w:hint="cs"/>
                <w:cs/>
                <w:lang w:bidi="si-LK"/>
              </w:rPr>
              <w:t>ඉදිරිපත්</w:t>
            </w:r>
            <w:r w:rsidRPr="008A4CD2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8A4CD2">
              <w:rPr>
                <w:rFonts w:ascii="Cambria" w:hAnsi="Cambria" w:cs="Iskoola Pota" w:hint="cs"/>
                <w:cs/>
                <w:lang w:bidi="si-LK"/>
              </w:rPr>
              <w:t>කරන</w:t>
            </w:r>
            <w:r w:rsidRPr="008A4CD2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8A4CD2">
              <w:rPr>
                <w:rFonts w:ascii="Cambria" w:hAnsi="Cambria" w:cs="Iskoola Pota" w:hint="cs"/>
                <w:cs/>
                <w:lang w:bidi="si-LK"/>
              </w:rPr>
              <w:t>දිනය</w:t>
            </w:r>
          </w:p>
          <w:p w14:paraId="16D5EB27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சமர்ப்பித்த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ிகதி</w:t>
            </w:r>
            <w:proofErr w:type="spellEnd"/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B0818" w14:textId="77777777" w:rsidR="002E424F" w:rsidRPr="004F24AF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E424F" w:rsidRPr="004F24AF" w14:paraId="0B7D54BE" w14:textId="77777777" w:rsidTr="00994EE3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E762875" w14:textId="77777777" w:rsidR="002E424F" w:rsidRPr="004F24AF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FAD882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Expected start-up</w:t>
            </w:r>
          </w:p>
          <w:p w14:paraId="1350E26C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835A00">
              <w:rPr>
                <w:rFonts w:ascii="Cambria" w:hAnsi="Cambria" w:cs="Iskoola Pota" w:hint="cs"/>
                <w:cs/>
                <w:lang w:bidi="si-LK"/>
              </w:rPr>
              <w:t>අපේක්‍ෂිත</w:t>
            </w:r>
            <w:r w:rsidRPr="00835A00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cs/>
                <w:lang w:bidi="si-LK"/>
              </w:rPr>
              <w:t>ආරම්භක</w:t>
            </w:r>
            <w:r w:rsidRPr="00835A00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cs/>
                <w:lang w:bidi="si-LK"/>
              </w:rPr>
              <w:t>දිනය​</w:t>
            </w:r>
          </w:p>
          <w:p w14:paraId="210B11FE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 w:hint="cs"/>
                <w:sz w:val="20"/>
                <w:szCs w:val="20"/>
              </w:rPr>
              <w:t>ஆரம்பிக்கும்</w:t>
            </w:r>
            <w:proofErr w:type="spellEnd"/>
            <w:r w:rsidRPr="004F24AF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 w:hint="cs"/>
                <w:sz w:val="20"/>
                <w:szCs w:val="20"/>
              </w:rPr>
              <w:t>உத்தேசத்</w:t>
            </w:r>
            <w:proofErr w:type="spellEnd"/>
            <w:r w:rsidRPr="004F24AF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 w:hint="cs"/>
                <w:sz w:val="20"/>
                <w:szCs w:val="20"/>
              </w:rPr>
              <w:t>திகதி</w:t>
            </w:r>
            <w:proofErr w:type="spellEnd"/>
          </w:p>
          <w:p w14:paraId="40BDFF10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ECEB8" w14:textId="77777777" w:rsidR="002E424F" w:rsidRPr="004F24AF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E424F" w:rsidRPr="004F24AF" w14:paraId="7B0C713A" w14:textId="77777777" w:rsidTr="00994EE3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8C614" w14:textId="77777777" w:rsidR="002E424F" w:rsidRPr="004F24AF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43CAED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Expected completion</w:t>
            </w:r>
          </w:p>
          <w:p w14:paraId="30CCC1E3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835A00">
              <w:rPr>
                <w:rFonts w:ascii="Cambria" w:hAnsi="Cambria" w:cs="Iskoola Pota" w:hint="cs"/>
                <w:cs/>
                <w:lang w:bidi="si-LK"/>
              </w:rPr>
              <w:t>අපේක්‍ෂිත</w:t>
            </w:r>
            <w:r w:rsidRPr="00835A00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cs/>
                <w:lang w:bidi="si-LK"/>
              </w:rPr>
              <w:t>නිමාවන​</w:t>
            </w:r>
            <w:r>
              <w:rPr>
                <w:rFonts w:ascii="Cambria" w:hAnsi="Cambria" w:cs="Iskoola Pota"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cs/>
                <w:lang w:bidi="si-LK"/>
              </w:rPr>
              <w:t>දිනය​</w:t>
            </w:r>
          </w:p>
          <w:p w14:paraId="3A36E87F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 w:hint="cs"/>
                <w:sz w:val="20"/>
                <w:szCs w:val="20"/>
              </w:rPr>
              <w:t>உத்தேசிக்கும்</w:t>
            </w:r>
            <w:proofErr w:type="spellEnd"/>
            <w:r w:rsidRPr="004F24AF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 w:hint="cs"/>
                <w:sz w:val="20"/>
                <w:szCs w:val="20"/>
              </w:rPr>
              <w:t>முடிவுத்</w:t>
            </w:r>
            <w:proofErr w:type="spellEnd"/>
            <w:r w:rsidRPr="004F24AF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 w:hint="cs"/>
                <w:sz w:val="20"/>
                <w:szCs w:val="20"/>
              </w:rPr>
              <w:t>திகதி</w:t>
            </w:r>
            <w:proofErr w:type="spellEnd"/>
          </w:p>
          <w:p w14:paraId="67823177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B0A090" w14:textId="77777777" w:rsidR="002E424F" w:rsidRPr="004F24AF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1D59B0" w:rsidRPr="004F24AF" w14:paraId="3745216A" w14:textId="77777777" w:rsidTr="00E951F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760B1C3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</w:rPr>
            </w:pPr>
            <w:r w:rsidRPr="00E7755F">
              <w:rPr>
                <w:rFonts w:ascii="Cambria" w:hAnsi="Cambria" w:cs="Arial"/>
                <w:b/>
                <w:bCs/>
              </w:rPr>
              <w:t>Agency details</w:t>
            </w:r>
          </w:p>
          <w:p w14:paraId="43904AB3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නියෝජිත</w:t>
            </w:r>
            <w:r w:rsidRPr="00835A00">
              <w:rPr>
                <w:rFonts w:ascii="Cambria" w:hAnsi="Cambria" w:cs="Iskoola Pota"/>
                <w:b/>
                <w:bCs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ආයතනයේ</w:t>
            </w:r>
            <w:r w:rsidRPr="00835A00">
              <w:rPr>
                <w:rFonts w:ascii="Cambria" w:hAnsi="Cambria" w:cs="Iskoola Pota"/>
                <w:b/>
                <w:bCs/>
                <w:cs/>
                <w:lang w:bidi="si-LK"/>
              </w:rPr>
              <w:t xml:space="preserve"> </w:t>
            </w:r>
            <w:r w:rsidRPr="00835A00">
              <w:rPr>
                <w:rFonts w:ascii="Cambria" w:hAnsi="Cambria" w:cs="Iskoola Pota" w:hint="cs"/>
                <w:b/>
                <w:bCs/>
                <w:cs/>
                <w:lang w:bidi="si-LK"/>
              </w:rPr>
              <w:t>තොරතුරු</w:t>
            </w:r>
          </w:p>
          <w:p w14:paraId="118E8C19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நிறுவனத்தின்</w:t>
            </w:r>
            <w:proofErr w:type="spellEnd"/>
            <w:r w:rsidRPr="004F24AF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b/>
                <w:bCs/>
                <w:sz w:val="20"/>
                <w:szCs w:val="20"/>
              </w:rPr>
              <w:t>தகவல்கள்</w:t>
            </w:r>
            <w:proofErr w:type="spellEnd"/>
          </w:p>
          <w:p w14:paraId="24A1511B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B15139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Name</w:t>
            </w:r>
          </w:p>
          <w:p w14:paraId="3C85DE6F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441D1B">
              <w:rPr>
                <w:rFonts w:ascii="Cambria" w:hAnsi="Cambria" w:cs="Iskoola Pota" w:hint="cs"/>
                <w:cs/>
                <w:lang w:bidi="si-LK"/>
              </w:rPr>
              <w:t>නම</w:t>
            </w:r>
          </w:p>
          <w:p w14:paraId="76B32349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பெயர்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</w:p>
          <w:p w14:paraId="515D94FD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  <w:p w14:paraId="0E29964A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74955" w14:textId="77777777" w:rsidR="001D59B0" w:rsidRPr="004F24AF" w:rsidRDefault="001D59B0" w:rsidP="004A2D84">
            <w:pPr>
              <w:jc w:val="left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1D59B0" w:rsidRPr="004F24AF" w14:paraId="26E140B4" w14:textId="77777777" w:rsidTr="006556DF">
        <w:tblPrEx>
          <w:tblCellMar>
            <w:top w:w="0" w:type="dxa"/>
            <w:bottom w:w="0" w:type="dxa"/>
          </w:tblCellMar>
        </w:tblPrEx>
        <w:trPr>
          <w:gridAfter w:val="1"/>
          <w:wAfter w:w="11" w:type="dxa"/>
        </w:trPr>
        <w:tc>
          <w:tcPr>
            <w:tcW w:w="1945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21FA9C2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077E7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Registered Organization</w:t>
            </w:r>
          </w:p>
          <w:p w14:paraId="49C4BFA5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441D1B">
              <w:rPr>
                <w:rFonts w:ascii="Cambria" w:hAnsi="Cambria" w:cs="Iskoola Pota" w:hint="cs"/>
                <w:cs/>
                <w:lang w:bidi="si-LK"/>
              </w:rPr>
              <w:t>ආයතනය</w:t>
            </w:r>
            <w:r w:rsidRPr="00441D1B">
              <w:rPr>
                <w:rFonts w:ascii="Cambria" w:hAnsi="Cambria" w:cs="Iskoola Pota"/>
                <w:lang w:bidi="si-LK"/>
              </w:rPr>
              <w:t xml:space="preserve"> </w:t>
            </w:r>
            <w:r w:rsidRPr="00441D1B">
              <w:rPr>
                <w:rFonts w:ascii="Cambria" w:hAnsi="Cambria" w:cs="Iskoola Pota" w:hint="cs"/>
                <w:cs/>
                <w:lang w:bidi="si-LK"/>
              </w:rPr>
              <w:t>ලියාපදිංචි</w:t>
            </w:r>
            <w:r w:rsidRPr="00E3244B">
              <w:rPr>
                <w:rFonts w:ascii="Cambria" w:hAnsi="Cambria" w:cs="Iskoola Pota" w:hint="cs"/>
                <w:cs/>
                <w:lang w:bidi="si-LK"/>
              </w:rPr>
              <w:t>ද</w:t>
            </w:r>
            <w:r w:rsidRPr="00E3244B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E3244B">
              <w:rPr>
                <w:rFonts w:ascii="Cambria" w:hAnsi="Cambria" w:cs="Iskoola Pota" w:hint="cs"/>
                <w:cs/>
                <w:lang w:bidi="si-LK"/>
              </w:rPr>
              <w:t>නැතිද</w:t>
            </w:r>
            <w:r w:rsidRPr="00E3244B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E3244B">
              <w:rPr>
                <w:rFonts w:ascii="Cambria" w:hAnsi="Cambria" w:cs="Iskoola Pota" w:hint="cs"/>
                <w:cs/>
                <w:lang w:bidi="si-LK"/>
              </w:rPr>
              <w:t>යන්න​</w:t>
            </w:r>
          </w:p>
          <w:p w14:paraId="1BF8F7E8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பதிவு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செய்யப்பட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ிறுவனம்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</w:p>
          <w:p w14:paraId="394B4664" w14:textId="77777777" w:rsidR="001D59B0" w:rsidRPr="004F24AF" w:rsidRDefault="001D59B0" w:rsidP="004A2D84">
            <w:pPr>
              <w:pStyle w:val="CommentText"/>
              <w:jc w:val="left"/>
              <w:rPr>
                <w:rFonts w:ascii="Cambria" w:hAnsi="Cambria" w:cs="Arial"/>
              </w:rPr>
            </w:pPr>
          </w:p>
        </w:tc>
        <w:tc>
          <w:tcPr>
            <w:tcW w:w="2849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7D82C45" w14:textId="77777777" w:rsidR="001D59B0" w:rsidRDefault="001D59B0" w:rsidP="004A2D84">
            <w:pPr>
              <w:pStyle w:val="CommentText"/>
              <w:jc w:val="left"/>
              <w:rPr>
                <w:rFonts w:ascii="Cambria" w:hAnsi="Cambria" w:cs="Arial"/>
                <w:i/>
                <w:iCs/>
                <w:sz w:val="18"/>
                <w:szCs w:val="18"/>
              </w:rPr>
            </w:pPr>
            <w:r>
              <w:rPr>
                <w:rFonts w:ascii="Cambria" w:hAnsi="Cambria" w:cs="Arial"/>
                <w:i/>
                <w:iCs/>
                <w:sz w:val="18"/>
                <w:szCs w:val="18"/>
              </w:rPr>
              <w:t xml:space="preserve">(Yes/or) </w:t>
            </w:r>
            <w:r w:rsidRPr="0071057E">
              <w:rPr>
                <w:rFonts w:ascii="Cambria" w:hAnsi="Cambria" w:cs="Arial"/>
                <w:i/>
                <w:iCs/>
              </w:rPr>
              <w:t>(</w:t>
            </w:r>
            <w:r w:rsidRPr="0071057E">
              <w:rPr>
                <w:rFonts w:cs="Iskoola Pota" w:hint="cs"/>
                <w:i/>
                <w:iCs/>
                <w:cs/>
                <w:lang w:bidi="si-LK"/>
              </w:rPr>
              <w:t>ඔව්</w:t>
            </w:r>
            <w:r w:rsidRPr="0071057E">
              <w:rPr>
                <w:rFonts w:cs="Iskoola Pota"/>
                <w:i/>
                <w:iCs/>
                <w:cs/>
                <w:lang w:bidi="si-LK"/>
              </w:rPr>
              <w:t xml:space="preserve"> </w:t>
            </w:r>
            <w:r>
              <w:rPr>
                <w:rFonts w:cs="Iskoola Pota" w:hint="cs"/>
                <w:i/>
                <w:iCs/>
                <w:cs/>
                <w:lang w:bidi="si-LK"/>
              </w:rPr>
              <w:t>/</w:t>
            </w:r>
            <w:r w:rsidRPr="0071057E">
              <w:rPr>
                <w:rFonts w:cs="Iskoola Pota" w:hint="cs"/>
                <w:i/>
                <w:iCs/>
                <w:cs/>
                <w:lang w:bidi="si-LK"/>
              </w:rPr>
              <w:t>නැත</w:t>
            </w:r>
            <w:r w:rsidRPr="0071057E">
              <w:rPr>
                <w:rFonts w:cs="Iskoola Pota"/>
                <w:i/>
                <w:iCs/>
                <w:lang w:bidi="si-LK"/>
              </w:rPr>
              <w:t>)</w:t>
            </w:r>
          </w:p>
          <w:p w14:paraId="5B27008C" w14:textId="77777777" w:rsidR="001D59B0" w:rsidRPr="00F925FF" w:rsidRDefault="001D59B0" w:rsidP="004A2D84">
            <w:pPr>
              <w:pStyle w:val="CommentText"/>
              <w:jc w:val="left"/>
              <w:rPr>
                <w:i/>
                <w:iCs/>
                <w:sz w:val="18"/>
                <w:szCs w:val="18"/>
              </w:rPr>
            </w:pPr>
            <w:r w:rsidRPr="00F925FF">
              <w:rPr>
                <w:rFonts w:ascii="Cambria" w:hAnsi="Cambria" w:cs="Arial"/>
                <w:i/>
                <w:iCs/>
                <w:sz w:val="18"/>
                <w:szCs w:val="18"/>
              </w:rPr>
              <w:t>(</w:t>
            </w:r>
            <w:proofErr w:type="spellStart"/>
            <w:r w:rsidRPr="00F925FF">
              <w:rPr>
                <w:rFonts w:ascii="Nirmala UI" w:hAnsi="Nirmala UI" w:cs="Nirmala UI"/>
                <w:i/>
                <w:iCs/>
                <w:sz w:val="18"/>
                <w:szCs w:val="18"/>
              </w:rPr>
              <w:t>ஆம்</w:t>
            </w:r>
            <w:proofErr w:type="spellEnd"/>
            <w:r w:rsidRPr="00F925FF">
              <w:rPr>
                <w:i/>
                <w:iCs/>
                <w:sz w:val="18"/>
                <w:szCs w:val="18"/>
              </w:rPr>
              <w:t xml:space="preserve"> </w:t>
            </w:r>
            <w:r w:rsidRPr="00F925FF">
              <w:rPr>
                <w:rFonts w:ascii="Nirmala UI" w:hAnsi="Nirmala UI" w:cs="Nirmala UI"/>
                <w:i/>
                <w:iCs/>
                <w:sz w:val="18"/>
                <w:szCs w:val="18"/>
              </w:rPr>
              <w:t>/</w:t>
            </w:r>
            <w:r w:rsidRPr="00F925FF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925FF">
              <w:rPr>
                <w:rFonts w:ascii="Nirmala UI" w:hAnsi="Nirmala UI" w:cs="Nirmala UI"/>
                <w:i/>
                <w:iCs/>
                <w:sz w:val="18"/>
                <w:szCs w:val="18"/>
              </w:rPr>
              <w:t>இல்லை</w:t>
            </w:r>
            <w:proofErr w:type="spellEnd"/>
            <w:r w:rsidRPr="00F925FF">
              <w:rPr>
                <w:rFonts w:ascii="Cambria" w:hAnsi="Cambria" w:cs="Arial"/>
                <w:i/>
                <w:iCs/>
                <w:sz w:val="18"/>
                <w:szCs w:val="18"/>
              </w:rPr>
              <w:t>)</w:t>
            </w:r>
          </w:p>
          <w:p w14:paraId="024CDE85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A0137C2" w14:textId="77777777" w:rsidR="001D59B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Registration Number</w:t>
            </w:r>
            <w:r w:rsidRPr="00E7755F">
              <w:rPr>
                <w:rFonts w:ascii="Cambria" w:hAnsi="Cambria" w:cs="Arial"/>
              </w:rPr>
              <w:t>:</w:t>
            </w:r>
          </w:p>
          <w:p w14:paraId="7BC4E418" w14:textId="77777777" w:rsidR="001D59B0" w:rsidRDefault="001D59B0" w:rsidP="004A2D84">
            <w:pPr>
              <w:pStyle w:val="CommentText"/>
              <w:jc w:val="left"/>
            </w:pPr>
            <w:r w:rsidRPr="00441D1B">
              <w:rPr>
                <w:rFonts w:ascii="Cambria" w:hAnsi="Cambria" w:cs="Iskoola Pota" w:hint="cs"/>
                <w:cs/>
                <w:lang w:bidi="si-LK"/>
              </w:rPr>
              <w:t>ලියාපදිංචි</w:t>
            </w:r>
            <w:r w:rsidRPr="00441D1B">
              <w:rPr>
                <w:rFonts w:ascii="Cambria" w:hAnsi="Cambria" w:cs="Iskoola Pota"/>
                <w:cs/>
                <w:lang w:bidi="si-LK"/>
              </w:rPr>
              <w:t xml:space="preserve"> </w:t>
            </w:r>
          </w:p>
          <w:p w14:paraId="4B6F5CA9" w14:textId="77777777" w:rsidR="001D59B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441D1B">
              <w:rPr>
                <w:rFonts w:ascii="Cambria" w:hAnsi="Cambria" w:cs="Iskoola Pota" w:hint="cs"/>
                <w:cs/>
                <w:lang w:bidi="si-LK"/>
              </w:rPr>
              <w:t>අංකය</w:t>
            </w:r>
          </w:p>
          <w:p w14:paraId="0A42A7A0" w14:textId="77777777" w:rsidR="001D59B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8F0502">
              <w:rPr>
                <w:rFonts w:ascii="Nirmala UI" w:hAnsi="Nirmala UI" w:cs="Nirmala UI"/>
                <w:sz w:val="20"/>
                <w:szCs w:val="20"/>
              </w:rPr>
              <w:t>பதிவு</w:t>
            </w:r>
            <w:proofErr w:type="spellEnd"/>
            <w:r w:rsidRPr="008F0502">
              <w:rPr>
                <w:sz w:val="20"/>
                <w:szCs w:val="20"/>
              </w:rPr>
              <w:t xml:space="preserve"> </w:t>
            </w:r>
            <w:proofErr w:type="spellStart"/>
            <w:r w:rsidRPr="008F0502">
              <w:rPr>
                <w:rFonts w:ascii="Nirmala UI" w:hAnsi="Nirmala UI" w:cs="Nirmala UI"/>
                <w:sz w:val="20"/>
                <w:szCs w:val="20"/>
              </w:rPr>
              <w:t>இலக்கம்</w:t>
            </w:r>
            <w:proofErr w:type="spellEnd"/>
            <w:r w:rsidRPr="008F0502">
              <w:rPr>
                <w:rFonts w:ascii="Cambria" w:hAnsi="Cambria" w:cs="Arial"/>
                <w:sz w:val="20"/>
                <w:szCs w:val="20"/>
              </w:rPr>
              <w:t xml:space="preserve">: </w:t>
            </w:r>
          </w:p>
          <w:p w14:paraId="3A254BA4" w14:textId="77777777" w:rsidR="001D59B0" w:rsidRPr="008F0502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3D393FE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1D59B0" w:rsidRPr="004F24AF" w14:paraId="6CA400F8" w14:textId="77777777" w:rsidTr="006556DF">
        <w:tblPrEx>
          <w:tblCellMar>
            <w:top w:w="0" w:type="dxa"/>
            <w:bottom w:w="0" w:type="dxa"/>
          </w:tblCellMar>
        </w:tblPrEx>
        <w:trPr>
          <w:gridAfter w:val="1"/>
          <w:wAfter w:w="11" w:type="dxa"/>
        </w:trPr>
        <w:tc>
          <w:tcPr>
            <w:tcW w:w="1945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A7C1388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060F96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Relationship with NTT</w:t>
            </w:r>
          </w:p>
          <w:p w14:paraId="0490DCC4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E7755F">
              <w:rPr>
                <w:rFonts w:ascii="Cambria" w:hAnsi="Cambria" w:cs="Arial"/>
              </w:rPr>
              <w:t>NTT</w:t>
            </w:r>
            <w:r w:rsidRPr="00C50056">
              <w:rPr>
                <w:rFonts w:ascii="Cambria" w:hAnsi="Cambria" w:cs="Iskoola Pota" w:hint="cs"/>
                <w:cs/>
                <w:lang w:bidi="si-LK"/>
              </w:rPr>
              <w:t xml:space="preserve"> </w:t>
            </w:r>
            <w:r w:rsidRPr="00441D1B">
              <w:rPr>
                <w:rFonts w:ascii="Cambria" w:hAnsi="Cambria" w:cs="Iskoola Pota" w:hint="cs"/>
                <w:cs/>
                <w:lang w:bidi="si-LK"/>
              </w:rPr>
              <w:t>ආයතනය</w:t>
            </w:r>
            <w:r w:rsidRPr="00C50056">
              <w:rPr>
                <w:rFonts w:ascii="Cambria" w:hAnsi="Cambria" w:cs="Iskoola Pota" w:hint="cs"/>
                <w:cs/>
                <w:lang w:bidi="si-LK"/>
              </w:rPr>
              <w:t xml:space="preserve"> සමඟ</w:t>
            </w:r>
            <w:r w:rsidRPr="00C50056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C50056">
              <w:rPr>
                <w:rFonts w:ascii="Cambria" w:hAnsi="Cambria" w:cs="Iskoola Pota" w:hint="cs"/>
                <w:cs/>
                <w:lang w:bidi="si-LK"/>
              </w:rPr>
              <w:t>සම්බන්ධතාවය​</w:t>
            </w:r>
          </w:p>
          <w:p w14:paraId="4471F4A3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4F24AF">
              <w:rPr>
                <w:rFonts w:ascii="Cambria" w:hAnsi="Cambria" w:cs="Arial"/>
                <w:sz w:val="20"/>
                <w:szCs w:val="20"/>
              </w:rPr>
              <w:t xml:space="preserve">NTT </w:t>
            </w:r>
          </w:p>
          <w:p w14:paraId="62C2FC36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உடனான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ொடர்பு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</w:p>
          <w:p w14:paraId="6D528C24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17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2D729D5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E7755F">
              <w:rPr>
                <w:rFonts w:ascii="Cambria" w:hAnsi="Cambria" w:cs="Arial"/>
              </w:rPr>
              <w:t>Current grantee:</w:t>
            </w:r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</w:p>
          <w:p w14:paraId="636C8175" w14:textId="77777777" w:rsidR="001D59B0" w:rsidRPr="002C6608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Iskoola Pota"/>
              </w:rPr>
            </w:pPr>
            <w:r w:rsidRPr="00E3244B">
              <w:rPr>
                <w:rFonts w:ascii="Cambria" w:hAnsi="Cambria" w:cs="Iskoola Pota" w:hint="cs"/>
                <w:cs/>
                <w:lang w:bidi="si-LK"/>
              </w:rPr>
              <w:t>වත්මන්</w:t>
            </w:r>
            <w:r w:rsidRPr="00E3244B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0774BF">
              <w:rPr>
                <w:rFonts w:ascii="Cambria" w:hAnsi="Cambria" w:cs="Iskoola Pota"/>
                <w:cs/>
              </w:rPr>
              <w:t>ප්‍රදානලාභි</w:t>
            </w:r>
          </w:p>
          <w:p w14:paraId="54AF3E5E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ற்போதைய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ிதி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பெறுநர்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</w:p>
          <w:p w14:paraId="61F88652" w14:textId="77777777" w:rsidR="001D59B0" w:rsidRPr="0071178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645E064" w14:textId="77777777" w:rsidR="001D59B0" w:rsidRDefault="001D59B0" w:rsidP="004A2D84">
            <w:pPr>
              <w:pStyle w:val="CommentText"/>
              <w:jc w:val="left"/>
              <w:rPr>
                <w:rFonts w:ascii="Cambria" w:hAnsi="Cambria" w:cs="Arial"/>
                <w:i/>
                <w:iCs/>
                <w:sz w:val="18"/>
                <w:szCs w:val="18"/>
              </w:rPr>
            </w:pPr>
            <w:r>
              <w:rPr>
                <w:rFonts w:ascii="Cambria" w:hAnsi="Cambria" w:cs="Arial"/>
                <w:i/>
                <w:iCs/>
                <w:sz w:val="18"/>
                <w:szCs w:val="18"/>
              </w:rPr>
              <w:lastRenderedPageBreak/>
              <w:t xml:space="preserve">(Yes/or) </w:t>
            </w:r>
          </w:p>
          <w:p w14:paraId="11BE25B0" w14:textId="77777777" w:rsidR="001D59B0" w:rsidRDefault="001D59B0" w:rsidP="004A2D84">
            <w:pPr>
              <w:pStyle w:val="CommentText"/>
              <w:jc w:val="left"/>
              <w:rPr>
                <w:rFonts w:ascii="Cambria" w:hAnsi="Cambria" w:cs="Arial" w:hint="cs"/>
                <w:i/>
                <w:iCs/>
                <w:sz w:val="18"/>
                <w:szCs w:val="18"/>
              </w:rPr>
            </w:pPr>
            <w:r w:rsidRPr="0071057E">
              <w:rPr>
                <w:rFonts w:ascii="Cambria" w:hAnsi="Cambria" w:cs="Iskoola Pota" w:hint="cs"/>
                <w:i/>
                <w:iCs/>
                <w:sz w:val="18"/>
                <w:szCs w:val="18"/>
                <w:cs/>
              </w:rPr>
              <w:t>(</w:t>
            </w:r>
            <w:r w:rsidRPr="0071057E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ඔව්</w:t>
            </w:r>
            <w:r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/</w:t>
            </w:r>
            <w:r w:rsidRPr="0071057E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නැත)</w:t>
            </w:r>
          </w:p>
          <w:p w14:paraId="46B87DBF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711780">
              <w:rPr>
                <w:rFonts w:ascii="Cambria" w:hAnsi="Cambria" w:cs="Arial"/>
                <w:sz w:val="18"/>
                <w:szCs w:val="18"/>
              </w:rPr>
              <w:t>(</w:t>
            </w:r>
            <w:proofErr w:type="spellStart"/>
            <w:r w:rsidRPr="00711780">
              <w:rPr>
                <w:rFonts w:ascii="Nirmala UI" w:hAnsi="Nirmala UI" w:cs="Nirmala UI"/>
                <w:sz w:val="18"/>
                <w:szCs w:val="18"/>
              </w:rPr>
              <w:t>ஆம்</w:t>
            </w:r>
            <w:proofErr w:type="spellEnd"/>
            <w:r>
              <w:rPr>
                <w:sz w:val="18"/>
                <w:szCs w:val="18"/>
              </w:rPr>
              <w:t>/</w:t>
            </w:r>
            <w:r w:rsidRPr="00711780">
              <w:rPr>
                <w:sz w:val="18"/>
                <w:szCs w:val="18"/>
              </w:rPr>
              <w:t xml:space="preserve"> </w:t>
            </w:r>
            <w:proofErr w:type="spellStart"/>
            <w:r w:rsidRPr="00711780">
              <w:rPr>
                <w:rFonts w:ascii="Nirmala UI" w:hAnsi="Nirmala UI" w:cs="Nirmala UI"/>
                <w:sz w:val="18"/>
                <w:szCs w:val="18"/>
              </w:rPr>
              <w:t>இல்லை</w:t>
            </w:r>
            <w:proofErr w:type="spellEnd"/>
            <w:r w:rsidRPr="00711780">
              <w:rPr>
                <w:rFonts w:ascii="Nirmala UI" w:hAnsi="Nirmala UI" w:cs="Nirmala UI"/>
                <w:sz w:val="18"/>
                <w:szCs w:val="18"/>
              </w:rPr>
              <w:t>)</w:t>
            </w:r>
          </w:p>
        </w:tc>
        <w:tc>
          <w:tcPr>
            <w:tcW w:w="163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EBCD3B1" w14:textId="77777777" w:rsidR="001D59B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Previous grantee</w:t>
            </w:r>
          </w:p>
          <w:p w14:paraId="1D11F5D5" w14:textId="77777777" w:rsidR="001D59B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E3244B">
              <w:rPr>
                <w:rFonts w:ascii="Cambria" w:hAnsi="Cambria" w:cs="Iskoola Pota" w:hint="cs"/>
                <w:cs/>
                <w:lang w:bidi="si-LK"/>
              </w:rPr>
              <w:t xml:space="preserve">පෙර </w:t>
            </w:r>
            <w:r w:rsidRPr="000774BF">
              <w:rPr>
                <w:rFonts w:ascii="Cambria" w:hAnsi="Cambria" w:cs="Iskoola Pota"/>
                <w:cs/>
              </w:rPr>
              <w:t>ප්‍රදානලාභි</w:t>
            </w:r>
            <w:r w:rsidRPr="00E3244B">
              <w:rPr>
                <w:rFonts w:ascii="Cambria" w:hAnsi="Cambria" w:cs="Iskoola Pota"/>
                <w:cs/>
                <w:lang w:bidi="si-LK"/>
              </w:rPr>
              <w:t>:</w:t>
            </w:r>
          </w:p>
          <w:p w14:paraId="5510BFA0" w14:textId="77777777" w:rsidR="001D59B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முந்தைய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ிதி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பெறுநர்</w:t>
            </w:r>
            <w:proofErr w:type="spellEnd"/>
          </w:p>
          <w:p w14:paraId="7E942F65" w14:textId="77777777" w:rsidR="001D59B0" w:rsidRPr="00711780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5EB2078" w14:textId="77777777" w:rsidR="001D59B0" w:rsidRDefault="001D59B0" w:rsidP="004A2D84">
            <w:pPr>
              <w:pStyle w:val="CommentText"/>
              <w:jc w:val="left"/>
              <w:rPr>
                <w:rFonts w:ascii="Cambria" w:hAnsi="Cambria" w:cs="Arial"/>
                <w:i/>
                <w:iCs/>
                <w:sz w:val="18"/>
                <w:szCs w:val="18"/>
              </w:rPr>
            </w:pPr>
            <w:r>
              <w:rPr>
                <w:rFonts w:ascii="Cambria" w:hAnsi="Cambria" w:cs="Arial"/>
                <w:i/>
                <w:iCs/>
                <w:sz w:val="18"/>
                <w:szCs w:val="18"/>
              </w:rPr>
              <w:lastRenderedPageBreak/>
              <w:t>(Yes/or)</w:t>
            </w:r>
          </w:p>
          <w:p w14:paraId="784948EC" w14:textId="77777777" w:rsidR="001D59B0" w:rsidRDefault="001D59B0" w:rsidP="004A2D84">
            <w:pPr>
              <w:pStyle w:val="CommentText"/>
              <w:jc w:val="left"/>
              <w:rPr>
                <w:rFonts w:ascii="Cambria" w:hAnsi="Cambria" w:cs="Arial" w:hint="cs"/>
                <w:i/>
                <w:iCs/>
                <w:sz w:val="18"/>
                <w:szCs w:val="18"/>
              </w:rPr>
            </w:pPr>
            <w:r w:rsidRPr="0071057E">
              <w:rPr>
                <w:rFonts w:ascii="Cambria" w:hAnsi="Cambria" w:cs="Iskoola Pota" w:hint="cs"/>
                <w:i/>
                <w:iCs/>
                <w:sz w:val="18"/>
                <w:szCs w:val="18"/>
                <w:cs/>
              </w:rPr>
              <w:t>(</w:t>
            </w:r>
            <w:r w:rsidRPr="0071057E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ඔව්</w:t>
            </w:r>
            <w:r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/</w:t>
            </w:r>
            <w:r w:rsidRPr="0071057E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නැත)</w:t>
            </w:r>
          </w:p>
          <w:p w14:paraId="2E7F81D1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color w:val="FF0000"/>
                <w:sz w:val="20"/>
                <w:szCs w:val="20"/>
              </w:rPr>
            </w:pPr>
            <w:r w:rsidRPr="00711780">
              <w:rPr>
                <w:rFonts w:ascii="Nirmala UI" w:hAnsi="Nirmala UI" w:cs="Nirmala UI"/>
                <w:sz w:val="18"/>
                <w:szCs w:val="18"/>
              </w:rPr>
              <w:t>(</w:t>
            </w:r>
            <w:proofErr w:type="spellStart"/>
            <w:r w:rsidRPr="00711780">
              <w:rPr>
                <w:rFonts w:ascii="Nirmala UI" w:hAnsi="Nirmala UI" w:cs="Nirmala UI"/>
                <w:sz w:val="18"/>
                <w:szCs w:val="18"/>
              </w:rPr>
              <w:t>ஆம்</w:t>
            </w:r>
            <w:proofErr w:type="spellEnd"/>
            <w:r w:rsidRPr="00711780">
              <w:rPr>
                <w:sz w:val="18"/>
                <w:szCs w:val="18"/>
              </w:rPr>
              <w:t xml:space="preserve"> </w:t>
            </w:r>
            <w:r>
              <w:rPr>
                <w:rFonts w:ascii="Nirmala UI" w:hAnsi="Nirmala UI" w:cs="Nirmala UI"/>
                <w:sz w:val="18"/>
                <w:szCs w:val="18"/>
              </w:rPr>
              <w:t>/</w:t>
            </w:r>
            <w:proofErr w:type="spellStart"/>
            <w:r w:rsidRPr="00711780">
              <w:rPr>
                <w:rFonts w:ascii="Nirmala UI" w:hAnsi="Nirmala UI" w:cs="Nirmala UI"/>
                <w:sz w:val="18"/>
                <w:szCs w:val="18"/>
              </w:rPr>
              <w:t>இல்லை</w:t>
            </w:r>
            <w:proofErr w:type="spellEnd"/>
            <w:r w:rsidRPr="00711780">
              <w:rPr>
                <w:rFonts w:ascii="Nirmala UI" w:hAnsi="Nirmala UI" w:cs="Nirmala UI"/>
                <w:sz w:val="18"/>
                <w:szCs w:val="18"/>
              </w:rPr>
              <w:t>)</w:t>
            </w:r>
          </w:p>
        </w:tc>
      </w:tr>
      <w:tr w:rsidR="001D59B0" w:rsidRPr="004F24AF" w14:paraId="41287EAA" w14:textId="77777777" w:rsidTr="00540CE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AC62653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B91E49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Contact Person</w:t>
            </w:r>
          </w:p>
          <w:p w14:paraId="2ECBB229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E3244B">
              <w:rPr>
                <w:rFonts w:ascii="Cambria" w:hAnsi="Cambria" w:cs="Iskoola Pota" w:hint="cs"/>
                <w:cs/>
                <w:lang w:bidi="si-LK"/>
              </w:rPr>
              <w:t>සම්බන්ධ</w:t>
            </w:r>
            <w:r w:rsidRPr="00E3244B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E3244B">
              <w:rPr>
                <w:rFonts w:ascii="Cambria" w:hAnsi="Cambria" w:cs="Iskoola Pota" w:hint="cs"/>
                <w:cs/>
                <w:lang w:bidi="si-LK"/>
              </w:rPr>
              <w:t>කල</w:t>
            </w:r>
            <w:r w:rsidRPr="00E3244B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E3244B">
              <w:rPr>
                <w:rFonts w:ascii="Cambria" w:hAnsi="Cambria" w:cs="Iskoola Pota" w:hint="cs"/>
                <w:cs/>
                <w:lang w:bidi="si-LK"/>
              </w:rPr>
              <w:t>යුතු</w:t>
            </w:r>
            <w:r w:rsidRPr="00E3244B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E3244B">
              <w:rPr>
                <w:rFonts w:ascii="Cambria" w:hAnsi="Cambria" w:cs="Iskoola Pota" w:hint="cs"/>
                <w:cs/>
                <w:lang w:bidi="si-LK"/>
              </w:rPr>
              <w:t>පුද්ගලයා</w:t>
            </w:r>
          </w:p>
          <w:p w14:paraId="577E87FD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ொடர்பு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கொள்ள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வேண்டிய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பர்</w:t>
            </w:r>
            <w:proofErr w:type="spellEnd"/>
          </w:p>
          <w:p w14:paraId="2C33DE7C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EB1243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1D59B0" w:rsidRPr="004F24AF" w14:paraId="11034E07" w14:textId="77777777" w:rsidTr="00540CE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9900FEE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004F0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E7755F">
              <w:rPr>
                <w:rFonts w:ascii="Cambria" w:hAnsi="Cambria" w:cs="Arial"/>
              </w:rPr>
              <w:t>Position</w:t>
            </w:r>
          </w:p>
          <w:p w14:paraId="7F8A3F1B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E3244B">
              <w:rPr>
                <w:rFonts w:ascii="Cambria" w:hAnsi="Cambria" w:cs="Iskoola Pota" w:hint="cs"/>
                <w:cs/>
                <w:lang w:bidi="si-LK"/>
              </w:rPr>
              <w:t>තනතුර</w:t>
            </w:r>
          </w:p>
          <w:p w14:paraId="75A3D96E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பதவி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ிலை</w:t>
            </w:r>
            <w:proofErr w:type="spellEnd"/>
          </w:p>
          <w:p w14:paraId="29D93D16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092CAB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1D59B0" w:rsidRPr="004F24AF" w14:paraId="21E1C4D6" w14:textId="77777777" w:rsidTr="00540CE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514F8" w14:textId="77777777" w:rsidR="001D59B0" w:rsidRPr="004F24AF" w:rsidRDefault="001D59B0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2514C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Telephone/fax/e-mail</w:t>
            </w:r>
          </w:p>
          <w:p w14:paraId="4345BD55" w14:textId="77777777" w:rsidR="001D59B0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1561BD">
              <w:rPr>
                <w:rFonts w:ascii="Cambria" w:hAnsi="Cambria" w:cs="Iskoola Pota" w:hint="cs"/>
                <w:cs/>
                <w:lang w:bidi="si-LK"/>
              </w:rPr>
              <w:t>දුරකථන</w:t>
            </w:r>
            <w:r w:rsidRPr="001561BD">
              <w:rPr>
                <w:rFonts w:ascii="Cambria" w:hAnsi="Cambria" w:cs="Iskoola Pota"/>
                <w:cs/>
                <w:lang w:bidi="si-LK"/>
              </w:rPr>
              <w:t xml:space="preserve"> / </w:t>
            </w:r>
            <w:r w:rsidRPr="001561BD">
              <w:rPr>
                <w:rFonts w:ascii="Cambria" w:hAnsi="Cambria" w:cs="Iskoola Pota" w:hint="cs"/>
                <w:cs/>
                <w:lang w:bidi="si-LK"/>
              </w:rPr>
              <w:t>ෆැක්ස්</w:t>
            </w:r>
            <w:r w:rsidRPr="001561BD">
              <w:rPr>
                <w:rFonts w:ascii="Cambria" w:hAnsi="Cambria" w:cs="Iskoola Pota"/>
                <w:cs/>
                <w:lang w:bidi="si-LK"/>
              </w:rPr>
              <w:t xml:space="preserve"> / </w:t>
            </w:r>
            <w:r w:rsidRPr="001561BD">
              <w:rPr>
                <w:rFonts w:ascii="Cambria" w:hAnsi="Cambria" w:cs="Iskoola Pota" w:hint="cs"/>
                <w:cs/>
                <w:lang w:bidi="si-LK"/>
              </w:rPr>
              <w:t>විද්‍යුත්</w:t>
            </w:r>
            <w:r w:rsidRPr="001561BD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1561BD">
              <w:rPr>
                <w:rFonts w:ascii="Cambria" w:hAnsi="Cambria" w:cs="Iskoola Pota" w:hint="cs"/>
                <w:cs/>
                <w:lang w:bidi="si-LK"/>
              </w:rPr>
              <w:t>තැපෑල</w:t>
            </w:r>
            <w:r w:rsidRPr="004F24AF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ொலைபேசி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>/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ொலைநகல்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/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மின்னஞ்சல்</w:t>
            </w:r>
            <w:proofErr w:type="spellEnd"/>
          </w:p>
          <w:p w14:paraId="657D2EEF" w14:textId="77777777" w:rsidR="001D59B0" w:rsidRPr="004F24AF" w:rsidRDefault="001D59B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E647D" w14:textId="77777777" w:rsidR="001D59B0" w:rsidRPr="004F24AF" w:rsidRDefault="001D59B0" w:rsidP="004A2D84">
            <w:pPr>
              <w:pStyle w:val="Normal1"/>
              <w:spacing w:before="60" w:after="60" w:line="240" w:lineRule="auto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E424F" w:rsidRPr="004F24AF" w14:paraId="6114EFD6" w14:textId="77777777" w:rsidTr="00B06E4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490CC6" w14:textId="77777777" w:rsidR="002E424F" w:rsidRPr="005676C6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</w:rPr>
            </w:pPr>
            <w:r w:rsidRPr="005676C6">
              <w:rPr>
                <w:rFonts w:ascii="Cambria" w:hAnsi="Cambria" w:cs="Arial"/>
                <w:b/>
                <w:bCs/>
              </w:rPr>
              <w:t>Budget</w:t>
            </w:r>
          </w:p>
          <w:p w14:paraId="267BE943" w14:textId="77777777" w:rsidR="002E424F" w:rsidRPr="005676C6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20"/>
                <w:szCs w:val="20"/>
              </w:rPr>
            </w:pPr>
            <w:r w:rsidRPr="005676C6">
              <w:rPr>
                <w:rFonts w:ascii="Cambria" w:hAnsi="Cambria" w:cs="Iskoola Pota" w:hint="cs"/>
                <w:cs/>
                <w:lang w:bidi="si-LK"/>
              </w:rPr>
              <w:t>මූල්‍ය</w:t>
            </w:r>
            <w:r w:rsidRPr="005676C6">
              <w:rPr>
                <w:rFonts w:ascii="Cambria" w:hAnsi="Cambria" w:cs="Iskoola Pota"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cs/>
                <w:lang w:bidi="si-LK"/>
              </w:rPr>
              <w:t>විස්තර</w:t>
            </w:r>
          </w:p>
          <w:p w14:paraId="7AB08761" w14:textId="77777777" w:rsidR="002E424F" w:rsidRPr="005676C6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proofErr w:type="spellStart"/>
            <w:r w:rsidRPr="005676C6">
              <w:rPr>
                <w:rFonts w:ascii="Nirmala UI" w:hAnsi="Nirmala UI" w:cs="Nirmala UI"/>
                <w:b/>
                <w:bCs/>
                <w:sz w:val="20"/>
                <w:szCs w:val="20"/>
              </w:rPr>
              <w:t>பாதீடு</w:t>
            </w:r>
            <w:proofErr w:type="spellEnd"/>
            <w:r w:rsidRPr="005676C6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5676C6">
              <w:rPr>
                <w:rFonts w:ascii="Nirmala UI" w:hAnsi="Nirmala UI" w:cs="Nirmala UI"/>
                <w:b/>
                <w:bCs/>
                <w:sz w:val="20"/>
                <w:szCs w:val="20"/>
              </w:rPr>
              <w:t>வரவு</w:t>
            </w:r>
            <w:proofErr w:type="spellEnd"/>
            <w:r w:rsidRPr="005676C6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bCs/>
                <w:sz w:val="20"/>
                <w:szCs w:val="20"/>
              </w:rPr>
              <w:t>செலவுத்</w:t>
            </w:r>
            <w:proofErr w:type="spellEnd"/>
            <w:r w:rsidRPr="005676C6">
              <w:rPr>
                <w:rFonts w:ascii="Cambria" w:hAnsi="Cambria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bCs/>
                <w:sz w:val="20"/>
                <w:szCs w:val="20"/>
              </w:rPr>
              <w:t>திட்டம்</w:t>
            </w:r>
            <w:proofErr w:type="spellEnd"/>
            <w:r w:rsidRPr="005676C6">
              <w:rPr>
                <w:rFonts w:ascii="Cambria" w:hAnsi="Cambria" w:cs="Arial"/>
                <w:b/>
                <w:bCs/>
                <w:sz w:val="20"/>
                <w:szCs w:val="20"/>
              </w:rPr>
              <w:t>)</w:t>
            </w:r>
          </w:p>
          <w:p w14:paraId="61467E7C" w14:textId="77777777" w:rsidR="002E424F" w:rsidRPr="005676C6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F4AC3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C521EF">
              <w:rPr>
                <w:rFonts w:ascii="Cambria" w:hAnsi="Cambria" w:cs="Arial"/>
              </w:rPr>
              <w:t xml:space="preserve">Total budget  </w:t>
            </w:r>
          </w:p>
          <w:p w14:paraId="10941460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Iskoola Pota"/>
                <w:cs/>
                <w:lang w:bidi="si-LK"/>
              </w:rPr>
            </w:pPr>
            <w:r w:rsidRPr="000774BF">
              <w:rPr>
                <w:rFonts w:ascii="Cambria" w:hAnsi="Cambria" w:cs="Iskoola Pota" w:hint="cs"/>
                <w:cs/>
                <w:lang w:bidi="si-LK"/>
              </w:rPr>
              <w:t>පූර්ණ</w:t>
            </w:r>
            <w:r>
              <w:rPr>
                <w:rFonts w:ascii="Cambria" w:hAnsi="Cambria" w:cs="Iskoola Pota"/>
                <w:lang w:bidi="si-LK"/>
              </w:rPr>
              <w:t xml:space="preserve"> </w:t>
            </w:r>
            <w:r w:rsidRPr="000774BF">
              <w:rPr>
                <w:rFonts w:ascii="Cambria" w:hAnsi="Cambria" w:cs="Iskoola Pota" w:hint="cs"/>
                <w:cs/>
                <w:lang w:bidi="si-LK"/>
              </w:rPr>
              <w:t>පිරිවැය​</w:t>
            </w:r>
          </w:p>
          <w:p w14:paraId="1BDE722E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மொத்தத்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தொகை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</w:p>
          <w:p w14:paraId="3FCF173E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BB78C6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sz w:val="20"/>
                <w:szCs w:val="20"/>
              </w:rPr>
            </w:pPr>
            <w:r>
              <w:rPr>
                <w:rFonts w:ascii="Nirmala UI" w:hAnsi="Nirmala UI" w:cs="Nirmala UI"/>
                <w:sz w:val="20"/>
                <w:szCs w:val="20"/>
              </w:rPr>
              <w:t xml:space="preserve">Rs. </w:t>
            </w:r>
          </w:p>
        </w:tc>
      </w:tr>
      <w:tr w:rsidR="002E424F" w:rsidRPr="004F24AF" w14:paraId="07D257B5" w14:textId="77777777" w:rsidTr="00B06E4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B41CF83" w14:textId="77777777" w:rsidR="002E424F" w:rsidRPr="005676C6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2CE93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proofErr w:type="gramStart"/>
            <w:r w:rsidRPr="00C521EF">
              <w:rPr>
                <w:rFonts w:ascii="Cambria" w:hAnsi="Cambria" w:cs="Arial"/>
              </w:rPr>
              <w:t>Funds from</w:t>
            </w:r>
            <w:proofErr w:type="gramEnd"/>
            <w:r w:rsidRPr="00C521EF">
              <w:rPr>
                <w:rFonts w:ascii="Cambria" w:hAnsi="Cambria" w:cs="Arial"/>
              </w:rPr>
              <w:t xml:space="preserve"> </w:t>
            </w:r>
            <w:r>
              <w:rPr>
                <w:rFonts w:ascii="Cambria" w:hAnsi="Cambria" w:cs="Arial"/>
              </w:rPr>
              <w:t>requested from NTT</w:t>
            </w:r>
          </w:p>
          <w:p w14:paraId="1A7BAC28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 w:rsidRPr="00E7755F">
              <w:rPr>
                <w:rFonts w:ascii="Cambria" w:hAnsi="Cambria" w:cs="Arial"/>
              </w:rPr>
              <w:t>NTT</w:t>
            </w:r>
            <w:r w:rsidRPr="00C50056">
              <w:rPr>
                <w:rFonts w:ascii="Cambria" w:hAnsi="Cambria" w:cs="Iskoola Pota" w:hint="cs"/>
                <w:cs/>
                <w:lang w:bidi="si-LK"/>
              </w:rPr>
              <w:t xml:space="preserve"> </w:t>
            </w:r>
            <w:r w:rsidRPr="000774BF">
              <w:rPr>
                <w:rFonts w:ascii="Cambria" w:hAnsi="Cambria" w:cs="Iskoola Pota" w:hint="cs"/>
                <w:cs/>
                <w:lang w:bidi="si-LK"/>
              </w:rPr>
              <w:t>වෙතින්</w:t>
            </w:r>
            <w:r w:rsidRPr="000774BF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0774BF">
              <w:rPr>
                <w:rFonts w:ascii="Cambria" w:hAnsi="Cambria" w:cs="Iskoola Pota" w:hint="cs"/>
                <w:cs/>
                <w:lang w:bidi="si-LK"/>
              </w:rPr>
              <w:t>ඉල්ලා</w:t>
            </w:r>
            <w:r w:rsidRPr="000774BF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0774BF">
              <w:rPr>
                <w:rFonts w:ascii="Cambria" w:hAnsi="Cambria" w:cs="Iskoola Pota" w:hint="cs"/>
                <w:cs/>
                <w:lang w:bidi="si-LK"/>
              </w:rPr>
              <w:t>ඇති</w:t>
            </w:r>
            <w:r w:rsidRPr="000774BF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0774BF">
              <w:rPr>
                <w:rFonts w:ascii="Cambria" w:hAnsi="Cambria" w:cs="Iskoola Pota" w:hint="cs"/>
                <w:cs/>
                <w:lang w:bidi="si-LK"/>
              </w:rPr>
              <w:t>අරමුදල</w:t>
            </w:r>
          </w:p>
          <w:p w14:paraId="15882A57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4F24AF">
              <w:rPr>
                <w:rFonts w:ascii="Cambria" w:hAnsi="Cambria" w:cs="Arial"/>
                <w:sz w:val="20"/>
                <w:szCs w:val="20"/>
              </w:rPr>
              <w:t>NTT</w:t>
            </w:r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இலிருந்து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கோரப்பட்ட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ிதி</w:t>
            </w:r>
            <w:proofErr w:type="spellEnd"/>
          </w:p>
          <w:p w14:paraId="23CCFABD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BBE1CE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sz w:val="20"/>
                <w:szCs w:val="20"/>
              </w:rPr>
            </w:pPr>
            <w:r>
              <w:rPr>
                <w:rFonts w:ascii="Cambria" w:hAnsi="Cambria" w:cs="Arial"/>
                <w:bCs/>
                <w:sz w:val="20"/>
                <w:szCs w:val="20"/>
              </w:rPr>
              <w:t xml:space="preserve">Rs. </w:t>
            </w:r>
          </w:p>
        </w:tc>
      </w:tr>
      <w:tr w:rsidR="002E424F" w:rsidRPr="004F24AF" w14:paraId="2472038B" w14:textId="77777777" w:rsidTr="00B06E4B">
        <w:tblPrEx>
          <w:tblCellMar>
            <w:top w:w="0" w:type="dxa"/>
            <w:bottom w:w="0" w:type="dxa"/>
          </w:tblCellMar>
        </w:tblPrEx>
        <w:tc>
          <w:tcPr>
            <w:tcW w:w="194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7B7340" w14:textId="77777777" w:rsidR="002E424F" w:rsidRPr="005676C6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13671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</w:rPr>
            </w:pPr>
            <w:r w:rsidRPr="00E7755F">
              <w:rPr>
                <w:rFonts w:ascii="Cambria" w:hAnsi="Cambria" w:cs="Arial"/>
              </w:rPr>
              <w:t>Funds from other sources</w:t>
            </w:r>
          </w:p>
          <w:p w14:paraId="5B925EDF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r w:rsidRPr="00FB1300">
              <w:rPr>
                <w:rFonts w:ascii="Cambria" w:hAnsi="Cambria" w:cs="Iskoola Pota" w:hint="cs"/>
                <w:cs/>
                <w:lang w:bidi="si-LK"/>
              </w:rPr>
              <w:t>වෙනත්</w:t>
            </w:r>
            <w:r w:rsidRPr="00FB1300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FB1300">
              <w:rPr>
                <w:rFonts w:ascii="Cambria" w:hAnsi="Cambria" w:cs="Iskoola Pota" w:hint="cs"/>
                <w:cs/>
                <w:lang w:bidi="si-LK"/>
              </w:rPr>
              <w:t>ප්‍රභවයන්ගෙන්</w:t>
            </w:r>
            <w:r w:rsidRPr="00FB1300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FB1300">
              <w:rPr>
                <w:rFonts w:ascii="Cambria" w:hAnsi="Cambria" w:cs="Iskoola Pota" w:hint="cs"/>
                <w:cs/>
                <w:lang w:bidi="si-LK"/>
              </w:rPr>
              <w:t>ලැබෙන</w:t>
            </w:r>
            <w:r w:rsidRPr="00FB1300">
              <w:rPr>
                <w:rFonts w:ascii="Cambria" w:hAnsi="Cambria" w:cs="Iskoola Pota"/>
                <w:cs/>
                <w:lang w:bidi="si-LK"/>
              </w:rPr>
              <w:t xml:space="preserve"> </w:t>
            </w:r>
            <w:r w:rsidRPr="00FB1300">
              <w:rPr>
                <w:rFonts w:ascii="Cambria" w:hAnsi="Cambria" w:cs="Iskoola Pota" w:hint="cs"/>
                <w:cs/>
                <w:lang w:bidi="si-LK"/>
              </w:rPr>
              <w:t>අරමුදල්</w:t>
            </w:r>
          </w:p>
          <w:p w14:paraId="194E7857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பிற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மூலங்களிலிருந்து</w:t>
            </w:r>
            <w:proofErr w:type="spellEnd"/>
            <w:r w:rsidRPr="004F24AF"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sz w:val="20"/>
                <w:szCs w:val="20"/>
              </w:rPr>
              <w:t>நிதி</w:t>
            </w:r>
            <w:proofErr w:type="spellEnd"/>
          </w:p>
          <w:p w14:paraId="726B6796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</w:p>
          <w:p w14:paraId="1D71D85C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</w:p>
          <w:p w14:paraId="3386066F" w14:textId="77777777" w:rsidR="002E424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sz w:val="20"/>
                <w:szCs w:val="20"/>
              </w:rPr>
            </w:pPr>
          </w:p>
          <w:p w14:paraId="37B18EF7" w14:textId="77777777" w:rsidR="002E424F" w:rsidRPr="004F24AF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62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C66DE0" w14:textId="77777777" w:rsidR="002E424F" w:rsidRPr="004F24AF" w:rsidRDefault="002E424F" w:rsidP="004A2D84">
            <w:pPr>
              <w:pStyle w:val="DefaultText"/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Rs. </w:t>
            </w:r>
          </w:p>
        </w:tc>
      </w:tr>
      <w:tr w:rsidR="004A6E11" w:rsidRPr="004F24AF" w14:paraId="1ECEC5A3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FEA4D1" w14:textId="65725271" w:rsidR="00547D28" w:rsidRPr="005676C6" w:rsidRDefault="002E424F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  <w:r w:rsidRPr="005676C6">
              <w:rPr>
                <w:rFonts w:ascii="Cambria" w:hAnsi="Cambria" w:cs="Arial"/>
                <w:b/>
              </w:rPr>
              <w:t>O</w:t>
            </w:r>
            <w:r w:rsidR="00547D28" w:rsidRPr="005676C6">
              <w:rPr>
                <w:rFonts w:ascii="Cambria" w:hAnsi="Cambria" w:cs="Arial"/>
                <w:b/>
              </w:rPr>
              <w:t>verview and assessment of the needs &amp; brief rational</w:t>
            </w:r>
          </w:p>
          <w:p w14:paraId="7805BE0A" w14:textId="6DD1A8C4" w:rsidR="002C6608" w:rsidRPr="005676C6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sz w:val="20"/>
                <w:szCs w:val="20"/>
              </w:rPr>
            </w:pP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විශ්ලේෂණය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සහ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අවශ්‍යතා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තක්සේරු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කිරීම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සමග​</w:t>
            </w:r>
            <w:r w:rsidRPr="005676C6">
              <w:rPr>
                <w:rFonts w:ascii="Cambria" w:hAnsi="Cambria" w:cs="Iskoola Pota"/>
                <w:b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සංක්‍ෂිප්ත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තාර්කික</w:t>
            </w:r>
            <w:r w:rsidRPr="005676C6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5676C6">
              <w:rPr>
                <w:rFonts w:ascii="Cambria" w:hAnsi="Cambria" w:cs="Iskoola Pota" w:hint="cs"/>
                <w:b/>
                <w:cs/>
                <w:lang w:bidi="si-LK"/>
              </w:rPr>
              <w:t>විග්‍රහය​</w:t>
            </w:r>
          </w:p>
          <w:p w14:paraId="0F5876DA" w14:textId="77777777" w:rsidR="00493956" w:rsidRPr="005676C6" w:rsidRDefault="00493956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sz w:val="20"/>
                <w:szCs w:val="20"/>
              </w:rPr>
            </w:pP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சூழ்நிலை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கண்ணோட்டம்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, </w:t>
            </w: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தேவை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தொடர்பான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மதிப்பீடு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,</w:t>
            </w:r>
            <w:proofErr w:type="gram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மற்றும்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காரணச்</w:t>
            </w:r>
            <w:proofErr w:type="spellEnd"/>
            <w:r w:rsidRPr="005676C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5676C6">
              <w:rPr>
                <w:rFonts w:ascii="Nirmala UI" w:hAnsi="Nirmala UI" w:cs="Nirmala UI"/>
                <w:b/>
                <w:sz w:val="20"/>
                <w:szCs w:val="20"/>
              </w:rPr>
              <w:t>சுருக்கம்</w:t>
            </w:r>
            <w:proofErr w:type="spellEnd"/>
          </w:p>
          <w:p w14:paraId="4FD44E5A" w14:textId="77777777" w:rsidR="004A2D84" w:rsidRPr="005676C6" w:rsidRDefault="004A2D84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C05EA7" w:rsidRPr="004F24AF" w14:paraId="048F88FF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0CA1D" w14:textId="77777777" w:rsidR="00547D28" w:rsidRPr="004A2D84" w:rsidRDefault="00547D28" w:rsidP="004A2D84">
            <w:pPr>
              <w:jc w:val="left"/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</w:pPr>
            <w:r w:rsidRPr="004A2D84"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  <w:t>(Give specific details)</w:t>
            </w:r>
          </w:p>
          <w:p w14:paraId="50D6BAD0" w14:textId="77777777" w:rsidR="002C6608" w:rsidRPr="004A2D84" w:rsidRDefault="002C6608" w:rsidP="004A2D84">
            <w:pPr>
              <w:jc w:val="left"/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</w:pPr>
            <w:r w:rsidRPr="004A2D84"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  <w:t>(</w:t>
            </w:r>
            <w:r w:rsidRPr="004A2D84">
              <w:rPr>
                <w:rFonts w:cs="Iskoola Pota" w:hint="cs"/>
                <w:i/>
                <w:sz w:val="18"/>
                <w:szCs w:val="18"/>
                <w:cs/>
                <w:lang w:bidi="si-LK"/>
              </w:rPr>
              <w:t>නිශ්චිත</w:t>
            </w:r>
            <w:r w:rsidRPr="004A2D84">
              <w:rPr>
                <w:rFonts w:cs="Iskoola Pota"/>
                <w:i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sz w:val="18"/>
                <w:szCs w:val="18"/>
                <w:cs/>
                <w:lang w:bidi="si-LK"/>
              </w:rPr>
              <w:t>විස්තර</w:t>
            </w:r>
            <w:r w:rsidRPr="004A2D84">
              <w:rPr>
                <w:rFonts w:cs="Iskoola Pota"/>
                <w:i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sz w:val="18"/>
                <w:szCs w:val="18"/>
                <w:cs/>
                <w:lang w:bidi="si-LK"/>
              </w:rPr>
              <w:t>සපයන්න​</w:t>
            </w:r>
            <w:r w:rsidRPr="004A2D84">
              <w:rPr>
                <w:rFonts w:cs="Iskoola Pota"/>
                <w:i/>
                <w:sz w:val="18"/>
                <w:szCs w:val="18"/>
                <w:lang w:bidi="si-LK"/>
              </w:rPr>
              <w:t>)</w:t>
            </w:r>
          </w:p>
          <w:p w14:paraId="58C99634" w14:textId="77777777" w:rsidR="00FC1F25" w:rsidRPr="004A2D84" w:rsidRDefault="00711780" w:rsidP="004A2D84">
            <w:pPr>
              <w:jc w:val="left"/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</w:pPr>
            <w:r w:rsidRPr="004A2D84"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குறிப்பிட்ட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தகவல்களை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வழங்குங்கள்</w:t>
            </w:r>
            <w:proofErr w:type="spellEnd"/>
            <w:r w:rsidRPr="004A2D84">
              <w:rPr>
                <w:i/>
                <w:sz w:val="18"/>
                <w:szCs w:val="18"/>
              </w:rPr>
              <w:t>)</w:t>
            </w:r>
          </w:p>
          <w:p w14:paraId="48941E29" w14:textId="77777777" w:rsidR="00C05EA7" w:rsidRDefault="00C05EA7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7555D97E" w14:textId="77777777" w:rsidR="004A2D84" w:rsidRPr="004F24AF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7985A55D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1725E4E3" w14:textId="77777777" w:rsidR="00AD37A9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23CA94EF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2DC05EB4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47FDFCFA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75DED7A3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010379BC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7D61DBF6" w14:textId="77777777" w:rsidR="004A2D84" w:rsidRPr="004F24AF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2E407530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79DC8B60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1CDBD305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383B2515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500A6E4B" w14:textId="77777777" w:rsidR="00AD37A9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3B362104" w14:textId="77777777" w:rsidR="003D67D8" w:rsidRPr="004F24AF" w:rsidRDefault="003D67D8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269D7444" w14:textId="77777777" w:rsidR="00AD37A9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01821811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76E202F6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57989FD0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1537CB1A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18776470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3754D4CF" w14:textId="77777777" w:rsidR="004A2D84" w:rsidRPr="004F24AF" w:rsidRDefault="004A2D84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4C74E4E9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3B7EA512" w14:textId="77777777" w:rsidR="00AD37A9" w:rsidRPr="004F24AF" w:rsidRDefault="00AD37A9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BC67DC" w:rsidRPr="004F24AF" w14:paraId="251EC64E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874FDE" w14:textId="77777777" w:rsidR="00547D28" w:rsidRDefault="00547D2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  <w:r w:rsidRPr="00E7755F">
              <w:rPr>
                <w:rFonts w:ascii="Cambria" w:hAnsi="Cambria" w:cs="Arial"/>
                <w:b/>
              </w:rPr>
              <w:lastRenderedPageBreak/>
              <w:t>Target Beneficiaries and Geographic focus</w:t>
            </w:r>
          </w:p>
          <w:p w14:paraId="0F0FB817" w14:textId="77777777" w:rsidR="002C6608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18"/>
                <w:szCs w:val="18"/>
              </w:rPr>
            </w:pP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ඉලක්ක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ප්‍රතිලාභීන්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සහ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භූගෝලීය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යොමුකිරීම​​</w:t>
            </w:r>
          </w:p>
          <w:p w14:paraId="691605EC" w14:textId="77777777" w:rsidR="00711780" w:rsidRDefault="006C7C16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18"/>
                <w:szCs w:val="18"/>
              </w:rPr>
            </w:pPr>
            <w:proofErr w:type="spellStart"/>
            <w:r w:rsidRPr="006C7C16">
              <w:rPr>
                <w:rFonts w:ascii="Nirmala UI" w:hAnsi="Nirmala UI" w:cs="Nirmala UI"/>
                <w:b/>
                <w:bCs/>
                <w:sz w:val="18"/>
                <w:szCs w:val="18"/>
              </w:rPr>
              <w:t>இலக்குக்குழு</w:t>
            </w:r>
            <w:proofErr w:type="spellEnd"/>
            <w:r w:rsidR="00CE74B4">
              <w:rPr>
                <w:rFonts w:ascii="Baamini" w:hAnsi="Baamini"/>
                <w:b/>
                <w:bCs/>
                <w:sz w:val="18"/>
                <w:szCs w:val="18"/>
              </w:rPr>
              <w:t xml:space="preserve">&gt; </w:t>
            </w:r>
            <w:proofErr w:type="spellStart"/>
            <w:r w:rsidRPr="006C7C16">
              <w:rPr>
                <w:rFonts w:ascii="Nirmala UI" w:hAnsi="Nirmala UI" w:cs="Nirmala UI"/>
                <w:b/>
                <w:bCs/>
                <w:sz w:val="18"/>
                <w:szCs w:val="18"/>
              </w:rPr>
              <w:t>பயனாளிகள்</w:t>
            </w:r>
            <w:proofErr w:type="spellEnd"/>
            <w:r w:rsidRPr="006C7C16">
              <w:rPr>
                <w:rFonts w:ascii="Baamini" w:hAnsi="Baamin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C16">
              <w:rPr>
                <w:rFonts w:ascii="Nirmala UI" w:hAnsi="Nirmala UI" w:cs="Nirmala UI"/>
                <w:b/>
                <w:bCs/>
                <w:sz w:val="18"/>
                <w:szCs w:val="18"/>
              </w:rPr>
              <w:t>மற்றும்</w:t>
            </w:r>
            <w:proofErr w:type="spellEnd"/>
            <w:r w:rsidRPr="006C7C16">
              <w:rPr>
                <w:rFonts w:ascii="Baamini" w:hAnsi="Baamin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C16">
              <w:rPr>
                <w:rFonts w:ascii="Nirmala UI" w:hAnsi="Nirmala UI" w:cs="Nirmala UI"/>
                <w:b/>
                <w:bCs/>
                <w:sz w:val="18"/>
                <w:szCs w:val="18"/>
              </w:rPr>
              <w:t>பிரதேசம்</w:t>
            </w:r>
            <w:proofErr w:type="spellEnd"/>
          </w:p>
          <w:p w14:paraId="0CEE1816" w14:textId="77777777" w:rsidR="004A2D84" w:rsidRPr="006C7C16" w:rsidRDefault="004A2D84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Nirmala UI" w:hAnsi="Nirmala UI" w:cs="Nirmala UI"/>
                <w:b/>
                <w:bCs/>
                <w:sz w:val="18"/>
                <w:szCs w:val="18"/>
              </w:rPr>
            </w:pPr>
          </w:p>
        </w:tc>
      </w:tr>
      <w:tr w:rsidR="00C05EA7" w:rsidRPr="004F24AF" w14:paraId="70727EEF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A6EA9" w14:textId="77777777" w:rsidR="00547D28" w:rsidRPr="004A2D84" w:rsidRDefault="00547D28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Give information on specific identified communities, individuals, geographic area)</w:t>
            </w:r>
          </w:p>
          <w:p w14:paraId="2D641872" w14:textId="77777777" w:rsidR="002C6608" w:rsidRPr="004A2D84" w:rsidRDefault="002C6608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නිශ්චිත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හඳුනාගත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්‍රජාවන්</w:t>
            </w:r>
            <w:r w:rsidRPr="004A2D84">
              <w:rPr>
                <w:i/>
                <w:iCs/>
                <w:sz w:val="18"/>
                <w:szCs w:val="18"/>
              </w:rPr>
              <w:t xml:space="preserve">,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ුද්ගලයින්</w:t>
            </w:r>
            <w:r w:rsidRPr="004A2D84">
              <w:rPr>
                <w:i/>
                <w:iCs/>
                <w:sz w:val="18"/>
                <w:szCs w:val="18"/>
              </w:rPr>
              <w:t xml:space="preserve">,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භූගෝලී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්‍රදේශ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ිළිබඳ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තොරතුරු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ලබා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දෙන්න)</w:t>
            </w:r>
          </w:p>
          <w:p w14:paraId="740A9917" w14:textId="77777777" w:rsidR="00FC1F25" w:rsidRPr="004A2D84" w:rsidRDefault="00711780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அடையாளப்படுத்தப்பட்ட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சமுதாய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னிநபர்கள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மற்ற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புவியியல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பிரதேச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ொடர்பான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கவல்களை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வழங்கவும்</w:t>
            </w:r>
            <w:proofErr w:type="spellEnd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)</w:t>
            </w:r>
          </w:p>
          <w:p w14:paraId="559FF2BA" w14:textId="77777777" w:rsidR="00C05EA7" w:rsidRPr="004A2D84" w:rsidRDefault="00C05EA7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742FAEA5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644BF16A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50796AEA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5D077310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01D627C6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0FC08D2E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68F4E4AB" w14:textId="77777777" w:rsidR="00AD37A9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15F5657E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02433F6F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68E542B0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3E3C5114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2AFF2F67" w14:textId="77777777" w:rsidR="004A2D84" w:rsidRDefault="004A2D84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1ACA52AB" w14:textId="77777777" w:rsidR="004A2D84" w:rsidRPr="004A2D84" w:rsidRDefault="004A2D84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5ED23233" w14:textId="77777777" w:rsidR="00AD37A9" w:rsidRPr="004A2D84" w:rsidRDefault="00AD37A9" w:rsidP="004A2D84">
            <w:pPr>
              <w:jc w:val="left"/>
              <w:rPr>
                <w:rFonts w:ascii="Cambria" w:hAnsi="Cambria" w:cs="Arial"/>
                <w:b/>
              </w:rPr>
            </w:pPr>
          </w:p>
          <w:p w14:paraId="40DCC4B1" w14:textId="77777777" w:rsidR="00CF750C" w:rsidRPr="004F24AF" w:rsidRDefault="00CF750C" w:rsidP="004A2D84">
            <w:pPr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BC67DC" w:rsidRPr="004F24AF" w14:paraId="59384DE7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7C7F59" w14:textId="77777777" w:rsidR="00547D28" w:rsidRDefault="00547D2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  <w:r w:rsidRPr="00E7755F">
              <w:rPr>
                <w:rFonts w:ascii="Cambria" w:hAnsi="Cambria" w:cs="Arial"/>
                <w:b/>
              </w:rPr>
              <w:t>Planned Activities</w:t>
            </w:r>
            <w:r w:rsidR="00BC67DC" w:rsidRPr="00711780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</w:p>
          <w:p w14:paraId="0A2E6229" w14:textId="77777777" w:rsidR="002C6608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සැලසුම්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කළ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ක්‍රියාකාරකම්</w:t>
            </w:r>
          </w:p>
          <w:p w14:paraId="307876DE" w14:textId="77777777" w:rsidR="00C05EA7" w:rsidRDefault="00493956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Baamini" w:hAnsi="Baamini"/>
                <w:b/>
              </w:rPr>
            </w:pPr>
            <w:proofErr w:type="spellStart"/>
            <w:r w:rsidRPr="00711780">
              <w:rPr>
                <w:rFonts w:ascii="Nirmala UI" w:hAnsi="Nirmala UI" w:cs="Nirmala UI"/>
                <w:b/>
                <w:sz w:val="20"/>
                <w:szCs w:val="20"/>
              </w:rPr>
              <w:t>திட்டமிடப்பட்டுள்ள</w:t>
            </w:r>
            <w:proofErr w:type="spellEnd"/>
            <w:r w:rsidR="006C7C16">
              <w:rPr>
                <w:rFonts w:ascii="Nirmala UI" w:hAnsi="Nirmala UI" w:cs="Nirmala UI"/>
                <w:b/>
                <w:sz w:val="20"/>
                <w:szCs w:val="20"/>
              </w:rPr>
              <w:t xml:space="preserve"> </w:t>
            </w:r>
            <w:proofErr w:type="spellStart"/>
            <w:r w:rsidR="006C7C16" w:rsidRPr="006C7C16">
              <w:rPr>
                <w:rFonts w:ascii="Nirmala UI" w:hAnsi="Nirmala UI" w:cs="Nirmala UI" w:hint="cs"/>
                <w:b/>
                <w:sz w:val="20"/>
                <w:szCs w:val="20"/>
              </w:rPr>
              <w:t>செயற்பாடுகள்</w:t>
            </w:r>
            <w:proofErr w:type="spellEnd"/>
            <w:r w:rsidR="006C7C16" w:rsidRPr="006C7C16">
              <w:rPr>
                <w:rFonts w:ascii="Nirmala UI" w:hAnsi="Nirmala UI" w:cs="Nirmala UI"/>
                <w:b/>
                <w:sz w:val="20"/>
                <w:szCs w:val="20"/>
              </w:rPr>
              <w:t xml:space="preserve"> </w:t>
            </w:r>
            <w:r w:rsidR="00711780" w:rsidRPr="00711780">
              <w:rPr>
                <w:rFonts w:ascii="Baamini" w:hAnsi="Baamini"/>
                <w:b/>
              </w:rPr>
              <w:t xml:space="preserve"> </w:t>
            </w:r>
          </w:p>
          <w:p w14:paraId="1874F06D" w14:textId="77777777" w:rsidR="004A2D84" w:rsidRPr="00711780" w:rsidRDefault="004A2D84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C05EA7" w:rsidRPr="004F24AF" w14:paraId="18C52A9A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17B9F" w14:textId="77777777" w:rsidR="00547D28" w:rsidRPr="004A2D84" w:rsidRDefault="00547D28" w:rsidP="004A2D84">
            <w:p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</w:pPr>
            <w:r w:rsidRPr="004A2D84"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  <w:t>(List out the activities and who the direct and indirect beneficiaries/rightsholders are)</w:t>
            </w:r>
          </w:p>
          <w:p w14:paraId="19C06166" w14:textId="77777777" w:rsidR="002C6608" w:rsidRPr="004A2D84" w:rsidRDefault="002C6608" w:rsidP="004A2D84">
            <w:p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/>
                <w:bCs/>
                <w:iCs/>
                <w:sz w:val="18"/>
                <w:szCs w:val="18"/>
                <w:lang w:bidi="en-US"/>
              </w:rPr>
            </w:pPr>
            <w:r w:rsidRPr="004A2D84">
              <w:rPr>
                <w:rFonts w:ascii="Cambria" w:hAnsi="Cambria"/>
                <w:bCs/>
                <w:iCs/>
                <w:sz w:val="18"/>
                <w:szCs w:val="18"/>
                <w:lang w:bidi="en-US"/>
              </w:rPr>
              <w:t>(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ක්‍රියාකාරකම්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සහ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සෘජු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හා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වක්‍ර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ප්‍රතිලාභීන්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කවුරුන්ද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යන්න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ලැයිස්තුගත</w:t>
            </w:r>
            <w:r w:rsidRPr="004A2D84">
              <w:rPr>
                <w:rFonts w:cs="Iskoola Pota"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Cs/>
                <w:sz w:val="18"/>
                <w:szCs w:val="18"/>
                <w:cs/>
                <w:lang w:bidi="si-LK"/>
              </w:rPr>
              <w:t>කරන්න)</w:t>
            </w:r>
          </w:p>
          <w:p w14:paraId="04654958" w14:textId="77777777" w:rsidR="00FC1F25" w:rsidRPr="004A2D84" w:rsidRDefault="00711780" w:rsidP="004A2D84">
            <w:pPr>
              <w:tabs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</w:pPr>
            <w:r w:rsidRPr="004A2D84">
              <w:rPr>
                <w:rFonts w:ascii="Cambria" w:hAnsi="Cambria"/>
                <w:bCs/>
                <w:i/>
                <w:sz w:val="18"/>
                <w:szCs w:val="18"/>
                <w:lang w:bidi="en-US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செயற்திட்ட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நடவடிக்கையையும்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மற்றும்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நேரடி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மற்றும்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மறைமுகப்</w:t>
            </w:r>
            <w:proofErr w:type="spellEnd"/>
            <w:r w:rsidRPr="004A2D84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பயனாளிகளை</w:t>
            </w:r>
            <w:r w:rsidR="00CE74B4" w:rsidRPr="004A2D84">
              <w:rPr>
                <w:rFonts w:ascii="Nirmala UI" w:hAnsi="Nirmala UI" w:cs="Nirmala UI" w:hint="cs"/>
                <w:i/>
                <w:sz w:val="18"/>
                <w:szCs w:val="18"/>
              </w:rPr>
              <w:t>யும்</w:t>
            </w:r>
            <w:proofErr w:type="spellEnd"/>
            <w:r w:rsidR="00CE74B4" w:rsidRPr="004A2D84">
              <w:rPr>
                <w:rFonts w:ascii="Nirmala UI" w:hAnsi="Nirmala UI" w:cs="Nirmala UI"/>
                <w:i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பட்டியலிடவும்</w:t>
            </w:r>
            <w:proofErr w:type="spellEnd"/>
            <w:r w:rsidRPr="004A2D84">
              <w:rPr>
                <w:rFonts w:ascii="Nirmala UI" w:hAnsi="Nirmala UI" w:cs="Nirmala UI"/>
                <w:i/>
                <w:sz w:val="18"/>
                <w:szCs w:val="18"/>
              </w:rPr>
              <w:t>)</w:t>
            </w:r>
          </w:p>
          <w:p w14:paraId="3CBB6CCA" w14:textId="77777777" w:rsidR="00C05EA7" w:rsidRPr="004A2D84" w:rsidRDefault="00C05EA7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7D496795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0417B60B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1CAF81AA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140E1D0B" w14:textId="77777777" w:rsidR="00AD37A9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7C7CF101" w14:textId="77777777" w:rsidR="004A2D84" w:rsidRDefault="004A2D84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6036B48A" w14:textId="77777777" w:rsidR="004A2D84" w:rsidRDefault="004A2D84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2DB8F1AB" w14:textId="77777777" w:rsidR="004A2D84" w:rsidRPr="004A2D84" w:rsidRDefault="004A2D84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2B1BF74D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6AEB1811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58072EDF" w14:textId="77777777" w:rsidR="00AD37A9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269E1407" w14:textId="77777777" w:rsidR="004A2D84" w:rsidRDefault="004A2D84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1973236B" w14:textId="77777777" w:rsidR="004A2D84" w:rsidRDefault="004A2D84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71226F4C" w14:textId="77777777" w:rsidR="004A2D84" w:rsidRPr="004A2D84" w:rsidRDefault="004A2D84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5114B5FD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22967CA9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02391965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638FDB6E" w14:textId="77777777" w:rsidR="00AD37A9" w:rsidRPr="004A2D84" w:rsidRDefault="00AD37A9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</w:rPr>
            </w:pPr>
          </w:p>
          <w:p w14:paraId="20E1FD75" w14:textId="77777777" w:rsidR="00CF750C" w:rsidRPr="004F24AF" w:rsidRDefault="00CF750C" w:rsidP="004A2D8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BC67DC" w:rsidRPr="004F24AF" w14:paraId="26971F5C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001928" w14:textId="77777777" w:rsidR="00547D28" w:rsidRDefault="00547D2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E7755F">
              <w:rPr>
                <w:rFonts w:ascii="Cambria" w:hAnsi="Cambria" w:cs="Arial"/>
                <w:b/>
              </w:rPr>
              <w:lastRenderedPageBreak/>
              <w:t>Implementing Agency’s Capacity</w:t>
            </w:r>
            <w:r w:rsidR="00493956" w:rsidRPr="00711780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</w:p>
          <w:p w14:paraId="21D1EAC0" w14:textId="77777777" w:rsidR="002C6608" w:rsidRDefault="002C660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ක්‍රියාත්මක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කිරීමේ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ආයතනයේ</w:t>
            </w:r>
            <w:r w:rsidRPr="00344101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344101">
              <w:rPr>
                <w:rFonts w:ascii="Cambria" w:hAnsi="Cambria" w:cs="Iskoola Pota" w:hint="cs"/>
                <w:b/>
                <w:cs/>
                <w:lang w:bidi="si-LK"/>
              </w:rPr>
              <w:t>ධාරිතාවය</w:t>
            </w:r>
          </w:p>
          <w:p w14:paraId="0D278BB7" w14:textId="77777777" w:rsidR="00C05EA7" w:rsidRDefault="00493956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Style w:val="CommentReference"/>
                <w:b/>
              </w:rPr>
            </w:pPr>
            <w:proofErr w:type="spellStart"/>
            <w:r w:rsidRPr="00711780">
              <w:rPr>
                <w:rFonts w:ascii="Nirmala UI" w:hAnsi="Nirmala UI" w:cs="Nirmala UI"/>
                <w:b/>
                <w:sz w:val="20"/>
                <w:szCs w:val="20"/>
              </w:rPr>
              <w:t>நடைமுறைப்படுத்தும்</w:t>
            </w:r>
            <w:proofErr w:type="spellEnd"/>
            <w:r w:rsidRPr="00711780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11780">
              <w:rPr>
                <w:rFonts w:ascii="Nirmala UI" w:hAnsi="Nirmala UI" w:cs="Nirmala UI"/>
                <w:b/>
                <w:sz w:val="20"/>
                <w:szCs w:val="20"/>
              </w:rPr>
              <w:t>நிறுவனத்தின்</w:t>
            </w:r>
            <w:proofErr w:type="spellEnd"/>
            <w:r w:rsidRPr="00711780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="006C7C16" w:rsidRPr="006C7C1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="006C7C16" w:rsidRPr="006C7C16">
              <w:rPr>
                <w:rFonts w:ascii="Nirmala UI" w:hAnsi="Nirmala UI" w:cs="Nirmala UI"/>
                <w:b/>
                <w:sz w:val="20"/>
                <w:szCs w:val="20"/>
              </w:rPr>
              <w:t>இயலளவு</w:t>
            </w:r>
            <w:proofErr w:type="spellEnd"/>
            <w:proofErr w:type="gramEnd"/>
            <w:r w:rsidR="006C7C16" w:rsidRPr="006C7C1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="006C7C16" w:rsidRPr="006C7C16">
              <w:rPr>
                <w:rFonts w:ascii="Nirmala UI" w:hAnsi="Nirmala UI" w:cs="Nirmala UI"/>
                <w:b/>
                <w:sz w:val="20"/>
                <w:szCs w:val="20"/>
              </w:rPr>
              <w:t>அல்லது</w:t>
            </w:r>
            <w:proofErr w:type="spellEnd"/>
            <w:r w:rsidR="006C7C16" w:rsidRPr="006C7C16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="006C7C16" w:rsidRPr="006C7C16">
              <w:rPr>
                <w:rFonts w:ascii="Nirmala UI" w:hAnsi="Nirmala UI" w:cs="Nirmala UI"/>
                <w:b/>
                <w:sz w:val="20"/>
                <w:szCs w:val="20"/>
              </w:rPr>
              <w:t>கொள்ளளவு</w:t>
            </w:r>
            <w:proofErr w:type="spellEnd"/>
            <w:r w:rsidR="00711780" w:rsidRPr="00711780">
              <w:rPr>
                <w:rStyle w:val="CommentReference"/>
                <w:b/>
              </w:rPr>
              <w:t xml:space="preserve"> </w:t>
            </w:r>
          </w:p>
          <w:p w14:paraId="4127954A" w14:textId="77777777" w:rsidR="004A2D84" w:rsidRPr="00711780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C05EA7" w:rsidRPr="004F24AF" w14:paraId="11F6909C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9AE058" w14:textId="77777777" w:rsidR="00547D28" w:rsidRPr="004A2D84" w:rsidRDefault="00547D2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What other similar interventions have your organization implemented before. What is the background of your organization)?</w:t>
            </w:r>
          </w:p>
          <w:p w14:paraId="669D543A" w14:textId="77777777" w:rsidR="002C6608" w:rsidRPr="004A2D84" w:rsidRDefault="002C6608" w:rsidP="002C6608">
            <w:pPr>
              <w:pStyle w:val="CommentText"/>
              <w:rPr>
                <w:rFonts w:ascii="Cambria" w:hAnsi="Cambria" w:cs="Arial"/>
                <w:b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මීට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පෙර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සංවිධානානකළ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ක්‍රියාවට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නංවා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ඇති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වෙනත්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සමාන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මැදිහත්වීම්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මොනවාද</w:t>
            </w:r>
            <w:r w:rsidRPr="004A2D84">
              <w:rPr>
                <w:b/>
                <w:i/>
                <w:iCs/>
                <w:sz w:val="18"/>
                <w:szCs w:val="18"/>
              </w:rPr>
              <w:t xml:space="preserve">?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ඔබේ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සංවිධානයේ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පසුබිම</w:t>
            </w:r>
            <w:r w:rsidRPr="004A2D84">
              <w:rPr>
                <w:rFonts w:cs="Iskoola Pota"/>
                <w:b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b/>
                <w:i/>
                <w:iCs/>
                <w:sz w:val="18"/>
                <w:szCs w:val="18"/>
                <w:cs/>
                <w:lang w:bidi="si-LK"/>
              </w:rPr>
              <w:t>කුමක්ද</w:t>
            </w:r>
            <w:r w:rsidRPr="004A2D84">
              <w:rPr>
                <w:b/>
                <w:i/>
                <w:iCs/>
                <w:sz w:val="18"/>
                <w:szCs w:val="18"/>
              </w:rPr>
              <w:t>?)</w:t>
            </w:r>
          </w:p>
          <w:p w14:paraId="3CB5211E" w14:textId="77777777" w:rsidR="00C05EA7" w:rsidRPr="004A2D84" w:rsidRDefault="00711780" w:rsidP="008970B4">
            <w:pPr>
              <w:pStyle w:val="CommentTex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இதற்கு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முன்னர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உங்கள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நிறுவனத்தால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நடைமுறைப்படுத்தப்பட்ட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இதையொத்த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நடவடிக்கைகள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எவை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?</w:t>
            </w:r>
            <w:proofErr w:type="gram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உங்கள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நிறுவனத்தின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பின்னணி</w:t>
            </w:r>
            <w:proofErr w:type="spellEnd"/>
            <w:proofErr w:type="gram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என்ன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?</w:t>
            </w:r>
            <w:proofErr w:type="gramEnd"/>
            <w:r w:rsidRPr="004A2D84">
              <w:rPr>
                <w:bCs/>
                <w:i/>
                <w:iCs/>
                <w:sz w:val="18"/>
                <w:szCs w:val="18"/>
              </w:rPr>
              <w:t>)</w:t>
            </w:r>
          </w:p>
          <w:p w14:paraId="0BC452E5" w14:textId="77777777" w:rsidR="00C05EA7" w:rsidRPr="004A2D84" w:rsidRDefault="00C05EA7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05ACCA40" w14:textId="77777777" w:rsidR="00CF750C" w:rsidRPr="004A2D84" w:rsidRDefault="00CF750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50D7AF6C" w14:textId="77777777" w:rsidR="00CF750C" w:rsidRPr="004A2D84" w:rsidRDefault="00CF750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7D71A895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0C5D60FB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755E329B" w14:textId="77777777" w:rsidR="00AD37A9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39C851B4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54F347B9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4135C2D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45C3E744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078BE908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D779CC5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0C5E246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2864D75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4556338E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704B551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2AAC9907" w14:textId="77777777" w:rsidR="00CF750C" w:rsidRPr="004A2D84" w:rsidRDefault="00CF750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3A7768A7" w14:textId="77777777" w:rsidR="00CF750C" w:rsidRPr="004F24AF" w:rsidRDefault="00CF750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BC67DC" w:rsidRPr="004F24AF" w14:paraId="75640E33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65E27" w14:textId="77777777" w:rsidR="00547D28" w:rsidRDefault="00547D2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  <w:r w:rsidRPr="00E7755F">
              <w:rPr>
                <w:rFonts w:ascii="Cambria" w:hAnsi="Cambria" w:cs="Arial"/>
                <w:b/>
              </w:rPr>
              <w:t>Implementation/delivery methods</w:t>
            </w:r>
          </w:p>
          <w:p w14:paraId="6426E1D2" w14:textId="77777777" w:rsidR="002C6608" w:rsidRDefault="002C660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Nirmala UI" w:hAnsi="Nirmala UI" w:cs="Nirmala UI"/>
                <w:b/>
                <w:sz w:val="20"/>
                <w:szCs w:val="20"/>
              </w:rPr>
            </w:pPr>
            <w:r w:rsidRPr="008614A2">
              <w:rPr>
                <w:rFonts w:ascii="Cambria" w:hAnsi="Cambria" w:cs="Iskoola Pota" w:hint="cs"/>
                <w:b/>
                <w:cs/>
                <w:lang w:bidi="si-LK"/>
              </w:rPr>
              <w:t>ක්‍රියාත්මක</w:t>
            </w:r>
            <w:r w:rsidRPr="008614A2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8614A2">
              <w:rPr>
                <w:rFonts w:ascii="Cambria" w:hAnsi="Cambria" w:cs="Iskoola Pota" w:hint="cs"/>
                <w:b/>
                <w:cs/>
                <w:lang w:bidi="si-LK"/>
              </w:rPr>
              <w:t>කිරීමේ</w:t>
            </w:r>
            <w:r w:rsidRPr="008614A2">
              <w:rPr>
                <w:rFonts w:ascii="Cambria" w:hAnsi="Cambria" w:cs="Iskoola Pota"/>
                <w:b/>
                <w:cs/>
                <w:lang w:bidi="si-LK"/>
              </w:rPr>
              <w:t xml:space="preserve"> / </w:t>
            </w:r>
            <w:r w:rsidRPr="008614A2">
              <w:rPr>
                <w:rFonts w:ascii="Cambria" w:hAnsi="Cambria" w:cs="Iskoola Pota" w:hint="cs"/>
                <w:b/>
                <w:cs/>
                <w:lang w:bidi="si-LK"/>
              </w:rPr>
              <w:t>බෙදා</w:t>
            </w:r>
            <w:r w:rsidRPr="008614A2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8614A2">
              <w:rPr>
                <w:rFonts w:ascii="Cambria" w:hAnsi="Cambria" w:cs="Iskoola Pota" w:hint="cs"/>
                <w:b/>
                <w:cs/>
                <w:lang w:bidi="si-LK"/>
              </w:rPr>
              <w:t>හැරීමේ</w:t>
            </w:r>
            <w:r w:rsidRPr="008614A2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8614A2">
              <w:rPr>
                <w:rFonts w:ascii="Cambria" w:hAnsi="Cambria" w:cs="Iskoola Pota" w:hint="cs"/>
                <w:b/>
                <w:cs/>
                <w:lang w:bidi="si-LK"/>
              </w:rPr>
              <w:t>ක්‍රම</w:t>
            </w:r>
          </w:p>
          <w:p w14:paraId="42B22575" w14:textId="77777777" w:rsidR="00BC67DC" w:rsidRDefault="00DC404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Nirmala UI" w:hAnsi="Nirmala UI" w:cs="Nirmala UI"/>
                <w:b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b/>
                <w:sz w:val="20"/>
                <w:szCs w:val="20"/>
              </w:rPr>
              <w:t>நடைமுறைப்படுத்தும்</w:t>
            </w:r>
            <w:proofErr w:type="spellEnd"/>
            <w:r w:rsidRPr="004F24AF">
              <w:rPr>
                <w:rFonts w:ascii="Cambria" w:hAnsi="Cambria" w:cs="Arial"/>
                <w:b/>
                <w:sz w:val="20"/>
                <w:szCs w:val="20"/>
              </w:rPr>
              <w:t xml:space="preserve"> / </w:t>
            </w:r>
            <w:proofErr w:type="spellStart"/>
            <w:r w:rsidRPr="004F24AF">
              <w:rPr>
                <w:rFonts w:ascii="Nirmala UI" w:hAnsi="Nirmala UI" w:cs="Nirmala UI"/>
                <w:b/>
                <w:sz w:val="20"/>
                <w:szCs w:val="20"/>
              </w:rPr>
              <w:t>விநியோக</w:t>
            </w:r>
            <w:proofErr w:type="spellEnd"/>
            <w:r w:rsidRPr="004F24AF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b/>
                <w:sz w:val="20"/>
                <w:szCs w:val="20"/>
              </w:rPr>
              <w:t>முறைகள்</w:t>
            </w:r>
            <w:proofErr w:type="spellEnd"/>
          </w:p>
          <w:p w14:paraId="4753D01F" w14:textId="77777777" w:rsidR="004A2D84" w:rsidRPr="004F24AF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C05EA7" w:rsidRPr="004F24AF" w14:paraId="6E4C6A7D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1ABAC" w14:textId="77777777" w:rsidR="00547D28" w:rsidRPr="004A2D84" w:rsidRDefault="00547D2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i/>
                <w:iCs/>
                <w:sz w:val="18"/>
                <w:szCs w:val="18"/>
              </w:rPr>
              <w:t>The plan of implementation. What stakeholders will need to be consulted. What kind of state/government approval would be required and what is your plan to seek them? What risks are there and what are your mitigation plans?)</w:t>
            </w:r>
          </w:p>
          <w:p w14:paraId="7BA3A3BF" w14:textId="77777777" w:rsidR="002C6608" w:rsidRPr="004A2D84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්‍රියාත්ම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ිරීම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ැලැස්ම</w:t>
            </w:r>
            <w:r w:rsidRPr="004A2D84">
              <w:rPr>
                <w:rFonts w:cs="Iskoola Pota"/>
                <w:i/>
                <w:iCs/>
                <w:sz w:val="18"/>
                <w:szCs w:val="18"/>
                <w:lang w:bidi="si-LK"/>
              </w:rPr>
              <w:t xml:space="preserve">.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ුමන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ාර්ශවකරුවන්ගෙන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උපදෙස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ලබා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ගත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යුතුද</w:t>
            </w:r>
            <w:r w:rsidRPr="004A2D84">
              <w:rPr>
                <w:rFonts w:cs="Iskoola Pota"/>
                <w:i/>
                <w:iCs/>
                <w:sz w:val="18"/>
                <w:szCs w:val="18"/>
              </w:rPr>
              <w:t xml:space="preserve">?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ුමන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ආකාරය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රාජ්‍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/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ාලන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ආයතන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නුමැති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වශ්‍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වනු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ඇත්ද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හ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ඒවා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ලබාගන්නට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ඔබ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ැලැස්ම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ුමක්ද</w:t>
            </w:r>
            <w:r w:rsidRPr="004A2D84">
              <w:rPr>
                <w:rFonts w:cs="Iskoola Pota"/>
                <w:i/>
                <w:iCs/>
                <w:sz w:val="18"/>
                <w:szCs w:val="18"/>
              </w:rPr>
              <w:t xml:space="preserve">?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එහි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ඇති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වදානම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මොනවාද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හ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ඒවා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වම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ිරීම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ැලසුම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මොනවාද</w:t>
            </w:r>
            <w:r w:rsidRPr="004A2D84">
              <w:rPr>
                <w:rFonts w:cs="Iskoola Pota"/>
                <w:i/>
                <w:iCs/>
                <w:sz w:val="18"/>
                <w:szCs w:val="18"/>
              </w:rPr>
              <w:t>?)</w:t>
            </w:r>
          </w:p>
          <w:p w14:paraId="4FCDD46A" w14:textId="77777777" w:rsidR="00711780" w:rsidRPr="004A2D84" w:rsidRDefault="00711780" w:rsidP="004A2D84">
            <w:pPr>
              <w:pStyle w:val="CommentText"/>
              <w:jc w:val="left"/>
              <w:rPr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நடைமுறைப்படுத்த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ிட்ட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:</w:t>
            </w:r>
            <w:proofErr w:type="gram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எந்தப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பங்குதாரர்களுடன்</w:t>
            </w:r>
            <w:proofErr w:type="spellEnd"/>
            <w:proofErr w:type="gram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கலந்தாலோசிக்கிப்பட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வேண்ட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>?</w:t>
            </w:r>
          </w:p>
          <w:p w14:paraId="265AD46E" w14:textId="77777777" w:rsidR="00FC1F25" w:rsidRPr="004A2D84" w:rsidRDefault="00711780" w:rsidP="004A2D84">
            <w:pPr>
              <w:pStyle w:val="CommentText"/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எத்தகைய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அரச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அனுமதிகள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ேவைப்பட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?</w:t>
            </w:r>
            <w:proofErr w:type="gram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அவற்றை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பெற்றுக்கொள்ள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உங்கள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ிட்ட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என்ன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?</w:t>
            </w:r>
            <w:proofErr w:type="gram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எத்தைகைய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சவால்கள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காணப்பட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மற்ற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அவற்றை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ணிக்கு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திட்டம்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i/>
                <w:iCs/>
                <w:sz w:val="18"/>
                <w:szCs w:val="18"/>
              </w:rPr>
              <w:t>என்ன</w:t>
            </w:r>
            <w:proofErr w:type="spellEnd"/>
            <w:r w:rsidRPr="004A2D84">
              <w:rPr>
                <w:i/>
                <w:iCs/>
                <w:sz w:val="18"/>
                <w:szCs w:val="18"/>
              </w:rPr>
              <w:t xml:space="preserve"> ?</w:t>
            </w:r>
            <w:proofErr w:type="gramEnd"/>
            <w:r w:rsidRPr="004A2D84">
              <w:rPr>
                <w:i/>
                <w:iCs/>
                <w:sz w:val="18"/>
                <w:szCs w:val="18"/>
              </w:rPr>
              <w:t>)</w:t>
            </w:r>
          </w:p>
          <w:p w14:paraId="05944559" w14:textId="77777777" w:rsidR="00351BBC" w:rsidRPr="004F24AF" w:rsidRDefault="00351BB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  <w:sz w:val="20"/>
                <w:szCs w:val="20"/>
              </w:rPr>
            </w:pPr>
          </w:p>
          <w:p w14:paraId="24352274" w14:textId="77777777" w:rsidR="00C05EA7" w:rsidRPr="004A2D84" w:rsidRDefault="00C05EA7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25777BAF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73D09D3F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252D6E54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5AEE4A7B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02AC32D8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23273A00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32E8C7F4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274B9DBB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1AEECA5B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55D5BA1B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03518EBB" w14:textId="77777777" w:rsidR="00AD37A9" w:rsidRPr="004A2D84" w:rsidRDefault="00AD37A9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6ADD4524" w14:textId="77777777" w:rsidR="00CF750C" w:rsidRPr="004A2D84" w:rsidRDefault="00CF750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45B27289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69E0D74C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71B05D2B" w14:textId="77777777" w:rsidR="004A2D84" w:rsidRP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5F31D4E" w14:textId="77777777" w:rsidR="003D67D8" w:rsidRPr="004A2D84" w:rsidRDefault="003D67D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2AB7F55B" w14:textId="77777777" w:rsidR="003D67D8" w:rsidRPr="004F24AF" w:rsidRDefault="003D67D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BC67DC" w:rsidRPr="004F24AF" w14:paraId="62CC0A71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E33BA" w14:textId="77777777" w:rsidR="00547D28" w:rsidRDefault="00547D2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  <w:r w:rsidRPr="00E7755F">
              <w:rPr>
                <w:rFonts w:ascii="Cambria" w:hAnsi="Cambria" w:cs="Arial"/>
                <w:b/>
              </w:rPr>
              <w:lastRenderedPageBreak/>
              <w:t>Monitoring and Reporting</w:t>
            </w:r>
          </w:p>
          <w:p w14:paraId="443312DA" w14:textId="77777777" w:rsidR="002C6608" w:rsidRDefault="002C660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Nirmala UI" w:hAnsi="Nirmala UI" w:cs="Nirmala UI"/>
                <w:b/>
                <w:sz w:val="20"/>
                <w:szCs w:val="20"/>
              </w:rPr>
            </w:pPr>
            <w:r w:rsidRPr="00E66E88">
              <w:rPr>
                <w:rFonts w:ascii="Cambria" w:hAnsi="Cambria" w:cs="Iskoola Pota" w:hint="cs"/>
                <w:b/>
                <w:cs/>
                <w:lang w:bidi="si-LK"/>
              </w:rPr>
              <w:t>අධීක්‍ෂණය</w:t>
            </w:r>
            <w:r w:rsidRPr="00E66E88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E66E88">
              <w:rPr>
                <w:rFonts w:ascii="Cambria" w:hAnsi="Cambria" w:cs="Iskoola Pota" w:hint="cs"/>
                <w:b/>
                <w:cs/>
                <w:lang w:bidi="si-LK"/>
              </w:rPr>
              <w:t>සහ</w:t>
            </w:r>
            <w:r w:rsidRPr="00E66E88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E66E88">
              <w:rPr>
                <w:rFonts w:ascii="Cambria" w:hAnsi="Cambria" w:cs="Iskoola Pota" w:hint="cs"/>
                <w:b/>
                <w:cs/>
                <w:lang w:bidi="si-LK"/>
              </w:rPr>
              <w:t>වාර්තා</w:t>
            </w:r>
            <w:r w:rsidRPr="00E66E88">
              <w:rPr>
                <w:rFonts w:ascii="Cambria" w:hAnsi="Cambria" w:cs="Iskoola Pota"/>
                <w:b/>
                <w:cs/>
                <w:lang w:bidi="si-LK"/>
              </w:rPr>
              <w:t xml:space="preserve"> </w:t>
            </w:r>
            <w:r w:rsidRPr="00E66E88">
              <w:rPr>
                <w:rFonts w:ascii="Cambria" w:hAnsi="Cambria" w:cs="Iskoola Pota" w:hint="cs"/>
                <w:b/>
                <w:cs/>
                <w:lang w:bidi="si-LK"/>
              </w:rPr>
              <w:t>කිරීම</w:t>
            </w:r>
          </w:p>
          <w:p w14:paraId="76671C72" w14:textId="77777777" w:rsidR="00BC67DC" w:rsidRDefault="00DC404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Nirmala UI" w:hAnsi="Nirmala UI" w:cs="Nirmala UI"/>
                <w:b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b/>
                <w:sz w:val="20"/>
                <w:szCs w:val="20"/>
              </w:rPr>
              <w:t>கண்காணிப்பு</w:t>
            </w:r>
            <w:proofErr w:type="spellEnd"/>
            <w:r w:rsidRPr="004F24AF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4F24AF">
              <w:rPr>
                <w:rFonts w:ascii="Nirmala UI" w:hAnsi="Nirmala UI" w:cs="Nirmala UI"/>
                <w:b/>
                <w:sz w:val="20"/>
                <w:szCs w:val="20"/>
              </w:rPr>
              <w:t>மற்றும்</w:t>
            </w:r>
            <w:proofErr w:type="spellEnd"/>
            <w:r w:rsidRPr="004F24AF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="00815674" w:rsidRPr="004F24AF">
              <w:rPr>
                <w:rFonts w:ascii="Nirmala UI" w:hAnsi="Nirmala UI" w:cs="Nirmala UI" w:hint="cs"/>
                <w:b/>
                <w:sz w:val="20"/>
                <w:szCs w:val="20"/>
              </w:rPr>
              <w:t>அறிக்கையிடல்</w:t>
            </w:r>
            <w:proofErr w:type="spellEnd"/>
          </w:p>
          <w:p w14:paraId="6CBB26CA" w14:textId="77777777" w:rsidR="004A2D84" w:rsidRPr="004F24AF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C05EA7" w:rsidRPr="004F24AF" w14:paraId="6D4D0F66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B98304" w14:textId="77777777" w:rsidR="00547D28" w:rsidRPr="004A2D84" w:rsidRDefault="00547D2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bCs/>
                <w:i/>
                <w:iCs/>
                <w:sz w:val="18"/>
                <w:szCs w:val="18"/>
              </w:rPr>
              <w:t>How will you monitor the implementation of the activities and whether there will be any difficulties in implementation.)</w:t>
            </w:r>
          </w:p>
          <w:p w14:paraId="0FE414DC" w14:textId="77777777" w:rsidR="002C6608" w:rsidRPr="004A2D84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්‍රියාකාරකම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්‍රියාත්ම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ිරීම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ිළිබඳව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ඔබ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ධීක්‍ෂණ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රන්න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ෙසේද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යන්න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හ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්‍රියාත්ම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ිරීමේදී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යම්කිසි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දුෂ්කරතාවන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ඇති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වේද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යන්න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>.</w:t>
            </w:r>
            <w:r w:rsidRPr="004A2D84">
              <w:rPr>
                <w:rFonts w:cs="Iskoola Pota"/>
                <w:i/>
                <w:iCs/>
                <w:sz w:val="18"/>
                <w:szCs w:val="18"/>
                <w:lang w:bidi="si-LK"/>
              </w:rPr>
              <w:t>)</w:t>
            </w:r>
          </w:p>
          <w:p w14:paraId="3C00FEAF" w14:textId="77777777" w:rsidR="00C05EA7" w:rsidRPr="004A2D84" w:rsidRDefault="00711780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நடவடிக்கைகளை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செயல்படுத்துவதை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எவ்வாறு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கண்காணிப்பீர்கள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மற்றும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செயல்படுத்துவதில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ஏதேனும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சிக்கல்கள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இருக்குமா</w:t>
            </w:r>
            <w:proofErr w:type="spellEnd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?)</w:t>
            </w:r>
          </w:p>
          <w:p w14:paraId="0D375359" w14:textId="77777777" w:rsidR="00CF750C" w:rsidRPr="004A2D84" w:rsidRDefault="00CF750C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</w:p>
          <w:p w14:paraId="1E8533A8" w14:textId="77777777" w:rsidR="00AD37A9" w:rsidRPr="004A2D84" w:rsidRDefault="00AD37A9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771B81F4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75556A3E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68D9CF6C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06F748AA" w14:textId="77777777" w:rsidR="00AD37A9" w:rsidRPr="004A2D84" w:rsidRDefault="00AD37A9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57AB60D9" w14:textId="77777777" w:rsidR="00AD37A9" w:rsidRPr="004A2D84" w:rsidRDefault="00AD37A9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64AF3C6C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31ADE20A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76C55533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0B626EE1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5A447033" w14:textId="77777777" w:rsidR="004A2D84" w:rsidRPr="004A2D84" w:rsidRDefault="004A2D84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0E9132CA" w14:textId="77777777" w:rsidR="00AD37A9" w:rsidRPr="004A2D84" w:rsidRDefault="00AD37A9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73563630" w14:textId="77777777" w:rsidR="00AD37A9" w:rsidRPr="004A2D84" w:rsidRDefault="00AD37A9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Cs/>
              </w:rPr>
            </w:pPr>
          </w:p>
          <w:p w14:paraId="4D69C23A" w14:textId="77777777" w:rsidR="00AD37A9" w:rsidRPr="004F24AF" w:rsidRDefault="00AD37A9" w:rsidP="008970B4">
            <w:pPr>
              <w:pStyle w:val="TableText"/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  <w:tr w:rsidR="00754E35" w:rsidRPr="004F24AF" w14:paraId="5C979EF7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549E36" w14:textId="77777777" w:rsidR="00547D28" w:rsidRDefault="00547D28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</w:rPr>
            </w:pPr>
            <w:r w:rsidRPr="00E7755F">
              <w:rPr>
                <w:rFonts w:ascii="Cambria" w:hAnsi="Cambria" w:cs="Arial"/>
                <w:b/>
              </w:rPr>
              <w:t xml:space="preserve">Budget </w:t>
            </w:r>
          </w:p>
          <w:p w14:paraId="094655A9" w14:textId="77777777" w:rsidR="002C6608" w:rsidRDefault="002C6608" w:rsidP="002C6608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Iskoola Pota"/>
                <w:cs/>
                <w:lang w:bidi="si-LK"/>
              </w:rPr>
            </w:pPr>
            <w:r w:rsidRPr="000774BF">
              <w:rPr>
                <w:rFonts w:ascii="Cambria" w:hAnsi="Cambria" w:cs="Iskoola Pota" w:hint="cs"/>
                <w:cs/>
                <w:lang w:bidi="si-LK"/>
              </w:rPr>
              <w:t>මූල්‍ය</w:t>
            </w:r>
            <w:r>
              <w:rPr>
                <w:rFonts w:ascii="Cambria" w:hAnsi="Cambria" w:cs="Iskoola Pota"/>
                <w:lang w:bidi="si-LK"/>
              </w:rPr>
              <w:t xml:space="preserve"> </w:t>
            </w:r>
            <w:r w:rsidRPr="000774BF">
              <w:rPr>
                <w:rFonts w:ascii="Cambria" w:hAnsi="Cambria" w:cs="Iskoola Pota" w:hint="cs"/>
                <w:cs/>
                <w:lang w:bidi="si-LK"/>
              </w:rPr>
              <w:t>විස්තර​</w:t>
            </w:r>
          </w:p>
          <w:p w14:paraId="6A50F847" w14:textId="77777777" w:rsidR="00754E35" w:rsidRDefault="0081567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4F24AF">
              <w:rPr>
                <w:rFonts w:ascii="Nirmala UI" w:hAnsi="Nirmala UI" w:cs="Nirmala UI"/>
                <w:b/>
                <w:sz w:val="20"/>
                <w:szCs w:val="20"/>
              </w:rPr>
              <w:t>பாதீடு</w:t>
            </w:r>
            <w:proofErr w:type="spellEnd"/>
            <w:r w:rsidRPr="004F24AF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</w:p>
          <w:p w14:paraId="3F51AB5D" w14:textId="77777777" w:rsidR="004A2D84" w:rsidRDefault="004A2D84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3B27D405" w14:textId="77777777" w:rsidR="00547D28" w:rsidRPr="004A2D84" w:rsidRDefault="00547D2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r w:rsidRPr="004A2D84">
              <w:rPr>
                <w:bCs/>
                <w:i/>
                <w:iCs/>
                <w:sz w:val="18"/>
                <w:szCs w:val="18"/>
              </w:rPr>
              <w:t>Provide summary budget in the table below. Can add more rows if required.)</w:t>
            </w:r>
          </w:p>
          <w:p w14:paraId="01FD975E" w14:textId="77777777" w:rsidR="002C6608" w:rsidRPr="004A2D84" w:rsidRDefault="002C6608" w:rsidP="004A2D8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Iskoola Pota"/>
                <w:i/>
                <w:iCs/>
                <w:sz w:val="18"/>
                <w:szCs w:val="18"/>
                <w:cs/>
                <w:lang w:bidi="si-LK"/>
              </w:rPr>
              <w:t>(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හත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වගුවේ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යවැ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ාරාංශව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සපයන්න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.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අවශ්‍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නම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තවත්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පේළි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එකතු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කළ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 xml:space="preserve"> 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හැකිය</w:t>
            </w:r>
            <w:r w:rsidRPr="004A2D84">
              <w:rPr>
                <w:rFonts w:cs="Iskoola Pota"/>
                <w:i/>
                <w:iCs/>
                <w:sz w:val="18"/>
                <w:szCs w:val="18"/>
                <w:cs/>
                <w:lang w:bidi="si-LK"/>
              </w:rPr>
              <w:t>.</w:t>
            </w:r>
            <w:r w:rsidRPr="004A2D84">
              <w:rPr>
                <w:rFonts w:cs="Iskoola Pota" w:hint="cs"/>
                <w:i/>
                <w:iCs/>
                <w:sz w:val="18"/>
                <w:szCs w:val="18"/>
                <w:cs/>
                <w:lang w:bidi="si-LK"/>
              </w:rPr>
              <w:t>)</w:t>
            </w:r>
          </w:p>
          <w:p w14:paraId="78A49290" w14:textId="77777777" w:rsidR="00730907" w:rsidRPr="00A41C0E" w:rsidRDefault="00711780" w:rsidP="00A41C0E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jc w:val="left"/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</w:pPr>
            <w:r w:rsidRPr="004A2D84">
              <w:rPr>
                <w:rFonts w:ascii="Cambria" w:hAnsi="Cambria" w:cs="Arial"/>
                <w:bCs/>
                <w:i/>
                <w:iCs/>
                <w:sz w:val="18"/>
                <w:szCs w:val="18"/>
              </w:rPr>
              <w:t>(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கீழே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தரப்பட்டிருக்கும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அட்டவணையில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பட்ஜெட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பாதீடு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>)</w:t>
            </w:r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ஐ</w:t>
            </w:r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தரவும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தேவைப்படின்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,</w:t>
            </w:r>
            <w:proofErr w:type="gramEnd"/>
            <w:r w:rsidRPr="004A2D84">
              <w:rPr>
                <w:bCs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மேலதிக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நிரல்களை</w:t>
            </w:r>
            <w:proofErr w:type="spellEnd"/>
            <w:r w:rsidRPr="004A2D84">
              <w:rPr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இணைக்கவும்</w:t>
            </w:r>
            <w:proofErr w:type="spellEnd"/>
            <w:r w:rsidRPr="004A2D84">
              <w:rPr>
                <w:rFonts w:ascii="Nirmala UI" w:hAnsi="Nirmala UI" w:cs="Nirmala UI"/>
                <w:bCs/>
                <w:i/>
                <w:iCs/>
                <w:sz w:val="18"/>
                <w:szCs w:val="18"/>
              </w:rPr>
              <w:t>)</w:t>
            </w:r>
          </w:p>
        </w:tc>
      </w:tr>
      <w:tr w:rsidR="00754E35" w:rsidRPr="004F24AF" w14:paraId="58D2B713" w14:textId="77777777" w:rsidTr="004A2D84">
        <w:tblPrEx>
          <w:tblCellMar>
            <w:top w:w="0" w:type="dxa"/>
            <w:bottom w:w="0" w:type="dxa"/>
          </w:tblCellMar>
        </w:tblPrEx>
        <w:tc>
          <w:tcPr>
            <w:tcW w:w="103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A55DA" w14:textId="77777777" w:rsidR="00754E35" w:rsidRPr="004F24AF" w:rsidRDefault="00754E35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  <w:tbl>
            <w:tblPr>
              <w:tblW w:w="10150" w:type="dxa"/>
              <w:tblLayout w:type="fixed"/>
              <w:tblLook w:val="04A0" w:firstRow="1" w:lastRow="0" w:firstColumn="1" w:lastColumn="0" w:noHBand="0" w:noVBand="1"/>
            </w:tblPr>
            <w:tblGrid>
              <w:gridCol w:w="700"/>
              <w:gridCol w:w="4050"/>
              <w:gridCol w:w="1530"/>
              <w:gridCol w:w="990"/>
              <w:gridCol w:w="1170"/>
              <w:gridCol w:w="1710"/>
            </w:tblGrid>
            <w:tr w:rsidR="00730907" w:rsidRPr="004F24AF" w14:paraId="2054EAC5" w14:textId="77777777" w:rsidTr="004F24AF">
              <w:trPr>
                <w:trHeight w:val="315"/>
              </w:trPr>
              <w:tc>
                <w:tcPr>
                  <w:tcW w:w="7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6A7C6A27" w14:textId="77777777" w:rsidR="00730907" w:rsidRPr="004F24AF" w:rsidRDefault="00730907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/>
                      <w:bCs/>
                      <w:color w:val="000000"/>
                      <w:sz w:val="20"/>
                      <w:szCs w:val="20"/>
                    </w:rPr>
                    <w:t>#</w:t>
                  </w:r>
                </w:p>
              </w:tc>
              <w:tc>
                <w:tcPr>
                  <w:tcW w:w="40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20151D4" w14:textId="77777777" w:rsidR="00547D28" w:rsidRDefault="00547D2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Arial"/>
                      <w:b/>
                      <w:bCs/>
                      <w:color w:val="000000"/>
                    </w:rPr>
                  </w:pPr>
                  <w:r w:rsidRPr="00730907">
                    <w:rPr>
                      <w:rFonts w:ascii="Cambria" w:hAnsi="Cambria" w:cs="Arial"/>
                      <w:b/>
                      <w:bCs/>
                      <w:color w:val="000000"/>
                    </w:rPr>
                    <w:t>Activity Description</w:t>
                  </w:r>
                </w:p>
                <w:p w14:paraId="47AD0EED" w14:textId="77777777" w:rsidR="002C6608" w:rsidRDefault="002C660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102B3">
                    <w:rPr>
                      <w:rFonts w:ascii="Cambria" w:hAnsi="Cambria" w:cs="Iskoola Pota" w:hint="cs"/>
                      <w:b/>
                      <w:bCs/>
                      <w:color w:val="000000"/>
                      <w:cs/>
                      <w:lang w:bidi="si-LK"/>
                    </w:rPr>
                    <w:t>ක්‍රියාකාරකම්</w:t>
                  </w:r>
                  <w:r w:rsidRPr="00E102B3">
                    <w:rPr>
                      <w:rFonts w:ascii="Cambria" w:hAnsi="Cambria" w:cs="Iskoola Pota"/>
                      <w:b/>
                      <w:bCs/>
                      <w:color w:val="000000"/>
                      <w:cs/>
                      <w:lang w:bidi="si-LK"/>
                    </w:rPr>
                    <w:t xml:space="preserve"> </w:t>
                  </w:r>
                  <w:r w:rsidRPr="00E102B3">
                    <w:rPr>
                      <w:rFonts w:ascii="Cambria" w:hAnsi="Cambria" w:cs="Iskoola Pota" w:hint="cs"/>
                      <w:b/>
                      <w:bCs/>
                      <w:color w:val="000000"/>
                      <w:cs/>
                      <w:lang w:bidi="si-LK"/>
                    </w:rPr>
                    <w:t>විස්තරය</w:t>
                  </w:r>
                </w:p>
                <w:p w14:paraId="55227CED" w14:textId="77777777" w:rsidR="00DC4048" w:rsidRPr="004F24AF" w:rsidRDefault="006C7C16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proofErr w:type="gramStart"/>
                  <w:r w:rsidRPr="006C7C16">
                    <w:rPr>
                      <w:rFonts w:ascii="Nirmala UI" w:hAnsi="Nirmala UI" w:cs="Nirmala UI" w:hint="cs"/>
                      <w:b/>
                      <w:bCs/>
                      <w:color w:val="000000"/>
                      <w:sz w:val="16"/>
                      <w:szCs w:val="16"/>
                    </w:rPr>
                    <w:t>செயற்பாடு</w:t>
                  </w:r>
                  <w:proofErr w:type="spellEnd"/>
                  <w:r w:rsidRPr="006C7C16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r w:rsidR="00DC4048" w:rsidRPr="004F24AF"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 w:rsidR="00DC4048"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பற்றிய</w:t>
                  </w:r>
                  <w:proofErr w:type="spellEnd"/>
                  <w:proofErr w:type="gramEnd"/>
                  <w:r w:rsidR="00DC4048" w:rsidRPr="004F24AF"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 w:rsidR="00DC4048"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விளக்கம்</w:t>
                  </w:r>
                  <w:proofErr w:type="spellEnd"/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71F8058" w14:textId="77777777" w:rsidR="00547D28" w:rsidRDefault="00547D2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Arial"/>
                      <w:b/>
                      <w:bCs/>
                      <w:color w:val="000000"/>
                    </w:rPr>
                  </w:pPr>
                  <w:r w:rsidRPr="00730907">
                    <w:rPr>
                      <w:rFonts w:ascii="Cambria" w:hAnsi="Cambria" w:cs="Arial"/>
                      <w:b/>
                      <w:bCs/>
                      <w:color w:val="000000"/>
                    </w:rPr>
                    <w:t>Quantity</w:t>
                  </w:r>
                </w:p>
                <w:p w14:paraId="7E8B6730" w14:textId="77777777" w:rsidR="002C6608" w:rsidRDefault="002C660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102B3">
                    <w:rPr>
                      <w:rFonts w:ascii="Cambria" w:hAnsi="Cambria" w:cs="Iskoola Pota" w:hint="cs"/>
                      <w:b/>
                      <w:bCs/>
                      <w:color w:val="000000"/>
                      <w:cs/>
                      <w:lang w:bidi="si-LK"/>
                    </w:rPr>
                    <w:t>ප්‍රමාණය</w:t>
                  </w:r>
                </w:p>
                <w:p w14:paraId="4502979F" w14:textId="77777777" w:rsidR="00DC4048" w:rsidRPr="004F24AF" w:rsidRDefault="00DC404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எண்ணிக்கை</w:t>
                  </w:r>
                  <w:proofErr w:type="spellEnd"/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F7F79EB" w14:textId="77777777" w:rsidR="00547D28" w:rsidRDefault="00547D2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Arial"/>
                      <w:b/>
                      <w:bCs/>
                      <w:color w:val="000000"/>
                    </w:rPr>
                  </w:pPr>
                  <w:r w:rsidRPr="00730907">
                    <w:rPr>
                      <w:rFonts w:ascii="Cambria" w:hAnsi="Cambria" w:cs="Arial"/>
                      <w:b/>
                      <w:bCs/>
                      <w:color w:val="000000"/>
                    </w:rPr>
                    <w:t>Unit</w:t>
                  </w:r>
                </w:p>
                <w:p w14:paraId="2874E6F7" w14:textId="77777777" w:rsidR="002C6608" w:rsidRDefault="002C660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102B3">
                    <w:rPr>
                      <w:rFonts w:ascii="Cambria" w:hAnsi="Cambria" w:cs="Iskoola Pota" w:hint="cs"/>
                      <w:b/>
                      <w:bCs/>
                      <w:color w:val="000000"/>
                      <w:cs/>
                      <w:lang w:bidi="si-LK"/>
                    </w:rPr>
                    <w:t>ඒකකය</w:t>
                  </w:r>
                </w:p>
                <w:p w14:paraId="27CD6D38" w14:textId="77777777" w:rsidR="00DC4048" w:rsidRPr="004F24AF" w:rsidRDefault="00DC404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அலகு</w:t>
                  </w:r>
                  <w:proofErr w:type="spellEnd"/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EE3CEDE" w14:textId="77777777" w:rsidR="00547D28" w:rsidRDefault="00547D2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Arial"/>
                      <w:b/>
                      <w:bCs/>
                      <w:color w:val="000000"/>
                    </w:rPr>
                  </w:pPr>
                  <w:r w:rsidRPr="00730907">
                    <w:rPr>
                      <w:rFonts w:ascii="Cambria" w:hAnsi="Cambria" w:cs="Arial"/>
                      <w:b/>
                      <w:bCs/>
                      <w:color w:val="000000"/>
                    </w:rPr>
                    <w:t>Unit Cost</w:t>
                  </w:r>
                </w:p>
                <w:p w14:paraId="5483E61A" w14:textId="77777777" w:rsidR="002C6608" w:rsidRDefault="002C660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102B3">
                    <w:rPr>
                      <w:rFonts w:ascii="Cambria" w:hAnsi="Cambria" w:cs="Iskoola Pota" w:hint="cs"/>
                      <w:b/>
                      <w:bCs/>
                      <w:color w:val="000000"/>
                      <w:cs/>
                      <w:lang w:bidi="si-LK"/>
                    </w:rPr>
                    <w:t>ඒකක</w:t>
                  </w:r>
                  <w:r w:rsidRPr="00E102B3">
                    <w:rPr>
                      <w:rFonts w:ascii="Cambria" w:hAnsi="Cambria" w:cs="Iskoola Pota"/>
                      <w:b/>
                      <w:bCs/>
                      <w:color w:val="000000"/>
                      <w:cs/>
                      <w:lang w:bidi="si-LK"/>
                    </w:rPr>
                    <w:t xml:space="preserve"> </w:t>
                  </w:r>
                  <w:r w:rsidRPr="00E102B3">
                    <w:rPr>
                      <w:rFonts w:ascii="Cambria" w:hAnsi="Cambria" w:cs="Iskoola Pota" w:hint="cs"/>
                      <w:b/>
                      <w:bCs/>
                      <w:color w:val="000000"/>
                      <w:cs/>
                      <w:lang w:bidi="si-LK"/>
                    </w:rPr>
                    <w:t>පිරිවැය</w:t>
                  </w:r>
                </w:p>
                <w:p w14:paraId="631F49E9" w14:textId="77777777" w:rsidR="00DC4048" w:rsidRPr="004F24AF" w:rsidRDefault="00DC404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ஒரு</w:t>
                  </w:r>
                  <w:proofErr w:type="spellEnd"/>
                  <w:r w:rsidRPr="004F24AF"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அலகின்</w:t>
                  </w:r>
                  <w:proofErr w:type="spellEnd"/>
                  <w:r w:rsidRPr="004F24AF"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தொகை</w:t>
                  </w:r>
                  <w:proofErr w:type="spellEnd"/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2636103" w14:textId="77777777" w:rsidR="00547D28" w:rsidRDefault="00547D2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Arial"/>
                      <w:b/>
                      <w:bCs/>
                      <w:color w:val="000000"/>
                    </w:rPr>
                  </w:pPr>
                  <w:r w:rsidRPr="00730907">
                    <w:rPr>
                      <w:rFonts w:ascii="Cambria" w:hAnsi="Cambria" w:cs="Arial"/>
                      <w:b/>
                      <w:bCs/>
                      <w:color w:val="000000"/>
                    </w:rPr>
                    <w:t>Total Budget</w:t>
                  </w:r>
                </w:p>
                <w:p w14:paraId="798D831B" w14:textId="77777777" w:rsidR="002C6608" w:rsidRDefault="002C660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4E3106">
                    <w:rPr>
                      <w:rFonts w:ascii="Cambria" w:hAnsi="Cambria" w:cs="Iskoola Pota" w:hint="cs"/>
                      <w:b/>
                      <w:bCs/>
                      <w:cs/>
                      <w:lang w:bidi="si-LK"/>
                    </w:rPr>
                    <w:t>පිරිවැය​</w:t>
                  </w:r>
                  <w:r w:rsidRPr="004E3106">
                    <w:rPr>
                      <w:rFonts w:ascii="Cambria" w:hAnsi="Cambria" w:cs="Iskoola Pota"/>
                      <w:b/>
                      <w:bCs/>
                      <w:lang w:bidi="si-LK"/>
                    </w:rPr>
                    <w:t xml:space="preserve"> </w:t>
                  </w:r>
                  <w:r w:rsidRPr="004E3106">
                    <w:rPr>
                      <w:rFonts w:cs="Iskoola Pota"/>
                      <w:b/>
                      <w:bCs/>
                      <w:color w:val="000000"/>
                      <w:sz w:val="27"/>
                      <w:szCs w:val="27"/>
                      <w:cs/>
                    </w:rPr>
                    <w:t>එකතුව</w:t>
                  </w:r>
                </w:p>
                <w:p w14:paraId="44EBACE7" w14:textId="77777777" w:rsidR="00DC4048" w:rsidRPr="004F24AF" w:rsidRDefault="00DC4048" w:rsidP="004A2D8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மொத்தப்</w:t>
                  </w:r>
                  <w:proofErr w:type="spellEnd"/>
                  <w:r w:rsidRPr="004F24AF">
                    <w:rPr>
                      <w:rFonts w:ascii="Cambria" w:hAnsi="Cambria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16"/>
                      <w:szCs w:val="16"/>
                    </w:rPr>
                    <w:t>பாதீடு</w:t>
                  </w:r>
                  <w:proofErr w:type="spellEnd"/>
                </w:p>
              </w:tc>
            </w:tr>
            <w:tr w:rsidR="00730907" w:rsidRPr="004F24AF" w14:paraId="0268D2EC" w14:textId="77777777" w:rsidTr="004F24AF">
              <w:trPr>
                <w:trHeight w:val="1260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4BF3AAA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3A8750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B65F622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1A049AD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D3724BA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6788B3DB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0907" w:rsidRPr="004F24AF" w14:paraId="079F27CA" w14:textId="77777777" w:rsidTr="004F24AF">
              <w:trPr>
                <w:trHeight w:val="315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A704C9A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377183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70A7697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7743871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0A5FE0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B0E88B3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0907" w:rsidRPr="004F24AF" w14:paraId="23CBFBF0" w14:textId="77777777" w:rsidTr="004F24AF">
              <w:trPr>
                <w:trHeight w:val="630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FC629A0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37D6A2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931FA4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D5ACE7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FAF2A7C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DFD91B8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0907" w:rsidRPr="004F24AF" w14:paraId="3CCC1F4A" w14:textId="77777777" w:rsidTr="004F24AF">
              <w:trPr>
                <w:trHeight w:val="630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638CF396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69B3AF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3F1F1385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63CB21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1887E2A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6C5CBD03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0907" w:rsidRPr="004F24AF" w14:paraId="3BED016C" w14:textId="77777777" w:rsidTr="004F24AF">
              <w:trPr>
                <w:trHeight w:val="1260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DD9415B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2AD3A58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AA4063B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18FCB1E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47014E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ADE443E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0907" w:rsidRPr="004F24AF" w14:paraId="17486A00" w14:textId="77777777" w:rsidTr="004F24AF">
              <w:trPr>
                <w:trHeight w:val="945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E5C72AA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A7A2DA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391F366D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D77B408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4429F33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3AE250F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0907" w:rsidRPr="004F24AF" w14:paraId="0FB5936B" w14:textId="77777777" w:rsidTr="004F24AF">
              <w:trPr>
                <w:trHeight w:val="315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50172ECE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46B8681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C13CB65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E6EB4F0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68202D75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357CCC47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left"/>
                    <w:textAlignment w:val="auto"/>
                    <w:rPr>
                      <w:rFonts w:ascii="Cambria" w:hAnsi="Cambria" w:cs="Calibri"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</w:tr>
            <w:tr w:rsidR="00730907" w:rsidRPr="004F24AF" w14:paraId="72353D51" w14:textId="77777777" w:rsidTr="004F24AF">
              <w:trPr>
                <w:trHeight w:val="315"/>
              </w:trPr>
              <w:tc>
                <w:tcPr>
                  <w:tcW w:w="7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3E51842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4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6E07225" w14:textId="77777777" w:rsidR="00547D28" w:rsidRDefault="00547D28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Arial"/>
                      <w:b/>
                      <w:bCs/>
                      <w:color w:val="000000"/>
                    </w:rPr>
                  </w:pPr>
                  <w:r w:rsidRPr="00730907">
                    <w:rPr>
                      <w:rFonts w:ascii="Cambria" w:hAnsi="Cambria" w:cs="Arial"/>
                      <w:b/>
                      <w:bCs/>
                      <w:color w:val="000000"/>
                    </w:rPr>
                    <w:t>Total</w:t>
                  </w:r>
                </w:p>
                <w:p w14:paraId="2B87CAF0" w14:textId="77777777" w:rsidR="002C6608" w:rsidRDefault="002C6608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Nirmala UI" w:hAnsi="Nirmala UI" w:cs="Nirmala U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E3106">
                    <w:rPr>
                      <w:rFonts w:cs="Iskoola Pota"/>
                      <w:b/>
                      <w:bCs/>
                      <w:color w:val="000000"/>
                      <w:sz w:val="27"/>
                      <w:szCs w:val="27"/>
                      <w:cs/>
                    </w:rPr>
                    <w:t>එකතුව</w:t>
                  </w:r>
                </w:p>
                <w:p w14:paraId="13811655" w14:textId="77777777" w:rsidR="00730907" w:rsidRPr="004F24AF" w:rsidRDefault="00DC4048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  <w:proofErr w:type="spellStart"/>
                  <w:r w:rsidRPr="004F24AF">
                    <w:rPr>
                      <w:rFonts w:ascii="Nirmala UI" w:hAnsi="Nirmala UI" w:cs="Nirmala UI"/>
                      <w:b/>
                      <w:bCs/>
                      <w:color w:val="000000"/>
                      <w:sz w:val="20"/>
                      <w:szCs w:val="20"/>
                    </w:rPr>
                    <w:t>மொத்தம்</w:t>
                  </w:r>
                  <w:proofErr w:type="spellEnd"/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5A4276BF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2D25C3F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1B29B514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F24AF">
                    <w:rPr>
                      <w:rFonts w:ascii="Cambria" w:hAnsi="Cambria" w:cs="Arial"/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2A149217" w14:textId="77777777" w:rsidR="00730907" w:rsidRPr="004F24AF" w:rsidRDefault="00730907" w:rsidP="008970B4">
                  <w:pPr>
                    <w:tabs>
                      <w:tab w:val="clear" w:pos="283"/>
                      <w:tab w:val="clear" w:pos="567"/>
                      <w:tab w:val="clear" w:pos="850"/>
                      <w:tab w:val="clear" w:pos="1134"/>
                      <w:tab w:val="clear" w:pos="1417"/>
                      <w:tab w:val="clear" w:pos="1701"/>
                      <w:tab w:val="clear" w:pos="1984"/>
                      <w:tab w:val="clear" w:pos="2268"/>
                      <w:tab w:val="clear" w:pos="2551"/>
                      <w:tab w:val="clear" w:pos="2835"/>
                      <w:tab w:val="clear" w:pos="3118"/>
                      <w:tab w:val="clear" w:pos="3402"/>
                      <w:tab w:val="clear" w:pos="3685"/>
                      <w:tab w:val="clear" w:pos="3969"/>
                      <w:tab w:val="clear" w:pos="4252"/>
                      <w:tab w:val="clear" w:pos="4535"/>
                      <w:tab w:val="clear" w:pos="4819"/>
                      <w:tab w:val="clear" w:pos="5102"/>
                      <w:tab w:val="clear" w:pos="5386"/>
                      <w:tab w:val="clear" w:pos="5669"/>
                      <w:tab w:val="clear" w:pos="5953"/>
                      <w:tab w:val="clear" w:pos="6236"/>
                      <w:tab w:val="clear" w:pos="6520"/>
                      <w:tab w:val="clear" w:pos="6803"/>
                      <w:tab w:val="clear" w:pos="7087"/>
                      <w:tab w:val="clear" w:pos="7370"/>
                      <w:tab w:val="clear" w:pos="7654"/>
                      <w:tab w:val="clear" w:pos="7937"/>
                      <w:tab w:val="clear" w:pos="8220"/>
                      <w:tab w:val="clear" w:pos="8504"/>
                      <w:tab w:val="clear" w:pos="8787"/>
                      <w:tab w:val="clear" w:pos="9071"/>
                      <w:tab w:val="clear" w:pos="9354"/>
                      <w:tab w:val="clear" w:pos="9638"/>
                      <w:tab w:val="clear" w:pos="9921"/>
                      <w:tab w:val="clear" w:pos="10205"/>
                      <w:tab w:val="clear" w:pos="10488"/>
                      <w:tab w:val="clear" w:pos="10772"/>
                      <w:tab w:val="clear" w:pos="11055"/>
                      <w:tab w:val="clear" w:pos="11339"/>
                      <w:tab w:val="clear" w:pos="11622"/>
                      <w:tab w:val="clear" w:pos="11906"/>
                      <w:tab w:val="clear" w:pos="12189"/>
                    </w:tabs>
                    <w:overflowPunct/>
                    <w:autoSpaceDE/>
                    <w:autoSpaceDN/>
                    <w:adjustRightInd/>
                    <w:jc w:val="right"/>
                    <w:textAlignment w:val="auto"/>
                    <w:rPr>
                      <w:rFonts w:ascii="Cambria" w:hAnsi="Cambria" w:cs="Calibr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7F7E38C5" w14:textId="77777777" w:rsidR="00730907" w:rsidRPr="004F24AF" w:rsidRDefault="00730907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  <w:p w14:paraId="2854D095" w14:textId="77777777" w:rsidR="00730907" w:rsidRPr="004F24AF" w:rsidRDefault="00730907" w:rsidP="008970B4">
            <w:pPr>
              <w:pStyle w:val="TableText"/>
              <w:numPr>
                <w:ilvl w:val="12"/>
                <w:numId w:val="0"/>
              </w:numPr>
              <w:tabs>
                <w:tab w:val="clear" w:pos="0"/>
                <w:tab w:val="clear" w:pos="283"/>
                <w:tab w:val="clear" w:pos="567"/>
                <w:tab w:val="clear" w:pos="850"/>
                <w:tab w:val="clear" w:pos="1134"/>
                <w:tab w:val="clear" w:pos="1417"/>
                <w:tab w:val="clear" w:pos="1701"/>
                <w:tab w:val="clear" w:pos="1984"/>
                <w:tab w:val="clear" w:pos="2268"/>
                <w:tab w:val="clear" w:pos="2551"/>
                <w:tab w:val="clear" w:pos="2835"/>
                <w:tab w:val="clear" w:pos="3118"/>
                <w:tab w:val="clear" w:pos="3402"/>
                <w:tab w:val="clear" w:pos="3685"/>
                <w:tab w:val="clear" w:pos="3969"/>
                <w:tab w:val="clear" w:pos="4252"/>
                <w:tab w:val="clear" w:pos="4535"/>
                <w:tab w:val="clear" w:pos="4819"/>
                <w:tab w:val="clear" w:pos="5102"/>
                <w:tab w:val="clear" w:pos="5386"/>
                <w:tab w:val="clear" w:pos="5669"/>
                <w:tab w:val="clear" w:pos="5953"/>
                <w:tab w:val="clear" w:pos="6236"/>
                <w:tab w:val="clear" w:pos="6520"/>
                <w:tab w:val="clear" w:pos="6803"/>
                <w:tab w:val="clear" w:pos="7087"/>
                <w:tab w:val="clear" w:pos="7370"/>
                <w:tab w:val="clear" w:pos="7654"/>
                <w:tab w:val="clear" w:pos="7937"/>
                <w:tab w:val="clear" w:pos="8220"/>
                <w:tab w:val="clear" w:pos="8504"/>
                <w:tab w:val="clear" w:pos="8787"/>
                <w:tab w:val="clear" w:pos="9071"/>
                <w:tab w:val="clear" w:pos="9354"/>
                <w:tab w:val="clear" w:pos="9638"/>
                <w:tab w:val="clear" w:pos="9921"/>
                <w:tab w:val="clear" w:pos="10205"/>
                <w:tab w:val="clear" w:pos="10488"/>
                <w:tab w:val="clear" w:pos="10772"/>
                <w:tab w:val="clear" w:pos="11055"/>
                <w:tab w:val="clear" w:pos="11339"/>
                <w:tab w:val="clear" w:pos="11622"/>
                <w:tab w:val="clear" w:pos="11906"/>
                <w:tab w:val="clear" w:pos="12189"/>
              </w:tabs>
              <w:rPr>
                <w:rFonts w:ascii="Cambria" w:hAnsi="Cambria" w:cs="Arial"/>
                <w:b/>
                <w:sz w:val="20"/>
                <w:szCs w:val="20"/>
              </w:rPr>
            </w:pPr>
          </w:p>
        </w:tc>
      </w:tr>
    </w:tbl>
    <w:p w14:paraId="26C630AA" w14:textId="77777777" w:rsidR="00AA728D" w:rsidRPr="004F24AF" w:rsidRDefault="00AA728D" w:rsidP="008970B4">
      <w:pPr>
        <w:pStyle w:val="Heading2"/>
        <w:numPr>
          <w:ilvl w:val="12"/>
          <w:numId w:val="0"/>
        </w:numPr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/>
          <w:sz w:val="20"/>
          <w:szCs w:val="20"/>
        </w:rPr>
      </w:pPr>
      <w:r w:rsidRPr="004F24AF">
        <w:rPr>
          <w:rFonts w:ascii="Cambria" w:hAnsi="Cambria"/>
          <w:sz w:val="20"/>
          <w:szCs w:val="20"/>
        </w:rPr>
        <w:lastRenderedPageBreak/>
        <w:t xml:space="preserve">  </w:t>
      </w:r>
    </w:p>
    <w:p w14:paraId="1C45BEA7" w14:textId="77777777" w:rsidR="00A2531B" w:rsidRPr="00E860F2" w:rsidRDefault="00547D28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Nirmala UI" w:hAnsi="Nirmala UI" w:cs="Nirmala UI"/>
          <w:b/>
          <w:bCs/>
          <w:i/>
          <w:iCs/>
        </w:rPr>
      </w:pPr>
      <w:r w:rsidRPr="00E860F2">
        <w:rPr>
          <w:rFonts w:ascii="Cambria" w:hAnsi="Cambria" w:cs="Arial"/>
          <w:b/>
          <w:bCs/>
          <w:i/>
          <w:iCs/>
        </w:rPr>
        <w:t>Submitted by</w:t>
      </w:r>
      <w:r w:rsidR="004A2D84" w:rsidRPr="00E860F2">
        <w:rPr>
          <w:rFonts w:ascii="Cambria" w:hAnsi="Cambria" w:cs="Arial"/>
          <w:b/>
          <w:bCs/>
          <w:i/>
          <w:iCs/>
        </w:rPr>
        <w:t>/</w:t>
      </w:r>
      <w:r w:rsidR="002C6608" w:rsidRPr="00E860F2">
        <w:rPr>
          <w:rFonts w:ascii="Cambria" w:hAnsi="Cambria" w:cs="Iskoola Pota" w:hint="cs"/>
          <w:b/>
          <w:bCs/>
          <w:i/>
          <w:iCs/>
          <w:cs/>
          <w:lang w:bidi="si-LK"/>
        </w:rPr>
        <w:t>ඉදිරිපත්</w:t>
      </w:r>
      <w:r w:rsidR="002C6608" w:rsidRPr="00E860F2">
        <w:rPr>
          <w:rFonts w:ascii="Cambria" w:hAnsi="Cambria" w:cs="Iskoola Pota"/>
          <w:b/>
          <w:bCs/>
          <w:i/>
          <w:iCs/>
          <w:cs/>
          <w:lang w:bidi="si-LK"/>
        </w:rPr>
        <w:t xml:space="preserve"> </w:t>
      </w:r>
      <w:r w:rsidR="002C6608" w:rsidRPr="00E860F2">
        <w:rPr>
          <w:rFonts w:ascii="Cambria" w:hAnsi="Cambria" w:cs="Iskoola Pota" w:hint="cs"/>
          <w:b/>
          <w:bCs/>
          <w:i/>
          <w:iCs/>
          <w:cs/>
          <w:lang w:bidi="si-LK"/>
        </w:rPr>
        <w:t>කරන</w:t>
      </w:r>
      <w:r w:rsidR="002C6608" w:rsidRPr="00E860F2">
        <w:rPr>
          <w:rFonts w:ascii="Cambria" w:hAnsi="Cambria" w:cs="Iskoola Pota"/>
          <w:b/>
          <w:bCs/>
          <w:i/>
          <w:iCs/>
          <w:cs/>
          <w:lang w:bidi="si-LK"/>
        </w:rPr>
        <w:t xml:space="preserve"> </w:t>
      </w:r>
      <w:r w:rsidR="002C6608" w:rsidRPr="00E860F2">
        <w:rPr>
          <w:rFonts w:ascii="Cambria" w:hAnsi="Cambria" w:cs="Iskoola Pota" w:hint="cs"/>
          <w:b/>
          <w:bCs/>
          <w:i/>
          <w:iCs/>
          <w:cs/>
          <w:lang w:bidi="si-LK"/>
        </w:rPr>
        <w:t>ලද්දේ</w:t>
      </w:r>
      <w:r w:rsidR="004A2D84" w:rsidRPr="00E860F2">
        <w:rPr>
          <w:rFonts w:ascii="Cambria" w:hAnsi="Cambria" w:cs="Iskoola Pota" w:hint="cs"/>
          <w:b/>
          <w:bCs/>
          <w:i/>
          <w:iCs/>
          <w:cs/>
          <w:lang w:bidi="si-LK"/>
        </w:rPr>
        <w:t>/</w:t>
      </w:r>
      <w:proofErr w:type="spellStart"/>
      <w:r w:rsidR="00A2531B" w:rsidRPr="00E860F2">
        <w:rPr>
          <w:rFonts w:ascii="Nirmala UI" w:hAnsi="Nirmala UI" w:cs="Nirmala UI"/>
          <w:b/>
          <w:bCs/>
          <w:i/>
          <w:iCs/>
        </w:rPr>
        <w:t>சமர்</w:t>
      </w:r>
      <w:r w:rsidR="004F24AF" w:rsidRPr="00E860F2">
        <w:rPr>
          <w:rFonts w:ascii="Nirmala UI" w:hAnsi="Nirmala UI" w:cs="Nirmala UI" w:hint="cs"/>
          <w:b/>
          <w:bCs/>
          <w:i/>
          <w:iCs/>
        </w:rPr>
        <w:t>பிப்பவர்</w:t>
      </w:r>
      <w:proofErr w:type="spellEnd"/>
    </w:p>
    <w:p w14:paraId="3AAFDECA" w14:textId="77777777" w:rsidR="004F24AF" w:rsidRPr="00E860F2" w:rsidRDefault="004F24AF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b/>
          <w:bCs/>
          <w:i/>
          <w:iCs/>
        </w:rPr>
      </w:pPr>
    </w:p>
    <w:p w14:paraId="0802C839" w14:textId="77777777" w:rsidR="00A2531B" w:rsidRPr="00E860F2" w:rsidRDefault="00547D28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i/>
          <w:iCs/>
        </w:rPr>
      </w:pPr>
      <w:r w:rsidRPr="00E860F2">
        <w:rPr>
          <w:rFonts w:ascii="Cambria" w:hAnsi="Cambria" w:cs="Arial"/>
        </w:rPr>
        <w:t>Name</w:t>
      </w:r>
      <w:r w:rsidR="004A2D84" w:rsidRPr="00E860F2">
        <w:rPr>
          <w:rFonts w:ascii="Cambria" w:hAnsi="Cambria" w:cs="Arial"/>
        </w:rPr>
        <w:t>/</w:t>
      </w:r>
      <w:r w:rsidRPr="00E860F2">
        <w:rPr>
          <w:rFonts w:ascii="Cambria" w:hAnsi="Cambria" w:cs="Arial"/>
        </w:rPr>
        <w:tab/>
      </w:r>
      <w:r w:rsidR="002C6608" w:rsidRPr="00E860F2">
        <w:rPr>
          <w:rFonts w:ascii="Cambria" w:hAnsi="Cambria" w:cs="Iskoola Pota"/>
          <w:b/>
          <w:bCs/>
          <w:cs/>
        </w:rPr>
        <w:t>නම</w:t>
      </w:r>
      <w:r w:rsidR="004A2D84" w:rsidRPr="00E860F2">
        <w:rPr>
          <w:rFonts w:ascii="Cambria" w:hAnsi="Cambria" w:cs="Iskoola Pota" w:hint="cs"/>
          <w:b/>
          <w:bCs/>
          <w:cs/>
        </w:rPr>
        <w:t>/</w:t>
      </w:r>
      <w:proofErr w:type="spellStart"/>
      <w:proofErr w:type="gramStart"/>
      <w:r w:rsidR="00A2531B" w:rsidRPr="00E860F2">
        <w:rPr>
          <w:rFonts w:ascii="Nirmala UI" w:hAnsi="Nirmala UI" w:cs="Nirmala UI"/>
          <w:i/>
          <w:iCs/>
        </w:rPr>
        <w:t>பெயர்</w:t>
      </w:r>
      <w:proofErr w:type="spellEnd"/>
      <w:r w:rsidR="00A2531B" w:rsidRPr="00E860F2">
        <w:rPr>
          <w:rFonts w:ascii="Cambria" w:hAnsi="Cambria" w:cs="Arial"/>
          <w:i/>
          <w:iCs/>
        </w:rPr>
        <w:t xml:space="preserve"> </w:t>
      </w:r>
      <w:r w:rsidR="004F24AF" w:rsidRPr="00E860F2">
        <w:rPr>
          <w:rFonts w:ascii="Cambria" w:hAnsi="Cambria" w:cs="Arial"/>
          <w:i/>
          <w:iCs/>
        </w:rPr>
        <w:t>:</w:t>
      </w:r>
      <w:proofErr w:type="gramEnd"/>
    </w:p>
    <w:p w14:paraId="6DC7E834" w14:textId="77777777" w:rsidR="008970B4" w:rsidRPr="00E860F2" w:rsidRDefault="008970B4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</w:rPr>
      </w:pPr>
    </w:p>
    <w:p w14:paraId="29240742" w14:textId="77777777" w:rsidR="00A2531B" w:rsidRPr="00E860F2" w:rsidRDefault="00547D28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i/>
          <w:iCs/>
        </w:rPr>
      </w:pPr>
      <w:r w:rsidRPr="00E860F2">
        <w:rPr>
          <w:rFonts w:ascii="Cambria" w:hAnsi="Cambria" w:cs="Arial"/>
        </w:rPr>
        <w:t>Position</w:t>
      </w:r>
      <w:r w:rsidR="004A2D84" w:rsidRPr="00E860F2">
        <w:rPr>
          <w:rFonts w:ascii="Nirmala UI" w:hAnsi="Nirmala UI" w:cs="Nirmala UI"/>
          <w:i/>
          <w:iCs/>
        </w:rPr>
        <w:t>/</w:t>
      </w:r>
      <w:r w:rsidR="002C6608" w:rsidRPr="00E860F2">
        <w:rPr>
          <w:rFonts w:ascii="Cambria" w:hAnsi="Cambria" w:cs="Iskoola Pota" w:hint="cs"/>
          <w:cs/>
          <w:lang w:bidi="si-LK"/>
        </w:rPr>
        <w:t>තනතුර</w:t>
      </w:r>
      <w:r w:rsidR="004A2D84" w:rsidRPr="00E860F2">
        <w:rPr>
          <w:rFonts w:ascii="Cambria" w:hAnsi="Cambria" w:cs="Iskoola Pota" w:hint="cs"/>
          <w:cs/>
          <w:lang w:bidi="si-LK"/>
        </w:rPr>
        <w:t>/</w:t>
      </w:r>
      <w:proofErr w:type="spellStart"/>
      <w:proofErr w:type="gramStart"/>
      <w:r w:rsidR="00A2531B" w:rsidRPr="00E860F2">
        <w:rPr>
          <w:rFonts w:ascii="Nirmala UI" w:hAnsi="Nirmala UI" w:cs="Nirmala UI"/>
          <w:i/>
          <w:iCs/>
        </w:rPr>
        <w:t>பதவிநிலை</w:t>
      </w:r>
      <w:proofErr w:type="spellEnd"/>
      <w:r w:rsidR="00A2531B" w:rsidRPr="00E860F2">
        <w:rPr>
          <w:rFonts w:ascii="Cambria" w:hAnsi="Cambria" w:cs="Arial"/>
          <w:i/>
          <w:iCs/>
        </w:rPr>
        <w:t xml:space="preserve"> </w:t>
      </w:r>
      <w:r w:rsidR="004F24AF" w:rsidRPr="00E860F2">
        <w:rPr>
          <w:rFonts w:ascii="Cambria" w:hAnsi="Cambria" w:cs="Arial"/>
          <w:i/>
          <w:iCs/>
        </w:rPr>
        <w:t>:</w:t>
      </w:r>
      <w:proofErr w:type="gramEnd"/>
    </w:p>
    <w:p w14:paraId="663725E6" w14:textId="77777777" w:rsidR="008970B4" w:rsidRPr="00E860F2" w:rsidRDefault="008970B4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i/>
          <w:iCs/>
        </w:rPr>
      </w:pPr>
    </w:p>
    <w:p w14:paraId="6CB5C7DC" w14:textId="77777777" w:rsidR="00A2531B" w:rsidRPr="00E860F2" w:rsidRDefault="00547D28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i/>
          <w:iCs/>
        </w:rPr>
      </w:pPr>
      <w:r w:rsidRPr="00E860F2">
        <w:rPr>
          <w:rFonts w:ascii="Cambria" w:hAnsi="Cambria" w:cs="Arial"/>
        </w:rPr>
        <w:t>Signature</w:t>
      </w:r>
      <w:r w:rsidR="004A2D84" w:rsidRPr="00E860F2">
        <w:rPr>
          <w:rFonts w:ascii="Nirmala UI" w:hAnsi="Nirmala UI" w:cs="Nirmala UI"/>
          <w:i/>
          <w:iCs/>
        </w:rPr>
        <w:t>/</w:t>
      </w:r>
      <w:r w:rsidR="002C6608" w:rsidRPr="00E860F2">
        <w:rPr>
          <w:rFonts w:ascii="Cambria" w:hAnsi="Cambria" w:cs="Iskoola Pota" w:hint="cs"/>
          <w:cs/>
          <w:lang w:bidi="si-LK"/>
        </w:rPr>
        <w:t>අත්සන</w:t>
      </w:r>
      <w:r w:rsidR="004A2D84" w:rsidRPr="00E860F2">
        <w:rPr>
          <w:rFonts w:ascii="Cambria" w:hAnsi="Cambria" w:cs="Iskoola Pota" w:hint="cs"/>
          <w:cs/>
          <w:lang w:bidi="si-LK"/>
        </w:rPr>
        <w:t>/</w:t>
      </w:r>
      <w:proofErr w:type="spellStart"/>
      <w:r w:rsidR="00A2531B" w:rsidRPr="00E860F2">
        <w:rPr>
          <w:rFonts w:ascii="Nirmala UI" w:hAnsi="Nirmala UI" w:cs="Nirmala UI"/>
          <w:i/>
          <w:iCs/>
        </w:rPr>
        <w:t>கையொப்பம்</w:t>
      </w:r>
      <w:proofErr w:type="spellEnd"/>
      <w:r w:rsidR="004F24AF" w:rsidRPr="00E860F2">
        <w:rPr>
          <w:rFonts w:ascii="Nirmala UI" w:hAnsi="Nirmala UI" w:cs="Nirmala UI"/>
          <w:i/>
          <w:iCs/>
        </w:rPr>
        <w:t>:</w:t>
      </w:r>
      <w:r w:rsidR="00A2531B" w:rsidRPr="00E860F2">
        <w:rPr>
          <w:rFonts w:ascii="Cambria" w:hAnsi="Cambria" w:cs="Arial"/>
          <w:i/>
          <w:iCs/>
        </w:rPr>
        <w:t xml:space="preserve"> </w:t>
      </w:r>
    </w:p>
    <w:p w14:paraId="14C144ED" w14:textId="77777777" w:rsidR="008970B4" w:rsidRPr="00E860F2" w:rsidRDefault="008970B4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  <w:i/>
          <w:iCs/>
        </w:rPr>
      </w:pPr>
    </w:p>
    <w:p w14:paraId="557DF144" w14:textId="77777777" w:rsidR="00A45E38" w:rsidRPr="00E860F2" w:rsidRDefault="00547D28" w:rsidP="008970B4">
      <w:pPr>
        <w:pStyle w:val="DefaultText"/>
        <w:tabs>
          <w:tab w:val="clear" w:pos="283"/>
          <w:tab w:val="clear" w:pos="567"/>
          <w:tab w:val="clear" w:pos="850"/>
          <w:tab w:val="clear" w:pos="1134"/>
          <w:tab w:val="clear" w:pos="1417"/>
          <w:tab w:val="clear" w:pos="1701"/>
          <w:tab w:val="clear" w:pos="1984"/>
          <w:tab w:val="clear" w:pos="2268"/>
          <w:tab w:val="clear" w:pos="2551"/>
          <w:tab w:val="clear" w:pos="2835"/>
          <w:tab w:val="clear" w:pos="3118"/>
          <w:tab w:val="clear" w:pos="3402"/>
          <w:tab w:val="clear" w:pos="3685"/>
          <w:tab w:val="clear" w:pos="3969"/>
          <w:tab w:val="clear" w:pos="4252"/>
          <w:tab w:val="clear" w:pos="4535"/>
          <w:tab w:val="clear" w:pos="4819"/>
          <w:tab w:val="clear" w:pos="5102"/>
          <w:tab w:val="clear" w:pos="5386"/>
          <w:tab w:val="clear" w:pos="5669"/>
          <w:tab w:val="clear" w:pos="5953"/>
          <w:tab w:val="clear" w:pos="6236"/>
          <w:tab w:val="clear" w:pos="6520"/>
          <w:tab w:val="clear" w:pos="6803"/>
          <w:tab w:val="clear" w:pos="7087"/>
          <w:tab w:val="clear" w:pos="7370"/>
          <w:tab w:val="clear" w:pos="7654"/>
          <w:tab w:val="clear" w:pos="7937"/>
          <w:tab w:val="clear" w:pos="8220"/>
          <w:tab w:val="clear" w:pos="8504"/>
          <w:tab w:val="clear" w:pos="8787"/>
          <w:tab w:val="clear" w:pos="9071"/>
          <w:tab w:val="clear" w:pos="9354"/>
          <w:tab w:val="clear" w:pos="9638"/>
          <w:tab w:val="clear" w:pos="9921"/>
          <w:tab w:val="clear" w:pos="10205"/>
          <w:tab w:val="clear" w:pos="10488"/>
          <w:tab w:val="clear" w:pos="10772"/>
          <w:tab w:val="clear" w:pos="11055"/>
          <w:tab w:val="clear" w:pos="11339"/>
          <w:tab w:val="clear" w:pos="11622"/>
          <w:tab w:val="clear" w:pos="11906"/>
          <w:tab w:val="clear" w:pos="12189"/>
        </w:tabs>
        <w:rPr>
          <w:rFonts w:ascii="Cambria" w:hAnsi="Cambria" w:cs="Arial"/>
        </w:rPr>
      </w:pPr>
      <w:r w:rsidRPr="00E860F2">
        <w:rPr>
          <w:rFonts w:ascii="Cambria" w:hAnsi="Cambria" w:cs="Arial"/>
        </w:rPr>
        <w:t>Date</w:t>
      </w:r>
      <w:r w:rsidR="004A2D84" w:rsidRPr="00E860F2">
        <w:rPr>
          <w:rFonts w:ascii="Cambria" w:hAnsi="Cambria" w:cs="Arial"/>
        </w:rPr>
        <w:t>/</w:t>
      </w:r>
      <w:r w:rsidR="002C6608" w:rsidRPr="00E860F2">
        <w:rPr>
          <w:rFonts w:ascii="Cambria" w:hAnsi="Cambria" w:cs="Iskoola Pota" w:hint="cs"/>
          <w:cs/>
          <w:lang w:bidi="si-LK"/>
        </w:rPr>
        <w:t>දිනය</w:t>
      </w:r>
      <w:r w:rsidR="004A2D84" w:rsidRPr="00E860F2">
        <w:rPr>
          <w:rFonts w:ascii="Nirmala UI" w:hAnsi="Nirmala UI" w:cs="Nirmala UI"/>
          <w:i/>
          <w:iCs/>
        </w:rPr>
        <w:t>/</w:t>
      </w:r>
      <w:proofErr w:type="spellStart"/>
      <w:r w:rsidR="00A2531B" w:rsidRPr="00E860F2">
        <w:rPr>
          <w:rFonts w:ascii="Nirmala UI" w:hAnsi="Nirmala UI" w:cs="Nirmala UI"/>
          <w:i/>
          <w:iCs/>
        </w:rPr>
        <w:t>திகதி</w:t>
      </w:r>
      <w:proofErr w:type="spellEnd"/>
      <w:r w:rsidR="004F24AF" w:rsidRPr="00E860F2">
        <w:rPr>
          <w:rFonts w:ascii="Nirmala UI" w:hAnsi="Nirmala UI" w:cs="Nirmala UI"/>
          <w:i/>
          <w:iCs/>
        </w:rPr>
        <w:t>:</w:t>
      </w:r>
    </w:p>
    <w:sectPr w:rsidR="00A45E38" w:rsidRPr="00E860F2" w:rsidSect="00CF750C">
      <w:footerReference w:type="default" r:id="rId10"/>
      <w:pgSz w:w="11909" w:h="16834" w:code="9"/>
      <w:pgMar w:top="1276" w:right="864" w:bottom="1440" w:left="864" w:header="648" w:footer="64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807DC" w14:textId="77777777" w:rsidR="00E72657" w:rsidRDefault="00E72657">
      <w:r>
        <w:separator/>
      </w:r>
    </w:p>
  </w:endnote>
  <w:endnote w:type="continuationSeparator" w:id="0">
    <w:p w14:paraId="74E52DEB" w14:textId="77777777" w:rsidR="00E72657" w:rsidRDefault="00E72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Baamini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82FCD" w14:textId="380524FC" w:rsidR="002F1667" w:rsidRDefault="00754E35" w:rsidP="006251FC">
    <w:pPr>
      <w:pStyle w:val="DefaultText"/>
    </w:pPr>
    <w:r>
      <w:rPr>
        <w:rFonts w:ascii="Arial" w:hAnsi="Arial" w:cs="Arial"/>
        <w:b/>
        <w:bCs/>
        <w:sz w:val="20"/>
        <w:szCs w:val="20"/>
      </w:rPr>
      <w:t>NTT Project Proposal (</w:t>
    </w:r>
    <w:r w:rsidR="002E424F">
      <w:rPr>
        <w:rFonts w:ascii="Arial" w:hAnsi="Arial" w:cs="Arial"/>
        <w:b/>
        <w:bCs/>
        <w:sz w:val="20"/>
        <w:szCs w:val="20"/>
      </w:rPr>
      <w:t>Short Term</w:t>
    </w:r>
    <w:r>
      <w:rPr>
        <w:rFonts w:ascii="Arial" w:hAnsi="Arial" w:cs="Arial"/>
        <w:b/>
        <w:bCs/>
        <w:sz w:val="20"/>
        <w:szCs w:val="20"/>
      </w:rPr>
      <w:t>)</w:t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>
      <w:rPr>
        <w:rFonts w:ascii="Arial" w:hAnsi="Arial" w:cs="Arial"/>
        <w:b/>
        <w:bCs/>
        <w:sz w:val="20"/>
        <w:szCs w:val="20"/>
      </w:rPr>
      <w:tab/>
    </w:r>
    <w:r w:rsidR="002F1667" w:rsidRPr="00D621EA">
      <w:rPr>
        <w:rFonts w:ascii="Arial" w:hAnsi="Arial" w:cs="Arial"/>
        <w:b/>
        <w:bCs/>
        <w:sz w:val="20"/>
        <w:szCs w:val="20"/>
      </w:rPr>
      <w:t xml:space="preserve">Page </w:t>
    </w:r>
    <w:r w:rsidR="002F1667" w:rsidRPr="006251FC">
      <w:rPr>
        <w:rFonts w:ascii="Arial" w:hAnsi="Arial" w:cs="Arial"/>
        <w:b/>
        <w:bCs/>
        <w:sz w:val="20"/>
        <w:szCs w:val="20"/>
      </w:rPr>
      <w:fldChar w:fldCharType="begin"/>
    </w:r>
    <w:r w:rsidR="002F1667" w:rsidRPr="006251FC">
      <w:rPr>
        <w:rFonts w:ascii="Arial" w:hAnsi="Arial" w:cs="Arial"/>
        <w:b/>
        <w:bCs/>
        <w:sz w:val="20"/>
        <w:szCs w:val="20"/>
      </w:rPr>
      <w:instrText xml:space="preserve"> PAGE </w:instrText>
    </w:r>
    <w:r w:rsidR="002F1667" w:rsidRPr="006251FC">
      <w:rPr>
        <w:rFonts w:ascii="Arial" w:hAnsi="Arial" w:cs="Arial"/>
        <w:b/>
        <w:bCs/>
        <w:sz w:val="20"/>
        <w:szCs w:val="20"/>
      </w:rPr>
      <w:fldChar w:fldCharType="separate"/>
    </w:r>
    <w:r w:rsidR="00DD1117">
      <w:rPr>
        <w:rFonts w:ascii="Arial" w:hAnsi="Arial" w:cs="Arial"/>
        <w:b/>
        <w:bCs/>
        <w:noProof/>
        <w:sz w:val="20"/>
        <w:szCs w:val="20"/>
      </w:rPr>
      <w:t>1</w:t>
    </w:r>
    <w:r w:rsidR="002F1667" w:rsidRPr="006251FC">
      <w:rPr>
        <w:rFonts w:ascii="Arial" w:hAnsi="Arial" w:cs="Arial"/>
        <w:b/>
        <w:bCs/>
        <w:sz w:val="20"/>
        <w:szCs w:val="20"/>
      </w:rPr>
      <w:fldChar w:fldCharType="end"/>
    </w:r>
    <w:r w:rsidR="002F1667" w:rsidRPr="00D621EA">
      <w:rPr>
        <w:rFonts w:ascii="Arial" w:hAnsi="Arial" w:cs="Arial"/>
        <w:b/>
        <w:bCs/>
        <w:sz w:val="20"/>
        <w:szCs w:val="20"/>
      </w:rPr>
      <w:t xml:space="preserve"> of </w:t>
    </w:r>
    <w:r w:rsidR="002F1667" w:rsidRPr="006251FC">
      <w:rPr>
        <w:rFonts w:ascii="Arial" w:hAnsi="Arial" w:cs="Arial"/>
        <w:b/>
        <w:bCs/>
        <w:sz w:val="20"/>
        <w:szCs w:val="20"/>
      </w:rPr>
      <w:fldChar w:fldCharType="begin"/>
    </w:r>
    <w:r w:rsidR="002F1667" w:rsidRPr="006251FC">
      <w:rPr>
        <w:rFonts w:ascii="Arial" w:hAnsi="Arial" w:cs="Arial"/>
        <w:b/>
        <w:bCs/>
        <w:sz w:val="20"/>
        <w:szCs w:val="20"/>
      </w:rPr>
      <w:instrText xml:space="preserve"> NUMPAGES </w:instrText>
    </w:r>
    <w:r w:rsidR="002F1667" w:rsidRPr="006251FC">
      <w:rPr>
        <w:rFonts w:ascii="Arial" w:hAnsi="Arial" w:cs="Arial"/>
        <w:b/>
        <w:bCs/>
        <w:sz w:val="20"/>
        <w:szCs w:val="20"/>
      </w:rPr>
      <w:fldChar w:fldCharType="separate"/>
    </w:r>
    <w:r w:rsidR="00DD1117">
      <w:rPr>
        <w:rFonts w:ascii="Arial" w:hAnsi="Arial" w:cs="Arial"/>
        <w:b/>
        <w:bCs/>
        <w:noProof/>
        <w:sz w:val="20"/>
        <w:szCs w:val="20"/>
      </w:rPr>
      <w:t>4</w:t>
    </w:r>
    <w:r w:rsidR="002F1667" w:rsidRPr="006251FC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19707C" w14:textId="77777777" w:rsidR="00E72657" w:rsidRDefault="00E72657">
      <w:r>
        <w:separator/>
      </w:r>
    </w:p>
  </w:footnote>
  <w:footnote w:type="continuationSeparator" w:id="0">
    <w:p w14:paraId="6FD11319" w14:textId="77777777" w:rsidR="00E72657" w:rsidRDefault="00E72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CD41B5"/>
    <w:multiLevelType w:val="hybridMultilevel"/>
    <w:tmpl w:val="F04AE0E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065DD"/>
    <w:multiLevelType w:val="hybridMultilevel"/>
    <w:tmpl w:val="5A585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401B3"/>
    <w:multiLevelType w:val="hybridMultilevel"/>
    <w:tmpl w:val="CFD822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A95AD5"/>
    <w:multiLevelType w:val="hybridMultilevel"/>
    <w:tmpl w:val="B922F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150E9"/>
    <w:multiLevelType w:val="hybridMultilevel"/>
    <w:tmpl w:val="E0B2A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96267"/>
    <w:multiLevelType w:val="hybridMultilevel"/>
    <w:tmpl w:val="B37E89E2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B2965"/>
    <w:multiLevelType w:val="hybridMultilevel"/>
    <w:tmpl w:val="D3C243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4122AB"/>
    <w:multiLevelType w:val="hybridMultilevel"/>
    <w:tmpl w:val="70120622"/>
    <w:lvl w:ilvl="0" w:tplc="35D241D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22E9B"/>
    <w:multiLevelType w:val="hybridMultilevel"/>
    <w:tmpl w:val="763A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464A32"/>
    <w:multiLevelType w:val="hybridMultilevel"/>
    <w:tmpl w:val="23327F64"/>
    <w:lvl w:ilvl="0" w:tplc="6C6626F6">
      <w:start w:val="1"/>
      <w:numFmt w:val="bullet"/>
      <w:lvlText w:val=""/>
      <w:lvlJc w:val="left"/>
      <w:pPr>
        <w:tabs>
          <w:tab w:val="num" w:pos="144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47F5A"/>
    <w:multiLevelType w:val="hybridMultilevel"/>
    <w:tmpl w:val="C6AA0D3A"/>
    <w:lvl w:ilvl="0" w:tplc="BA7A63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F3406"/>
    <w:multiLevelType w:val="hybridMultilevel"/>
    <w:tmpl w:val="044050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231DA"/>
    <w:multiLevelType w:val="hybridMultilevel"/>
    <w:tmpl w:val="53D6B2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1C2521"/>
    <w:multiLevelType w:val="hybridMultilevel"/>
    <w:tmpl w:val="F410CCBE"/>
    <w:lvl w:ilvl="0" w:tplc="E1BC85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962973"/>
    <w:multiLevelType w:val="hybridMultilevel"/>
    <w:tmpl w:val="A4FCDE00"/>
    <w:lvl w:ilvl="0" w:tplc="35D241D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2514F"/>
    <w:multiLevelType w:val="hybridMultilevel"/>
    <w:tmpl w:val="646AAF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141194"/>
    <w:multiLevelType w:val="hybridMultilevel"/>
    <w:tmpl w:val="364EB44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673923"/>
    <w:multiLevelType w:val="hybridMultilevel"/>
    <w:tmpl w:val="14A6760A"/>
    <w:lvl w:ilvl="0" w:tplc="2C3426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426BE3"/>
    <w:multiLevelType w:val="hybridMultilevel"/>
    <w:tmpl w:val="4246E6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BB3C35"/>
    <w:multiLevelType w:val="hybridMultilevel"/>
    <w:tmpl w:val="68C49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F5286D"/>
    <w:multiLevelType w:val="hybridMultilevel"/>
    <w:tmpl w:val="181EA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7161955">
    <w:abstractNumId w:val="7"/>
  </w:num>
  <w:num w:numId="2" w16cid:durableId="2130784433">
    <w:abstractNumId w:val="14"/>
  </w:num>
  <w:num w:numId="3" w16cid:durableId="707754685">
    <w:abstractNumId w:val="16"/>
  </w:num>
  <w:num w:numId="4" w16cid:durableId="2113427238">
    <w:abstractNumId w:val="0"/>
  </w:num>
  <w:num w:numId="5" w16cid:durableId="627777847">
    <w:abstractNumId w:val="5"/>
  </w:num>
  <w:num w:numId="6" w16cid:durableId="18970403">
    <w:abstractNumId w:val="9"/>
  </w:num>
  <w:num w:numId="7" w16cid:durableId="1389105516">
    <w:abstractNumId w:val="18"/>
  </w:num>
  <w:num w:numId="8" w16cid:durableId="446508360">
    <w:abstractNumId w:val="1"/>
  </w:num>
  <w:num w:numId="9" w16cid:durableId="1495798833">
    <w:abstractNumId w:val="15"/>
  </w:num>
  <w:num w:numId="10" w16cid:durableId="1662856517">
    <w:abstractNumId w:val="3"/>
  </w:num>
  <w:num w:numId="11" w16cid:durableId="1893956978">
    <w:abstractNumId w:val="2"/>
  </w:num>
  <w:num w:numId="12" w16cid:durableId="1246257323">
    <w:abstractNumId w:val="11"/>
  </w:num>
  <w:num w:numId="13" w16cid:durableId="1552497239">
    <w:abstractNumId w:val="20"/>
  </w:num>
  <w:num w:numId="14" w16cid:durableId="1367563537">
    <w:abstractNumId w:val="12"/>
  </w:num>
  <w:num w:numId="15" w16cid:durableId="350835372">
    <w:abstractNumId w:val="19"/>
  </w:num>
  <w:num w:numId="16" w16cid:durableId="1381592180">
    <w:abstractNumId w:val="13"/>
  </w:num>
  <w:num w:numId="17" w16cid:durableId="1790078330">
    <w:abstractNumId w:val="6"/>
  </w:num>
  <w:num w:numId="18" w16cid:durableId="962812664">
    <w:abstractNumId w:val="8"/>
  </w:num>
  <w:num w:numId="19" w16cid:durableId="372123872">
    <w:abstractNumId w:val="10"/>
  </w:num>
  <w:num w:numId="20" w16cid:durableId="1372069063">
    <w:abstractNumId w:val="4"/>
  </w:num>
  <w:num w:numId="21" w16cid:durableId="6633619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TUwNTA0MzUBspV0lIJTi4sz8/NACkxrARtrHdksAAAA"/>
  </w:docVars>
  <w:rsids>
    <w:rsidRoot w:val="00447329"/>
    <w:rsid w:val="00014EAB"/>
    <w:rsid w:val="000273CA"/>
    <w:rsid w:val="00027451"/>
    <w:rsid w:val="00051F11"/>
    <w:rsid w:val="00071C69"/>
    <w:rsid w:val="00071ECA"/>
    <w:rsid w:val="00091054"/>
    <w:rsid w:val="000A49B9"/>
    <w:rsid w:val="000A71BD"/>
    <w:rsid w:val="000A78C5"/>
    <w:rsid w:val="000B5283"/>
    <w:rsid w:val="000C0196"/>
    <w:rsid w:val="000C092C"/>
    <w:rsid w:val="000C6482"/>
    <w:rsid w:val="000D2802"/>
    <w:rsid w:val="000D5A16"/>
    <w:rsid w:val="000D76B4"/>
    <w:rsid w:val="000E1226"/>
    <w:rsid w:val="001033B2"/>
    <w:rsid w:val="001130EE"/>
    <w:rsid w:val="001362F8"/>
    <w:rsid w:val="001508F9"/>
    <w:rsid w:val="001840E5"/>
    <w:rsid w:val="00190096"/>
    <w:rsid w:val="00190B53"/>
    <w:rsid w:val="001B7D29"/>
    <w:rsid w:val="001C0854"/>
    <w:rsid w:val="001C44E8"/>
    <w:rsid w:val="001D005B"/>
    <w:rsid w:val="001D59B0"/>
    <w:rsid w:val="001E2CF1"/>
    <w:rsid w:val="00204A2C"/>
    <w:rsid w:val="002375DB"/>
    <w:rsid w:val="002654C4"/>
    <w:rsid w:val="0027568E"/>
    <w:rsid w:val="00285145"/>
    <w:rsid w:val="00286DE1"/>
    <w:rsid w:val="00290C5A"/>
    <w:rsid w:val="002A1590"/>
    <w:rsid w:val="002A3E59"/>
    <w:rsid w:val="002A5248"/>
    <w:rsid w:val="002B0A7E"/>
    <w:rsid w:val="002C6608"/>
    <w:rsid w:val="002E424F"/>
    <w:rsid w:val="002F03EA"/>
    <w:rsid w:val="002F1667"/>
    <w:rsid w:val="002F335C"/>
    <w:rsid w:val="002F38ED"/>
    <w:rsid w:val="002F3C67"/>
    <w:rsid w:val="003036D4"/>
    <w:rsid w:val="00344ED3"/>
    <w:rsid w:val="003454AC"/>
    <w:rsid w:val="00351BBC"/>
    <w:rsid w:val="00366C0B"/>
    <w:rsid w:val="00373796"/>
    <w:rsid w:val="00377B2E"/>
    <w:rsid w:val="003811B8"/>
    <w:rsid w:val="003868BA"/>
    <w:rsid w:val="0039389A"/>
    <w:rsid w:val="003A53C0"/>
    <w:rsid w:val="003C21E9"/>
    <w:rsid w:val="003C463B"/>
    <w:rsid w:val="003D23FB"/>
    <w:rsid w:val="003D67D8"/>
    <w:rsid w:val="003F049E"/>
    <w:rsid w:val="003F1FE3"/>
    <w:rsid w:val="0041019A"/>
    <w:rsid w:val="00413A91"/>
    <w:rsid w:val="00414D07"/>
    <w:rsid w:val="004343D3"/>
    <w:rsid w:val="004367EB"/>
    <w:rsid w:val="004420D6"/>
    <w:rsid w:val="00447329"/>
    <w:rsid w:val="0048656E"/>
    <w:rsid w:val="00493956"/>
    <w:rsid w:val="004A2D84"/>
    <w:rsid w:val="004A3E37"/>
    <w:rsid w:val="004A41BB"/>
    <w:rsid w:val="004A6B31"/>
    <w:rsid w:val="004A6E11"/>
    <w:rsid w:val="004D7AB3"/>
    <w:rsid w:val="004E123A"/>
    <w:rsid w:val="004E21D3"/>
    <w:rsid w:val="004F24AF"/>
    <w:rsid w:val="00515C1B"/>
    <w:rsid w:val="00547D28"/>
    <w:rsid w:val="005676C6"/>
    <w:rsid w:val="0058008F"/>
    <w:rsid w:val="005C40BF"/>
    <w:rsid w:val="005C5242"/>
    <w:rsid w:val="005E1388"/>
    <w:rsid w:val="00611E24"/>
    <w:rsid w:val="00613F4F"/>
    <w:rsid w:val="006251FC"/>
    <w:rsid w:val="00632972"/>
    <w:rsid w:val="006611AC"/>
    <w:rsid w:val="006713C8"/>
    <w:rsid w:val="0069524F"/>
    <w:rsid w:val="00696BBE"/>
    <w:rsid w:val="006C0558"/>
    <w:rsid w:val="006C2C65"/>
    <w:rsid w:val="006C5984"/>
    <w:rsid w:val="006C7C16"/>
    <w:rsid w:val="006D1930"/>
    <w:rsid w:val="006E0D2A"/>
    <w:rsid w:val="006E4925"/>
    <w:rsid w:val="006F3E5B"/>
    <w:rsid w:val="007101C6"/>
    <w:rsid w:val="00711780"/>
    <w:rsid w:val="00713CE2"/>
    <w:rsid w:val="00730907"/>
    <w:rsid w:val="00754E35"/>
    <w:rsid w:val="0076164D"/>
    <w:rsid w:val="00770DF2"/>
    <w:rsid w:val="00774E3C"/>
    <w:rsid w:val="0077711C"/>
    <w:rsid w:val="007876D5"/>
    <w:rsid w:val="00793000"/>
    <w:rsid w:val="00797D15"/>
    <w:rsid w:val="007A532A"/>
    <w:rsid w:val="007A6E58"/>
    <w:rsid w:val="007A7A21"/>
    <w:rsid w:val="007B41E9"/>
    <w:rsid w:val="007B579B"/>
    <w:rsid w:val="0080593B"/>
    <w:rsid w:val="00815674"/>
    <w:rsid w:val="00835C6F"/>
    <w:rsid w:val="0084559E"/>
    <w:rsid w:val="00847933"/>
    <w:rsid w:val="008716D9"/>
    <w:rsid w:val="008725B5"/>
    <w:rsid w:val="008970B4"/>
    <w:rsid w:val="008B3363"/>
    <w:rsid w:val="008D115D"/>
    <w:rsid w:val="008E2FA1"/>
    <w:rsid w:val="008E69AE"/>
    <w:rsid w:val="008F0502"/>
    <w:rsid w:val="008F78C6"/>
    <w:rsid w:val="00915A10"/>
    <w:rsid w:val="00927DE8"/>
    <w:rsid w:val="00940937"/>
    <w:rsid w:val="00943307"/>
    <w:rsid w:val="009A0251"/>
    <w:rsid w:val="00A1505D"/>
    <w:rsid w:val="00A2531B"/>
    <w:rsid w:val="00A41C0E"/>
    <w:rsid w:val="00A45E38"/>
    <w:rsid w:val="00A5172C"/>
    <w:rsid w:val="00A532AD"/>
    <w:rsid w:val="00A53E1E"/>
    <w:rsid w:val="00A646DB"/>
    <w:rsid w:val="00AA728D"/>
    <w:rsid w:val="00AB4D1A"/>
    <w:rsid w:val="00AD37A9"/>
    <w:rsid w:val="00AD40D3"/>
    <w:rsid w:val="00AF4E6D"/>
    <w:rsid w:val="00B00E38"/>
    <w:rsid w:val="00B07332"/>
    <w:rsid w:val="00B17F9A"/>
    <w:rsid w:val="00B27582"/>
    <w:rsid w:val="00B33C6E"/>
    <w:rsid w:val="00B40336"/>
    <w:rsid w:val="00B44504"/>
    <w:rsid w:val="00B6012D"/>
    <w:rsid w:val="00B90184"/>
    <w:rsid w:val="00BB6D0F"/>
    <w:rsid w:val="00BC6215"/>
    <w:rsid w:val="00BC67DC"/>
    <w:rsid w:val="00BC7B9C"/>
    <w:rsid w:val="00BD197A"/>
    <w:rsid w:val="00BD3819"/>
    <w:rsid w:val="00BE2420"/>
    <w:rsid w:val="00BF1A7B"/>
    <w:rsid w:val="00BF426E"/>
    <w:rsid w:val="00C05EA7"/>
    <w:rsid w:val="00C12CAB"/>
    <w:rsid w:val="00C21922"/>
    <w:rsid w:val="00C47AEF"/>
    <w:rsid w:val="00C521EF"/>
    <w:rsid w:val="00C529FE"/>
    <w:rsid w:val="00C75F50"/>
    <w:rsid w:val="00CA20EC"/>
    <w:rsid w:val="00CA30F7"/>
    <w:rsid w:val="00CB7FAD"/>
    <w:rsid w:val="00CC00E1"/>
    <w:rsid w:val="00CC3726"/>
    <w:rsid w:val="00CC66C0"/>
    <w:rsid w:val="00CD4A95"/>
    <w:rsid w:val="00CD5B93"/>
    <w:rsid w:val="00CE74B4"/>
    <w:rsid w:val="00CF750C"/>
    <w:rsid w:val="00CF7DC1"/>
    <w:rsid w:val="00D37258"/>
    <w:rsid w:val="00D57FEF"/>
    <w:rsid w:val="00D621EA"/>
    <w:rsid w:val="00D90136"/>
    <w:rsid w:val="00D90C9E"/>
    <w:rsid w:val="00D92314"/>
    <w:rsid w:val="00DA0038"/>
    <w:rsid w:val="00DA2421"/>
    <w:rsid w:val="00DC4048"/>
    <w:rsid w:val="00DC4CA3"/>
    <w:rsid w:val="00DD1117"/>
    <w:rsid w:val="00DD3050"/>
    <w:rsid w:val="00DE3C95"/>
    <w:rsid w:val="00DF2646"/>
    <w:rsid w:val="00E21CC0"/>
    <w:rsid w:val="00E27246"/>
    <w:rsid w:val="00E53D1A"/>
    <w:rsid w:val="00E60AE5"/>
    <w:rsid w:val="00E72657"/>
    <w:rsid w:val="00E7755F"/>
    <w:rsid w:val="00E860F2"/>
    <w:rsid w:val="00E941A6"/>
    <w:rsid w:val="00EC4E35"/>
    <w:rsid w:val="00F05A26"/>
    <w:rsid w:val="00F21DB4"/>
    <w:rsid w:val="00F23598"/>
    <w:rsid w:val="00F364AC"/>
    <w:rsid w:val="00F65472"/>
    <w:rsid w:val="00F811D8"/>
    <w:rsid w:val="00F925FF"/>
    <w:rsid w:val="00FB3D06"/>
    <w:rsid w:val="00FC1F25"/>
    <w:rsid w:val="00FC1F92"/>
    <w:rsid w:val="00FC662F"/>
    <w:rsid w:val="00FE058E"/>
    <w:rsid w:val="00FE2F3D"/>
    <w:rsid w:val="00FE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FCE787"/>
  <w15:chartTrackingRefBased/>
  <w15:docId w15:val="{8705870B-2548-46C3-927D-F90E05442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7451"/>
    <w:pPr>
      <w:tabs>
        <w:tab w:val="left" w:leader="dot" w:pos="283"/>
        <w:tab w:val="left" w:leader="dot" w:pos="567"/>
        <w:tab w:val="left" w:leader="dot" w:pos="850"/>
        <w:tab w:val="left" w:leader="dot" w:pos="1134"/>
        <w:tab w:val="left" w:leader="dot" w:pos="1417"/>
        <w:tab w:val="left" w:leader="dot" w:pos="1701"/>
        <w:tab w:val="left" w:leader="dot" w:pos="1984"/>
        <w:tab w:val="left" w:leader="dot" w:pos="2268"/>
        <w:tab w:val="left" w:leader="dot" w:pos="2551"/>
        <w:tab w:val="left" w:leader="dot" w:pos="2835"/>
        <w:tab w:val="left" w:leader="dot" w:pos="3118"/>
        <w:tab w:val="left" w:leader="dot" w:pos="3402"/>
        <w:tab w:val="left" w:leader="dot" w:pos="3685"/>
        <w:tab w:val="left" w:leader="dot" w:pos="3969"/>
        <w:tab w:val="left" w:leader="dot" w:pos="4252"/>
        <w:tab w:val="left" w:leader="dot" w:pos="4535"/>
        <w:tab w:val="left" w:leader="dot" w:pos="4819"/>
        <w:tab w:val="left" w:leader="dot" w:pos="5102"/>
        <w:tab w:val="left" w:leader="dot" w:pos="5386"/>
        <w:tab w:val="left" w:leader="dot" w:pos="5669"/>
        <w:tab w:val="left" w:leader="dot" w:pos="5953"/>
        <w:tab w:val="left" w:leader="dot" w:pos="6236"/>
        <w:tab w:val="left" w:leader="dot" w:pos="6520"/>
        <w:tab w:val="left" w:leader="dot" w:pos="6803"/>
        <w:tab w:val="left" w:leader="dot" w:pos="7087"/>
        <w:tab w:val="left" w:leader="dot" w:pos="7370"/>
        <w:tab w:val="left" w:leader="dot" w:pos="7654"/>
        <w:tab w:val="left" w:leader="dot" w:pos="7937"/>
        <w:tab w:val="left" w:leader="dot" w:pos="8220"/>
        <w:tab w:val="left" w:leader="dot" w:pos="8504"/>
        <w:tab w:val="left" w:leader="dot" w:pos="8787"/>
        <w:tab w:val="left" w:leader="dot" w:pos="9071"/>
        <w:tab w:val="left" w:leader="dot" w:pos="9354"/>
        <w:tab w:val="left" w:leader="dot" w:pos="9638"/>
        <w:tab w:val="left" w:leader="dot" w:pos="9921"/>
        <w:tab w:val="left" w:leader="dot" w:pos="10205"/>
        <w:tab w:val="left" w:leader="dot" w:pos="10488"/>
        <w:tab w:val="left" w:leader="dot" w:pos="10772"/>
        <w:tab w:val="left" w:leader="dot" w:pos="11055"/>
        <w:tab w:val="left" w:leader="dot" w:pos="11339"/>
        <w:tab w:val="left" w:leader="dot" w:pos="11622"/>
        <w:tab w:val="left" w:leader="dot" w:pos="11906"/>
        <w:tab w:val="left" w:leader="dot" w:pos="12189"/>
      </w:tabs>
      <w:overflowPunct w:val="0"/>
      <w:autoSpaceDE w:val="0"/>
      <w:autoSpaceDN w:val="0"/>
      <w:adjustRightInd w:val="0"/>
      <w:jc w:val="both"/>
      <w:textAlignment w:val="baseline"/>
    </w:pPr>
    <w:rPr>
      <w:sz w:val="24"/>
      <w:szCs w:val="24"/>
      <w:lang w:bidi="ar-SA"/>
    </w:rPr>
  </w:style>
  <w:style w:type="paragraph" w:styleId="Heading1">
    <w:name w:val="heading 1"/>
    <w:basedOn w:val="Normal"/>
    <w:qFormat/>
    <w:pPr>
      <w:spacing w:before="280"/>
      <w:outlineLvl w:val="0"/>
    </w:pPr>
    <w:rPr>
      <w:rFonts w:ascii="Arial Black" w:hAnsi="Arial Black"/>
      <w:sz w:val="28"/>
      <w:szCs w:val="28"/>
    </w:rPr>
  </w:style>
  <w:style w:type="paragraph" w:styleId="Heading2">
    <w:name w:val="heading 2"/>
    <w:basedOn w:val="Normal"/>
    <w:qFormat/>
    <w:pPr>
      <w:spacing w:before="120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qFormat/>
    <w:pPr>
      <w:spacing w:before="120"/>
      <w:outlineLvl w:val="2"/>
    </w:pPr>
    <w:rPr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color w:val="auto"/>
      <w:spacing w:val="0"/>
      <w:sz w:val="24"/>
      <w:szCs w:val="24"/>
      <w:vertAlign w:val="superscript"/>
    </w:rPr>
  </w:style>
  <w:style w:type="paragraph" w:styleId="Title">
    <w:name w:val="Title"/>
    <w:basedOn w:val="Normal"/>
    <w:qFormat/>
    <w:pPr>
      <w:spacing w:after="240"/>
      <w:jc w:val="center"/>
    </w:pPr>
    <w:rPr>
      <w:rFonts w:ascii="Arial Black" w:hAnsi="Arial Black"/>
      <w:sz w:val="48"/>
      <w:szCs w:val="48"/>
    </w:rPr>
  </w:style>
  <w:style w:type="paragraph" w:customStyle="1" w:styleId="ListeList1">
    <w:name w:val="Liste/List 1"/>
    <w:basedOn w:val="Normal"/>
    <w:pPr>
      <w:spacing w:after="160"/>
    </w:pPr>
    <w:rPr>
      <w:rFonts w:ascii="Times" w:hAnsi="Times"/>
    </w:rPr>
  </w:style>
  <w:style w:type="paragraph" w:customStyle="1" w:styleId="Textetableau">
    <w:name w:val="Texte tableau"/>
    <w:basedOn w:val="Normal"/>
    <w:pPr>
      <w:tabs>
        <w:tab w:val="clear" w:pos="283"/>
        <w:tab w:val="clear" w:pos="567"/>
        <w:tab w:val="clear" w:pos="850"/>
        <w:tab w:val="clear" w:pos="1134"/>
        <w:tab w:val="clear" w:pos="1417"/>
        <w:tab w:val="clear" w:pos="1701"/>
        <w:tab w:val="clear" w:pos="1984"/>
        <w:tab w:val="clear" w:pos="2268"/>
        <w:tab w:val="clear" w:pos="2551"/>
        <w:tab w:val="clear" w:pos="2835"/>
        <w:tab w:val="clear" w:pos="3118"/>
        <w:tab w:val="clear" w:pos="3402"/>
        <w:tab w:val="clear" w:pos="3685"/>
        <w:tab w:val="clear" w:pos="3969"/>
        <w:tab w:val="clear" w:pos="4252"/>
        <w:tab w:val="clear" w:pos="4535"/>
        <w:tab w:val="clear" w:pos="4819"/>
        <w:tab w:val="clear" w:pos="5102"/>
        <w:tab w:val="clear" w:pos="5386"/>
        <w:tab w:val="clear" w:pos="5669"/>
        <w:tab w:val="clear" w:pos="5953"/>
        <w:tab w:val="clear" w:pos="6236"/>
        <w:tab w:val="clear" w:pos="6520"/>
        <w:tab w:val="clear" w:pos="6803"/>
        <w:tab w:val="clear" w:pos="7087"/>
        <w:tab w:val="clear" w:pos="7370"/>
        <w:tab w:val="clear" w:pos="7654"/>
        <w:tab w:val="clear" w:pos="7937"/>
        <w:tab w:val="clear" w:pos="8220"/>
        <w:tab w:val="clear" w:pos="8504"/>
        <w:tab w:val="clear" w:pos="8787"/>
        <w:tab w:val="clear" w:pos="9071"/>
        <w:tab w:val="clear" w:pos="9354"/>
        <w:tab w:val="clear" w:pos="9638"/>
        <w:tab w:val="clear" w:pos="9921"/>
        <w:tab w:val="clear" w:pos="10205"/>
        <w:tab w:val="clear" w:pos="10488"/>
        <w:tab w:val="clear" w:pos="10772"/>
        <w:tab w:val="clear" w:pos="11055"/>
        <w:tab w:val="clear" w:pos="11339"/>
        <w:tab w:val="clear" w:pos="11622"/>
        <w:tab w:val="clear" w:pos="11906"/>
        <w:tab w:val="clear" w:pos="12189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pacing w:after="80"/>
    </w:pPr>
    <w:rPr>
      <w:rFonts w:ascii="Times" w:hAnsi="Times"/>
    </w:rPr>
  </w:style>
  <w:style w:type="paragraph" w:customStyle="1" w:styleId="Footnote">
    <w:name w:val="Footnote"/>
    <w:basedOn w:val="Normal"/>
  </w:style>
  <w:style w:type="paragraph" w:customStyle="1" w:styleId="OutlineNotIndented">
    <w:name w:val="Outline (Not Indented)"/>
    <w:basedOn w:val="Normal"/>
  </w:style>
  <w:style w:type="paragraph" w:customStyle="1" w:styleId="OutlineIndented">
    <w:name w:val="Outline (Indented)"/>
    <w:basedOn w:val="Normal"/>
  </w:style>
  <w:style w:type="paragraph" w:customStyle="1" w:styleId="TableText">
    <w:name w:val="Table Text"/>
    <w:basedOn w:val="Normal"/>
    <w:pPr>
      <w:tabs>
        <w:tab w:val="decimal" w:pos="0"/>
      </w:tabs>
    </w:pPr>
  </w:style>
  <w:style w:type="paragraph" w:customStyle="1" w:styleId="NumberList">
    <w:name w:val="Number List"/>
    <w:basedOn w:val="Normal"/>
  </w:style>
  <w:style w:type="paragraph" w:customStyle="1" w:styleId="FirstLineIndent">
    <w:name w:val="First Line Indent"/>
    <w:basedOn w:val="Normal"/>
    <w:pPr>
      <w:ind w:firstLine="720"/>
    </w:pPr>
  </w:style>
  <w:style w:type="paragraph" w:customStyle="1" w:styleId="Bullet2">
    <w:name w:val="Bullet 2"/>
    <w:basedOn w:val="Normal"/>
  </w:style>
  <w:style w:type="paragraph" w:customStyle="1" w:styleId="Bullet1">
    <w:name w:val="Bullet 1"/>
    <w:basedOn w:val="Normal"/>
  </w:style>
  <w:style w:type="paragraph" w:customStyle="1" w:styleId="BodySingle">
    <w:name w:val="Body Single"/>
    <w:basedOn w:val="Normal"/>
  </w:style>
  <w:style w:type="paragraph" w:customStyle="1" w:styleId="DefaultText">
    <w:name w:val="Default Text"/>
    <w:basedOn w:val="Normal"/>
  </w:style>
  <w:style w:type="character" w:customStyle="1" w:styleId="ViewedAnchorA">
    <w:name w:val="Viewed Anchor (A)"/>
    <w:rPr>
      <w:color w:val="800000"/>
      <w:spacing w:val="0"/>
      <w:sz w:val="24"/>
      <w:szCs w:val="24"/>
      <w:u w:val="single"/>
    </w:rPr>
  </w:style>
  <w:style w:type="character" w:customStyle="1" w:styleId="AnchorA">
    <w:name w:val="Anchor (A)"/>
    <w:rPr>
      <w:color w:val="0000FF"/>
      <w:spacing w:val="0"/>
      <w:sz w:val="24"/>
      <w:szCs w:val="24"/>
      <w:u w:val="single"/>
    </w:rPr>
  </w:style>
  <w:style w:type="character" w:styleId="Hyperlink">
    <w:name w:val="Hyperlink"/>
    <w:rsid w:val="00CC66C0"/>
    <w:rPr>
      <w:color w:val="0000FF"/>
      <w:u w:val="single"/>
    </w:rPr>
  </w:style>
  <w:style w:type="paragraph" w:styleId="BodyText3">
    <w:name w:val="Body Text 3"/>
    <w:basedOn w:val="Normal"/>
    <w:rsid w:val="008E2FA1"/>
    <w:pPr>
      <w:tabs>
        <w:tab w:val="clear" w:pos="283"/>
        <w:tab w:val="clear" w:pos="567"/>
        <w:tab w:val="clear" w:pos="850"/>
        <w:tab w:val="clear" w:pos="1134"/>
        <w:tab w:val="clear" w:pos="1417"/>
        <w:tab w:val="clear" w:pos="1701"/>
        <w:tab w:val="clear" w:pos="1984"/>
        <w:tab w:val="clear" w:pos="2268"/>
        <w:tab w:val="clear" w:pos="2551"/>
        <w:tab w:val="clear" w:pos="2835"/>
        <w:tab w:val="clear" w:pos="3118"/>
        <w:tab w:val="clear" w:pos="3402"/>
        <w:tab w:val="clear" w:pos="3685"/>
        <w:tab w:val="clear" w:pos="3969"/>
        <w:tab w:val="clear" w:pos="4252"/>
        <w:tab w:val="clear" w:pos="4535"/>
        <w:tab w:val="clear" w:pos="4819"/>
        <w:tab w:val="clear" w:pos="5102"/>
        <w:tab w:val="clear" w:pos="5386"/>
        <w:tab w:val="clear" w:pos="5669"/>
        <w:tab w:val="clear" w:pos="5953"/>
        <w:tab w:val="clear" w:pos="6236"/>
        <w:tab w:val="clear" w:pos="6520"/>
        <w:tab w:val="clear" w:pos="6803"/>
        <w:tab w:val="clear" w:pos="7087"/>
        <w:tab w:val="clear" w:pos="7370"/>
        <w:tab w:val="clear" w:pos="7654"/>
        <w:tab w:val="clear" w:pos="7937"/>
        <w:tab w:val="clear" w:pos="8220"/>
        <w:tab w:val="clear" w:pos="8504"/>
        <w:tab w:val="clear" w:pos="8787"/>
        <w:tab w:val="clear" w:pos="9071"/>
        <w:tab w:val="clear" w:pos="9354"/>
        <w:tab w:val="clear" w:pos="9638"/>
        <w:tab w:val="clear" w:pos="9921"/>
        <w:tab w:val="clear" w:pos="10205"/>
        <w:tab w:val="clear" w:pos="10488"/>
        <w:tab w:val="clear" w:pos="10772"/>
        <w:tab w:val="clear" w:pos="11055"/>
        <w:tab w:val="clear" w:pos="11339"/>
        <w:tab w:val="clear" w:pos="11622"/>
        <w:tab w:val="clear" w:pos="11906"/>
        <w:tab w:val="clear" w:pos="12189"/>
      </w:tabs>
      <w:overflowPunct/>
      <w:autoSpaceDE/>
      <w:autoSpaceDN/>
      <w:adjustRightInd/>
      <w:ind w:right="-720"/>
      <w:textAlignment w:val="auto"/>
    </w:pPr>
    <w:rPr>
      <w:rFonts w:ascii="Arial" w:hAnsi="Arial" w:cs="Arial"/>
      <w:sz w:val="20"/>
      <w:szCs w:val="22"/>
    </w:rPr>
  </w:style>
  <w:style w:type="paragraph" w:styleId="Header">
    <w:name w:val="header"/>
    <w:basedOn w:val="Normal"/>
    <w:rsid w:val="00D621EA"/>
    <w:pPr>
      <w:tabs>
        <w:tab w:val="clear" w:pos="283"/>
        <w:tab w:val="clear" w:pos="567"/>
        <w:tab w:val="clear" w:pos="850"/>
        <w:tab w:val="clear" w:pos="1134"/>
        <w:tab w:val="clear" w:pos="1417"/>
        <w:tab w:val="clear" w:pos="1701"/>
        <w:tab w:val="clear" w:pos="1984"/>
        <w:tab w:val="clear" w:pos="2268"/>
        <w:tab w:val="clear" w:pos="2551"/>
        <w:tab w:val="clear" w:pos="2835"/>
        <w:tab w:val="clear" w:pos="3118"/>
        <w:tab w:val="clear" w:pos="3402"/>
        <w:tab w:val="clear" w:pos="3685"/>
        <w:tab w:val="clear" w:pos="3969"/>
        <w:tab w:val="clear" w:pos="4252"/>
        <w:tab w:val="clear" w:pos="4535"/>
        <w:tab w:val="clear" w:pos="4819"/>
        <w:tab w:val="clear" w:pos="5102"/>
        <w:tab w:val="clear" w:pos="5386"/>
        <w:tab w:val="clear" w:pos="5669"/>
        <w:tab w:val="clear" w:pos="5953"/>
        <w:tab w:val="clear" w:pos="6236"/>
        <w:tab w:val="clear" w:pos="6520"/>
        <w:tab w:val="clear" w:pos="6803"/>
        <w:tab w:val="clear" w:pos="7087"/>
        <w:tab w:val="clear" w:pos="7370"/>
        <w:tab w:val="clear" w:pos="7654"/>
        <w:tab w:val="clear" w:pos="7937"/>
        <w:tab w:val="clear" w:pos="8220"/>
        <w:tab w:val="clear" w:pos="8504"/>
        <w:tab w:val="clear" w:pos="8787"/>
        <w:tab w:val="clear" w:pos="9071"/>
        <w:tab w:val="clear" w:pos="9354"/>
        <w:tab w:val="clear" w:pos="9638"/>
        <w:tab w:val="clear" w:pos="9921"/>
        <w:tab w:val="clear" w:pos="10205"/>
        <w:tab w:val="clear" w:pos="10488"/>
        <w:tab w:val="clear" w:pos="10772"/>
        <w:tab w:val="clear" w:pos="11055"/>
        <w:tab w:val="clear" w:pos="11339"/>
        <w:tab w:val="clear" w:pos="11622"/>
        <w:tab w:val="clear" w:pos="11906"/>
        <w:tab w:val="clear" w:pos="12189"/>
        <w:tab w:val="center" w:pos="4320"/>
        <w:tab w:val="right" w:pos="8640"/>
      </w:tabs>
    </w:pPr>
  </w:style>
  <w:style w:type="paragraph" w:styleId="Footer">
    <w:name w:val="footer"/>
    <w:basedOn w:val="Normal"/>
    <w:rsid w:val="00D621EA"/>
    <w:pPr>
      <w:tabs>
        <w:tab w:val="clear" w:pos="283"/>
        <w:tab w:val="clear" w:pos="567"/>
        <w:tab w:val="clear" w:pos="850"/>
        <w:tab w:val="clear" w:pos="1134"/>
        <w:tab w:val="clear" w:pos="1417"/>
        <w:tab w:val="clear" w:pos="1701"/>
        <w:tab w:val="clear" w:pos="1984"/>
        <w:tab w:val="clear" w:pos="2268"/>
        <w:tab w:val="clear" w:pos="2551"/>
        <w:tab w:val="clear" w:pos="2835"/>
        <w:tab w:val="clear" w:pos="3118"/>
        <w:tab w:val="clear" w:pos="3402"/>
        <w:tab w:val="clear" w:pos="3685"/>
        <w:tab w:val="clear" w:pos="3969"/>
        <w:tab w:val="clear" w:pos="4252"/>
        <w:tab w:val="clear" w:pos="4535"/>
        <w:tab w:val="clear" w:pos="4819"/>
        <w:tab w:val="clear" w:pos="5102"/>
        <w:tab w:val="clear" w:pos="5386"/>
        <w:tab w:val="clear" w:pos="5669"/>
        <w:tab w:val="clear" w:pos="5953"/>
        <w:tab w:val="clear" w:pos="6236"/>
        <w:tab w:val="clear" w:pos="6520"/>
        <w:tab w:val="clear" w:pos="6803"/>
        <w:tab w:val="clear" w:pos="7087"/>
        <w:tab w:val="clear" w:pos="7370"/>
        <w:tab w:val="clear" w:pos="7654"/>
        <w:tab w:val="clear" w:pos="7937"/>
        <w:tab w:val="clear" w:pos="8220"/>
        <w:tab w:val="clear" w:pos="8504"/>
        <w:tab w:val="clear" w:pos="8787"/>
        <w:tab w:val="clear" w:pos="9071"/>
        <w:tab w:val="clear" w:pos="9354"/>
        <w:tab w:val="clear" w:pos="9638"/>
        <w:tab w:val="clear" w:pos="9921"/>
        <w:tab w:val="clear" w:pos="10205"/>
        <w:tab w:val="clear" w:pos="10488"/>
        <w:tab w:val="clear" w:pos="10772"/>
        <w:tab w:val="clear" w:pos="11055"/>
        <w:tab w:val="clear" w:pos="11339"/>
        <w:tab w:val="clear" w:pos="11622"/>
        <w:tab w:val="clear" w:pos="11906"/>
        <w:tab w:val="clear" w:pos="12189"/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101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4367EB"/>
    <w:pPr>
      <w:spacing w:after="120"/>
    </w:pPr>
  </w:style>
  <w:style w:type="character" w:styleId="PageNumber">
    <w:name w:val="page number"/>
    <w:basedOn w:val="DefaultParagraphFont"/>
    <w:rsid w:val="006251FC"/>
  </w:style>
  <w:style w:type="table" w:styleId="TableGrid">
    <w:name w:val="Table Grid"/>
    <w:basedOn w:val="TableNormal"/>
    <w:rsid w:val="00C05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4E21D3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1D005B"/>
    <w:pPr>
      <w:tabs>
        <w:tab w:val="clear" w:pos="283"/>
        <w:tab w:val="clear" w:pos="567"/>
        <w:tab w:val="clear" w:pos="850"/>
        <w:tab w:val="clear" w:pos="1134"/>
        <w:tab w:val="clear" w:pos="1417"/>
        <w:tab w:val="clear" w:pos="1701"/>
        <w:tab w:val="clear" w:pos="1984"/>
        <w:tab w:val="clear" w:pos="2268"/>
        <w:tab w:val="clear" w:pos="2551"/>
        <w:tab w:val="clear" w:pos="2835"/>
        <w:tab w:val="clear" w:pos="3118"/>
        <w:tab w:val="clear" w:pos="3402"/>
        <w:tab w:val="clear" w:pos="3685"/>
        <w:tab w:val="clear" w:pos="3969"/>
        <w:tab w:val="clear" w:pos="4252"/>
        <w:tab w:val="clear" w:pos="4535"/>
        <w:tab w:val="clear" w:pos="4819"/>
        <w:tab w:val="clear" w:pos="5102"/>
        <w:tab w:val="clear" w:pos="5386"/>
        <w:tab w:val="clear" w:pos="5669"/>
        <w:tab w:val="clear" w:pos="5953"/>
        <w:tab w:val="clear" w:pos="6236"/>
        <w:tab w:val="clear" w:pos="6520"/>
        <w:tab w:val="clear" w:pos="6803"/>
        <w:tab w:val="clear" w:pos="7087"/>
        <w:tab w:val="clear" w:pos="7370"/>
        <w:tab w:val="clear" w:pos="7654"/>
        <w:tab w:val="clear" w:pos="7937"/>
        <w:tab w:val="clear" w:pos="8220"/>
        <w:tab w:val="clear" w:pos="8504"/>
        <w:tab w:val="clear" w:pos="8787"/>
        <w:tab w:val="clear" w:pos="9071"/>
        <w:tab w:val="clear" w:pos="9354"/>
        <w:tab w:val="clear" w:pos="9638"/>
        <w:tab w:val="clear" w:pos="9921"/>
        <w:tab w:val="clear" w:pos="10205"/>
        <w:tab w:val="clear" w:pos="10488"/>
        <w:tab w:val="clear" w:pos="10772"/>
        <w:tab w:val="clear" w:pos="11055"/>
        <w:tab w:val="clear" w:pos="11339"/>
        <w:tab w:val="clear" w:pos="11622"/>
        <w:tab w:val="clear" w:pos="11906"/>
        <w:tab w:val="clear" w:pos="12189"/>
      </w:tabs>
      <w:overflowPunct/>
      <w:autoSpaceDE/>
      <w:autoSpaceDN/>
      <w:adjustRightInd/>
      <w:spacing w:before="100" w:beforeAutospacing="1" w:after="100" w:afterAutospacing="1"/>
      <w:jc w:val="left"/>
      <w:textAlignment w:val="auto"/>
    </w:pPr>
  </w:style>
  <w:style w:type="character" w:styleId="CommentReference">
    <w:name w:val="annotation reference"/>
    <w:uiPriority w:val="99"/>
    <w:rsid w:val="00E21C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21C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CC0"/>
  </w:style>
  <w:style w:type="paragraph" w:styleId="CommentSubject">
    <w:name w:val="annotation subject"/>
    <w:basedOn w:val="CommentText"/>
    <w:next w:val="CommentText"/>
    <w:link w:val="CommentSubjectChar"/>
    <w:rsid w:val="00E21CC0"/>
    <w:rPr>
      <w:rFonts w:cs="Arial Unicode MS"/>
      <w:b/>
      <w:bCs/>
      <w:lang w:val="x-none" w:eastAsia="x-none" w:bidi="si-LK"/>
    </w:rPr>
  </w:style>
  <w:style w:type="character" w:customStyle="1" w:styleId="CommentSubjectChar">
    <w:name w:val="Comment Subject Char"/>
    <w:link w:val="CommentSubject"/>
    <w:rsid w:val="00E21CC0"/>
    <w:rPr>
      <w:b/>
      <w:bCs/>
    </w:rPr>
  </w:style>
  <w:style w:type="character" w:styleId="UnresolvedMention">
    <w:name w:val="Unresolved Mention"/>
    <w:uiPriority w:val="99"/>
    <w:semiHidden/>
    <w:unhideWhenUsed/>
    <w:rsid w:val="00FE36C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00E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8EE4A6F986244BBE703F261B67859" ma:contentTypeVersion="6" ma:contentTypeDescription="Create a new document." ma:contentTypeScope="" ma:versionID="961dcfddc3cb1b43b9558c573bdbdfff">
  <xsd:schema xmlns:xsd="http://www.w3.org/2001/XMLSchema" xmlns:xs="http://www.w3.org/2001/XMLSchema" xmlns:p="http://schemas.microsoft.com/office/2006/metadata/properties" xmlns:ns2="0514cad6-00fd-4921-9598-e94ea6964e9d" xmlns:ns3="7cf7ec1e-5eac-4f21-b0d7-3ceb4be120db" targetNamespace="http://schemas.microsoft.com/office/2006/metadata/properties" ma:root="true" ma:fieldsID="bc74400f3663973d54cdf6bb1c9f31fb" ns2:_="" ns3:_="">
    <xsd:import namespace="0514cad6-00fd-4921-9598-e94ea6964e9d"/>
    <xsd:import namespace="7cf7ec1e-5eac-4f21-b0d7-3ceb4be120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4cad6-00fd-4921-9598-e94ea6964e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7ec1e-5eac-4f21-b0d7-3ceb4be120d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455B09-4643-494F-9BD4-CDDAD998A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14cad6-00fd-4921-9598-e94ea6964e9d"/>
    <ds:schemaRef ds:uri="7cf7ec1e-5eac-4f21-b0d7-3ceb4be120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D5CEAB-4405-4EA0-8E98-4D5FDF9597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A10DDC-0A9B-4B65-B3D8-030A390A58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648</Words>
  <Characters>4414</Characters>
  <Application>Microsoft Office Word</Application>
  <DocSecurity>0</DocSecurity>
  <Lines>441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TT_ERR</vt:lpstr>
    </vt:vector>
  </TitlesOfParts>
  <Company/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TT_ERR</dc:title>
  <dc:subject/>
  <dc:creator>Kaushalya Ariyathilaka</dc:creator>
  <cp:keywords/>
  <cp:lastModifiedBy>Suranga Wanniarachchi</cp:lastModifiedBy>
  <cp:revision>3</cp:revision>
  <cp:lastPrinted>2021-03-10T08:43:00Z</cp:lastPrinted>
  <dcterms:created xsi:type="dcterms:W3CDTF">2026-03-26T10:02:00Z</dcterms:created>
  <dcterms:modified xsi:type="dcterms:W3CDTF">2026-03-26T10:03:00Z</dcterms:modified>
</cp:coreProperties>
</file>